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56B593" w14:textId="77777777" w:rsidR="009D38B6" w:rsidRDefault="00D15799" w:rsidP="00A3479A">
      <w:pPr>
        <w:pStyle w:val="Title"/>
      </w:pPr>
      <w:r>
        <w:t>C Language Reference</w:t>
      </w:r>
      <w:r w:rsidR="00132F8A">
        <w:t xml:space="preserve"> </w:t>
      </w:r>
    </w:p>
    <w:p w14:paraId="178096A1" w14:textId="77777777" w:rsidR="00A3037C" w:rsidRDefault="00A3037C" w:rsidP="00A3479A"/>
    <w:p w14:paraId="3B1F6A3E" w14:textId="408A5CA2" w:rsidR="00A3037C" w:rsidRDefault="00A3037C" w:rsidP="00A3479A"/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838"/>
        <w:gridCol w:w="4323"/>
        <w:gridCol w:w="4324"/>
      </w:tblGrid>
      <w:tr w:rsidR="00D14660" w14:paraId="6B340D4E" w14:textId="77777777" w:rsidTr="009C6302">
        <w:trPr>
          <w:cantSplit/>
        </w:trPr>
        <w:tc>
          <w:tcPr>
            <w:tcW w:w="1838" w:type="dxa"/>
          </w:tcPr>
          <w:p w14:paraId="3F3B9880" w14:textId="77777777" w:rsidR="00D14660" w:rsidRPr="00D14660" w:rsidRDefault="00D14660" w:rsidP="00A3479A">
            <w:pPr>
              <w:rPr>
                <w:b/>
              </w:rPr>
            </w:pPr>
            <w:r w:rsidRPr="00D14660">
              <w:rPr>
                <w:b/>
              </w:rPr>
              <w:t>Comments</w:t>
            </w:r>
          </w:p>
        </w:tc>
        <w:tc>
          <w:tcPr>
            <w:tcW w:w="8647" w:type="dxa"/>
            <w:gridSpan w:val="2"/>
          </w:tcPr>
          <w:p w14:paraId="6C564761" w14:textId="77777777" w:rsidR="00D14660" w:rsidRDefault="00D14660" w:rsidP="00A3479A">
            <w:r>
              <w:t>Single line comments:</w:t>
            </w:r>
          </w:p>
          <w:p w14:paraId="44FD4F1F" w14:textId="77777777" w:rsidR="00D14660" w:rsidRDefault="00D14660" w:rsidP="00A3479A"/>
          <w:p w14:paraId="27DAE85C" w14:textId="7EFF35C5" w:rsidR="00D14660" w:rsidRDefault="00D14660" w:rsidP="00A3479A"/>
          <w:p w14:paraId="1FBEC379" w14:textId="77777777" w:rsidR="00D72D60" w:rsidRDefault="00D72D60" w:rsidP="00A3479A"/>
          <w:p w14:paraId="1410EB6A" w14:textId="77777777" w:rsidR="00D14660" w:rsidRDefault="00D14660" w:rsidP="00A3479A"/>
          <w:p w14:paraId="6823FAC0" w14:textId="77777777" w:rsidR="00D14660" w:rsidRDefault="00D14660" w:rsidP="00A3479A">
            <w:r>
              <w:t>Multi-line comments:</w:t>
            </w:r>
          </w:p>
          <w:p w14:paraId="47578F43" w14:textId="77777777" w:rsidR="00D14660" w:rsidRDefault="00D14660" w:rsidP="00A3479A"/>
          <w:p w14:paraId="7498F218" w14:textId="19D256F7" w:rsidR="00D14660" w:rsidRDefault="00D14660" w:rsidP="00A3479A"/>
          <w:p w14:paraId="355F0A1D" w14:textId="6488A679" w:rsidR="00D72D60" w:rsidRDefault="00D72D60" w:rsidP="00A3479A"/>
          <w:p w14:paraId="69676990" w14:textId="581A4E6E" w:rsidR="00D72D60" w:rsidRDefault="00D72D60" w:rsidP="00A3479A"/>
          <w:p w14:paraId="043FB864" w14:textId="77777777" w:rsidR="00D72D60" w:rsidRDefault="00D72D60" w:rsidP="00A3479A"/>
          <w:p w14:paraId="2A8C80C0" w14:textId="77777777" w:rsidR="00D14660" w:rsidRDefault="00D14660" w:rsidP="00A3479A"/>
        </w:tc>
      </w:tr>
      <w:tr w:rsidR="003E2E7B" w14:paraId="0681E11F" w14:textId="77777777" w:rsidTr="009C6302">
        <w:trPr>
          <w:cantSplit/>
        </w:trPr>
        <w:tc>
          <w:tcPr>
            <w:tcW w:w="1838" w:type="dxa"/>
          </w:tcPr>
          <w:p w14:paraId="46EF5515" w14:textId="77777777" w:rsidR="003E2E7B" w:rsidRPr="00D14660" w:rsidRDefault="003E2E7B" w:rsidP="003E2E7B">
            <w:pPr>
              <w:rPr>
                <w:b/>
              </w:rPr>
            </w:pPr>
            <w:r>
              <w:rPr>
                <w:b/>
              </w:rPr>
              <w:t>Organisation of a C program</w:t>
            </w:r>
          </w:p>
        </w:tc>
        <w:tc>
          <w:tcPr>
            <w:tcW w:w="8647" w:type="dxa"/>
            <w:gridSpan w:val="2"/>
          </w:tcPr>
          <w:p w14:paraId="669FE842" w14:textId="77777777" w:rsidR="003E2E7B" w:rsidRDefault="003E2E7B" w:rsidP="003E2E7B">
            <w:r>
              <w:t>Header files:</w:t>
            </w:r>
          </w:p>
          <w:p w14:paraId="677A882D" w14:textId="77777777" w:rsidR="00D72D60" w:rsidRDefault="003E2E7B" w:rsidP="003E2E7B">
            <w:r>
              <w:br/>
            </w:r>
          </w:p>
          <w:p w14:paraId="76881EE8" w14:textId="77777777" w:rsidR="00D72D60" w:rsidRDefault="00D72D60" w:rsidP="003E2E7B"/>
          <w:p w14:paraId="3892F308" w14:textId="4BA43B6A" w:rsidR="003E2E7B" w:rsidRDefault="003E2E7B" w:rsidP="003E2E7B">
            <w:r>
              <w:br/>
            </w:r>
          </w:p>
          <w:p w14:paraId="7882570A" w14:textId="77777777" w:rsidR="003E2E7B" w:rsidRDefault="003E2E7B" w:rsidP="003E2E7B">
            <w:r>
              <w:t>C files:</w:t>
            </w:r>
          </w:p>
          <w:p w14:paraId="591A04DA" w14:textId="77777777" w:rsidR="00D72D60" w:rsidRDefault="00D72D60" w:rsidP="003E2E7B"/>
          <w:p w14:paraId="7739CB76" w14:textId="77777777" w:rsidR="00D72D60" w:rsidRDefault="00D72D60" w:rsidP="003E2E7B"/>
          <w:p w14:paraId="31FE5EA6" w14:textId="6B88B94E" w:rsidR="003E2E7B" w:rsidRDefault="003E2E7B" w:rsidP="003E2E7B">
            <w:r>
              <w:br/>
            </w:r>
            <w:r>
              <w:br/>
            </w:r>
          </w:p>
        </w:tc>
      </w:tr>
      <w:tr w:rsidR="003E2E7B" w14:paraId="52CD80A5" w14:textId="77777777" w:rsidTr="009C6302">
        <w:trPr>
          <w:cantSplit/>
        </w:trPr>
        <w:tc>
          <w:tcPr>
            <w:tcW w:w="1838" w:type="dxa"/>
          </w:tcPr>
          <w:p w14:paraId="3FA61B6F" w14:textId="77777777" w:rsidR="00A57595" w:rsidRDefault="003E2E7B" w:rsidP="003E2E7B">
            <w:pPr>
              <w:rPr>
                <w:b/>
              </w:rPr>
            </w:pPr>
            <w:r>
              <w:rPr>
                <w:b/>
              </w:rPr>
              <w:t>Preprocessor include statement</w:t>
            </w:r>
          </w:p>
          <w:p w14:paraId="62773B80" w14:textId="77777777" w:rsidR="00A57595" w:rsidRPr="00A57595" w:rsidRDefault="00A57595" w:rsidP="00A57595"/>
          <w:p w14:paraId="133296F6" w14:textId="77777777" w:rsidR="00A57595" w:rsidRPr="00A57595" w:rsidRDefault="00A57595" w:rsidP="00A57595"/>
          <w:p w14:paraId="16D61FB4" w14:textId="77777777" w:rsidR="00A57595" w:rsidRPr="00A57595" w:rsidRDefault="00A57595" w:rsidP="00A57595"/>
          <w:p w14:paraId="2F8B090B" w14:textId="77777777" w:rsidR="00A57595" w:rsidRPr="00A57595" w:rsidRDefault="00A57595" w:rsidP="00A57595"/>
          <w:p w14:paraId="03E6BDDF" w14:textId="77777777" w:rsidR="00A57595" w:rsidRPr="00A57595" w:rsidRDefault="00A57595" w:rsidP="00A57595"/>
          <w:p w14:paraId="460EC371" w14:textId="77777777" w:rsidR="00A57595" w:rsidRPr="00A57595" w:rsidRDefault="00A57595" w:rsidP="00A57595"/>
          <w:p w14:paraId="3F6C9F11" w14:textId="77777777" w:rsidR="00A57595" w:rsidRPr="00A57595" w:rsidRDefault="00A57595" w:rsidP="00A57595"/>
          <w:p w14:paraId="451F20EC" w14:textId="77777777" w:rsidR="00A57595" w:rsidRPr="00A57595" w:rsidRDefault="00A57595" w:rsidP="00A57595"/>
          <w:p w14:paraId="563EDE17" w14:textId="77777777" w:rsidR="00A57595" w:rsidRPr="00A57595" w:rsidRDefault="00A57595" w:rsidP="00A57595"/>
          <w:p w14:paraId="44DB08D3" w14:textId="77777777" w:rsidR="00A57595" w:rsidRPr="00A57595" w:rsidRDefault="00A57595" w:rsidP="00A57595"/>
          <w:p w14:paraId="21EE52C8" w14:textId="77777777" w:rsidR="00A57595" w:rsidRPr="00A57595" w:rsidRDefault="00A57595" w:rsidP="00A57595"/>
          <w:p w14:paraId="4EEA8B1C" w14:textId="77777777" w:rsidR="00A57595" w:rsidRPr="00A57595" w:rsidRDefault="00A57595" w:rsidP="00A57595"/>
          <w:p w14:paraId="16E7A3D1" w14:textId="77777777" w:rsidR="00A57595" w:rsidRPr="00A57595" w:rsidRDefault="00A57595" w:rsidP="00A57595"/>
          <w:p w14:paraId="4F8438F4" w14:textId="77777777" w:rsidR="00A57595" w:rsidRPr="00A57595" w:rsidRDefault="00A57595" w:rsidP="00A57595"/>
          <w:p w14:paraId="1E89D30B" w14:textId="77777777" w:rsidR="00A57595" w:rsidRDefault="00A57595" w:rsidP="00A57595"/>
          <w:p w14:paraId="2871FDC7" w14:textId="77777777" w:rsidR="00A57595" w:rsidRPr="00A57595" w:rsidRDefault="00A57595" w:rsidP="00A57595"/>
          <w:p w14:paraId="38217849" w14:textId="77777777" w:rsidR="00A57595" w:rsidRPr="00A57595" w:rsidRDefault="00A57595" w:rsidP="00A57595"/>
          <w:p w14:paraId="77105CD0" w14:textId="77777777" w:rsidR="00A57595" w:rsidRPr="00A57595" w:rsidRDefault="00A57595" w:rsidP="00A57595"/>
          <w:p w14:paraId="49C57EAA" w14:textId="77777777" w:rsidR="00A57595" w:rsidRPr="00A57595" w:rsidRDefault="00A57595" w:rsidP="00A57595"/>
          <w:p w14:paraId="38991733" w14:textId="77777777" w:rsidR="00A57595" w:rsidRPr="00A57595" w:rsidRDefault="00A57595" w:rsidP="00A57595"/>
          <w:p w14:paraId="641BD864" w14:textId="77777777" w:rsidR="00A57595" w:rsidRDefault="00A57595" w:rsidP="00A57595"/>
          <w:p w14:paraId="1B495E81" w14:textId="77777777" w:rsidR="00A57595" w:rsidRPr="00A57595" w:rsidRDefault="00A57595" w:rsidP="00A57595"/>
          <w:p w14:paraId="68BB3D19" w14:textId="77777777" w:rsidR="00A57595" w:rsidRPr="00A57595" w:rsidRDefault="00A57595" w:rsidP="00A57595"/>
          <w:p w14:paraId="7223D7CC" w14:textId="77777777" w:rsidR="00A57595" w:rsidRDefault="00A57595" w:rsidP="00A57595"/>
          <w:p w14:paraId="641AA6A4" w14:textId="77777777" w:rsidR="003E2E7B" w:rsidRPr="00A57595" w:rsidRDefault="003E2E7B" w:rsidP="00A57595">
            <w:pPr>
              <w:jc w:val="center"/>
            </w:pPr>
          </w:p>
        </w:tc>
        <w:tc>
          <w:tcPr>
            <w:tcW w:w="8647" w:type="dxa"/>
            <w:gridSpan w:val="2"/>
          </w:tcPr>
          <w:p w14:paraId="6C9ECFB9" w14:textId="62E1C06E" w:rsidR="00D72D60" w:rsidRDefault="00D72D60" w:rsidP="003E2E7B">
            <w:r>
              <w:t>Description:</w:t>
            </w:r>
          </w:p>
          <w:p w14:paraId="0416D8D7" w14:textId="77777777" w:rsidR="00D72D60" w:rsidRDefault="00D72D60" w:rsidP="003E2E7B"/>
          <w:p w14:paraId="28F5A029" w14:textId="6430BC58" w:rsidR="003E2E7B" w:rsidRDefault="003E2E7B" w:rsidP="003E2E7B"/>
          <w:p w14:paraId="3CB65582" w14:textId="3638FDC9" w:rsidR="00D72D60" w:rsidRDefault="00D72D60" w:rsidP="003E2E7B"/>
          <w:p w14:paraId="436CD712" w14:textId="51E2EF50" w:rsidR="00D72D60" w:rsidRDefault="00D72D60" w:rsidP="003E2E7B"/>
          <w:p w14:paraId="0A03A569" w14:textId="73145466" w:rsidR="00D72D60" w:rsidRDefault="00D72D60" w:rsidP="003E2E7B"/>
          <w:p w14:paraId="6DF6B880" w14:textId="6B9ECD0F" w:rsidR="00D72D60" w:rsidRDefault="00D72D60" w:rsidP="003E2E7B"/>
          <w:p w14:paraId="462DA399" w14:textId="75186CE4" w:rsidR="00D72D60" w:rsidRDefault="00D72D60" w:rsidP="003E2E7B"/>
          <w:p w14:paraId="451661C9" w14:textId="2950A105" w:rsidR="00D72D60" w:rsidRDefault="00D72D60" w:rsidP="003E2E7B"/>
          <w:p w14:paraId="153E172F" w14:textId="77777777" w:rsidR="00D72D60" w:rsidRDefault="00D72D60" w:rsidP="003E2E7B"/>
          <w:p w14:paraId="5FB3A559" w14:textId="77777777" w:rsidR="00D72D60" w:rsidRDefault="00D72D60" w:rsidP="003E2E7B"/>
          <w:p w14:paraId="720E100B" w14:textId="77777777" w:rsidR="003E2E7B" w:rsidRDefault="003E2E7B" w:rsidP="003E2E7B">
            <w:r>
              <w:t>User-defined headers (search path includes the current project)</w:t>
            </w:r>
          </w:p>
          <w:p w14:paraId="208A7D52" w14:textId="77777777" w:rsidR="003E2E7B" w:rsidRDefault="003E2E7B" w:rsidP="003E2E7B"/>
          <w:p w14:paraId="37030D46" w14:textId="548A7E48" w:rsidR="003E2E7B" w:rsidRDefault="003E2E7B" w:rsidP="003E2E7B"/>
          <w:p w14:paraId="601B7DA0" w14:textId="77777777" w:rsidR="00D72D60" w:rsidRDefault="00D72D60" w:rsidP="003E2E7B"/>
          <w:p w14:paraId="0B20F9CB" w14:textId="77777777" w:rsidR="003E2E7B" w:rsidRDefault="003E2E7B" w:rsidP="003E2E7B"/>
          <w:p w14:paraId="0B1B9F8A" w14:textId="77777777" w:rsidR="003E2E7B" w:rsidRDefault="003E2E7B" w:rsidP="003E2E7B"/>
          <w:p w14:paraId="3DC42CDA" w14:textId="77777777" w:rsidR="003E2E7B" w:rsidRDefault="003E2E7B" w:rsidP="003E2E7B">
            <w:r>
              <w:t>System headers (search path includes operating system or vendor directories)</w:t>
            </w:r>
          </w:p>
          <w:p w14:paraId="29F9781F" w14:textId="77777777" w:rsidR="003E2E7B" w:rsidRDefault="003E2E7B" w:rsidP="003E2E7B"/>
          <w:p w14:paraId="2EFA48F4" w14:textId="77777777" w:rsidR="003E2E7B" w:rsidRDefault="003E2E7B" w:rsidP="00D72D60"/>
        </w:tc>
      </w:tr>
      <w:tr w:rsidR="003E2E7B" w14:paraId="3D3336C2" w14:textId="77777777" w:rsidTr="009C6302">
        <w:trPr>
          <w:cantSplit/>
        </w:trPr>
        <w:tc>
          <w:tcPr>
            <w:tcW w:w="1838" w:type="dxa"/>
          </w:tcPr>
          <w:p w14:paraId="372F7332" w14:textId="77777777" w:rsidR="003E2E7B" w:rsidRDefault="003E2E7B" w:rsidP="003E2E7B">
            <w:pPr>
              <w:rPr>
                <w:b/>
              </w:rPr>
            </w:pPr>
            <w:r>
              <w:rPr>
                <w:b/>
              </w:rPr>
              <w:lastRenderedPageBreak/>
              <w:t>Data types</w:t>
            </w:r>
          </w:p>
          <w:p w14:paraId="60965393" w14:textId="77777777" w:rsidR="00120D85" w:rsidRDefault="00120D85" w:rsidP="003E2E7B">
            <w:pPr>
              <w:rPr>
                <w:b/>
              </w:rPr>
            </w:pPr>
          </w:p>
          <w:p w14:paraId="539152E5" w14:textId="77777777" w:rsidR="00120D85" w:rsidRDefault="00120D85" w:rsidP="003E2E7B">
            <w:pPr>
              <w:rPr>
                <w:b/>
              </w:rPr>
            </w:pPr>
          </w:p>
          <w:p w14:paraId="090551C4" w14:textId="77777777" w:rsidR="00120D85" w:rsidRDefault="00120D85" w:rsidP="003E2E7B">
            <w:pPr>
              <w:rPr>
                <w:b/>
              </w:rPr>
            </w:pPr>
          </w:p>
          <w:p w14:paraId="7E8ADCC6" w14:textId="77777777" w:rsidR="00120D85" w:rsidRDefault="00120D85" w:rsidP="003E2E7B">
            <w:pPr>
              <w:rPr>
                <w:b/>
              </w:rPr>
            </w:pPr>
          </w:p>
          <w:p w14:paraId="01A30339" w14:textId="77777777" w:rsidR="00120D85" w:rsidRDefault="00120D85" w:rsidP="003E2E7B">
            <w:pPr>
              <w:rPr>
                <w:b/>
              </w:rPr>
            </w:pPr>
          </w:p>
          <w:p w14:paraId="23C80F4C" w14:textId="77777777" w:rsidR="00120D85" w:rsidRDefault="00120D85" w:rsidP="003E2E7B">
            <w:pPr>
              <w:rPr>
                <w:b/>
              </w:rPr>
            </w:pPr>
          </w:p>
          <w:p w14:paraId="70428684" w14:textId="77777777" w:rsidR="00120D85" w:rsidRDefault="00120D85" w:rsidP="003E2E7B">
            <w:pPr>
              <w:rPr>
                <w:b/>
              </w:rPr>
            </w:pPr>
          </w:p>
          <w:p w14:paraId="65841313" w14:textId="77777777" w:rsidR="00120D85" w:rsidRDefault="00120D85" w:rsidP="003E2E7B">
            <w:pPr>
              <w:rPr>
                <w:b/>
              </w:rPr>
            </w:pPr>
          </w:p>
          <w:p w14:paraId="776E4E25" w14:textId="77777777" w:rsidR="00120D85" w:rsidRDefault="00120D85" w:rsidP="003E2E7B">
            <w:pPr>
              <w:rPr>
                <w:b/>
              </w:rPr>
            </w:pPr>
          </w:p>
          <w:p w14:paraId="71D66539" w14:textId="77777777" w:rsidR="00120D85" w:rsidRDefault="00120D85" w:rsidP="003E2E7B">
            <w:pPr>
              <w:rPr>
                <w:b/>
              </w:rPr>
            </w:pPr>
          </w:p>
          <w:p w14:paraId="2B601046" w14:textId="77777777" w:rsidR="00120D85" w:rsidRDefault="00120D85" w:rsidP="003E2E7B">
            <w:pPr>
              <w:rPr>
                <w:b/>
              </w:rPr>
            </w:pPr>
          </w:p>
          <w:p w14:paraId="78585DA6" w14:textId="77777777" w:rsidR="00120D85" w:rsidRDefault="00120D85" w:rsidP="003E2E7B">
            <w:pPr>
              <w:rPr>
                <w:b/>
              </w:rPr>
            </w:pPr>
          </w:p>
          <w:p w14:paraId="385A5DD8" w14:textId="77777777" w:rsidR="00120D85" w:rsidRDefault="00120D85" w:rsidP="003E2E7B">
            <w:pPr>
              <w:rPr>
                <w:b/>
              </w:rPr>
            </w:pPr>
          </w:p>
          <w:p w14:paraId="63199F6F" w14:textId="77777777" w:rsidR="00120D85" w:rsidRDefault="00120D85" w:rsidP="003E2E7B">
            <w:pPr>
              <w:rPr>
                <w:b/>
              </w:rPr>
            </w:pPr>
          </w:p>
          <w:p w14:paraId="30167B3B" w14:textId="77777777" w:rsidR="00120D85" w:rsidRDefault="00120D85" w:rsidP="003E2E7B">
            <w:pPr>
              <w:rPr>
                <w:b/>
              </w:rPr>
            </w:pPr>
          </w:p>
          <w:p w14:paraId="2B7EBC36" w14:textId="77777777" w:rsidR="00120D85" w:rsidRDefault="00120D85" w:rsidP="003E2E7B">
            <w:pPr>
              <w:rPr>
                <w:b/>
              </w:rPr>
            </w:pPr>
          </w:p>
          <w:p w14:paraId="7D8BF563" w14:textId="77777777" w:rsidR="00120D85" w:rsidRDefault="00120D85" w:rsidP="003E2E7B">
            <w:pPr>
              <w:rPr>
                <w:b/>
              </w:rPr>
            </w:pPr>
          </w:p>
          <w:p w14:paraId="568AC6A5" w14:textId="77777777" w:rsidR="00120D85" w:rsidRDefault="00120D85" w:rsidP="003E2E7B">
            <w:pPr>
              <w:rPr>
                <w:b/>
              </w:rPr>
            </w:pPr>
          </w:p>
          <w:p w14:paraId="6FB14D3A" w14:textId="77777777" w:rsidR="00120D85" w:rsidRDefault="00120D85" w:rsidP="003E2E7B">
            <w:pPr>
              <w:rPr>
                <w:b/>
              </w:rPr>
            </w:pPr>
          </w:p>
          <w:p w14:paraId="63E796D9" w14:textId="77777777" w:rsidR="00120D85" w:rsidRDefault="00120D85" w:rsidP="003E2E7B">
            <w:pPr>
              <w:rPr>
                <w:b/>
              </w:rPr>
            </w:pPr>
          </w:p>
          <w:p w14:paraId="3DD1FA98" w14:textId="77777777" w:rsidR="00120D85" w:rsidRDefault="00120D85" w:rsidP="003E2E7B">
            <w:pPr>
              <w:rPr>
                <w:b/>
              </w:rPr>
            </w:pPr>
          </w:p>
          <w:p w14:paraId="345B17E3" w14:textId="77777777" w:rsidR="00120D85" w:rsidRDefault="00120D85" w:rsidP="003E2E7B">
            <w:pPr>
              <w:rPr>
                <w:b/>
              </w:rPr>
            </w:pPr>
          </w:p>
          <w:p w14:paraId="60AE79C3" w14:textId="77777777" w:rsidR="00120D85" w:rsidRDefault="00120D85" w:rsidP="003E2E7B">
            <w:pPr>
              <w:rPr>
                <w:b/>
              </w:rPr>
            </w:pPr>
          </w:p>
          <w:p w14:paraId="06DDD508" w14:textId="77777777" w:rsidR="00120D85" w:rsidRDefault="00120D85" w:rsidP="003E2E7B">
            <w:pPr>
              <w:rPr>
                <w:b/>
              </w:rPr>
            </w:pPr>
          </w:p>
          <w:p w14:paraId="11AA59F1" w14:textId="77777777" w:rsidR="00120D85" w:rsidRDefault="00120D85" w:rsidP="003E2E7B">
            <w:pPr>
              <w:rPr>
                <w:b/>
              </w:rPr>
            </w:pPr>
          </w:p>
          <w:p w14:paraId="4B9A8382" w14:textId="77777777" w:rsidR="00120D85" w:rsidRDefault="00120D85" w:rsidP="003E2E7B">
            <w:pPr>
              <w:rPr>
                <w:b/>
              </w:rPr>
            </w:pPr>
          </w:p>
          <w:p w14:paraId="30CD2923" w14:textId="0A35C385" w:rsidR="00120D85" w:rsidRPr="00D14660" w:rsidRDefault="00120D85" w:rsidP="003E2E7B">
            <w:pPr>
              <w:rPr>
                <w:b/>
              </w:rPr>
            </w:pPr>
          </w:p>
        </w:tc>
        <w:tc>
          <w:tcPr>
            <w:tcW w:w="8647" w:type="dxa"/>
            <w:gridSpan w:val="2"/>
          </w:tcPr>
          <w:p w14:paraId="49AFEC78" w14:textId="77777777" w:rsidR="003E2E7B" w:rsidRDefault="003E2E7B" w:rsidP="003E2E7B">
            <w:r>
              <w:t>Boolean (true or false)</w:t>
            </w:r>
          </w:p>
          <w:p w14:paraId="5B70284B" w14:textId="1FD96F0F" w:rsidR="003E2E7B" w:rsidRDefault="003E2E7B" w:rsidP="003E2E7B"/>
          <w:p w14:paraId="738652A9" w14:textId="77777777" w:rsidR="00D72D60" w:rsidRDefault="00D72D60" w:rsidP="003E2E7B"/>
          <w:p w14:paraId="78C6B137" w14:textId="77777777" w:rsidR="003E2E7B" w:rsidRDefault="003E2E7B" w:rsidP="003E2E7B">
            <w:r>
              <w:t>Floating point (single and double precision)</w:t>
            </w:r>
          </w:p>
          <w:p w14:paraId="239D582D" w14:textId="1D88F994" w:rsidR="003E2E7B" w:rsidRDefault="003E2E7B" w:rsidP="003E2E7B">
            <w:pPr>
              <w:rPr>
                <w:rFonts w:ascii="Consolas" w:hAnsi="Consolas" w:cs="Consolas"/>
              </w:rPr>
            </w:pPr>
          </w:p>
          <w:p w14:paraId="2ADB6873" w14:textId="62F93465" w:rsidR="00D72D60" w:rsidRDefault="00D72D60" w:rsidP="003E2E7B">
            <w:pPr>
              <w:rPr>
                <w:rFonts w:ascii="Consolas" w:hAnsi="Consolas" w:cs="Consolas"/>
              </w:rPr>
            </w:pPr>
          </w:p>
          <w:p w14:paraId="0D5BECD2" w14:textId="77777777" w:rsidR="00D72D60" w:rsidRDefault="00D72D60" w:rsidP="003E2E7B"/>
          <w:p w14:paraId="664C80D3" w14:textId="77777777" w:rsidR="003E2E7B" w:rsidRDefault="003E2E7B" w:rsidP="003E2E7B">
            <w:r>
              <w:t>Integers (signed and unsigned)</w:t>
            </w:r>
          </w:p>
          <w:p w14:paraId="45BAB4B3" w14:textId="45C5D256" w:rsidR="003E2E7B" w:rsidRDefault="003E2E7B" w:rsidP="003E2E7B">
            <w:pPr>
              <w:rPr>
                <w:rFonts w:ascii="Consolas" w:hAnsi="Consolas" w:cs="Consolas"/>
              </w:rPr>
            </w:pPr>
          </w:p>
          <w:p w14:paraId="512318EA" w14:textId="0C45C9DE" w:rsidR="00D72D60" w:rsidRDefault="00D72D60" w:rsidP="003E2E7B">
            <w:pPr>
              <w:rPr>
                <w:rFonts w:ascii="Consolas" w:hAnsi="Consolas" w:cs="Consolas"/>
              </w:rPr>
            </w:pPr>
          </w:p>
          <w:p w14:paraId="6C5E0EBB" w14:textId="2F4CE55B" w:rsidR="00D72D60" w:rsidRDefault="00D72D60" w:rsidP="003E2E7B">
            <w:pPr>
              <w:rPr>
                <w:rFonts w:ascii="Consolas" w:hAnsi="Consolas" w:cs="Consolas"/>
              </w:rPr>
            </w:pPr>
          </w:p>
          <w:p w14:paraId="3407A0A3" w14:textId="70F46316" w:rsidR="00D72D60" w:rsidRDefault="00D72D60" w:rsidP="003E2E7B">
            <w:pPr>
              <w:rPr>
                <w:rFonts w:ascii="Consolas" w:hAnsi="Consolas" w:cs="Consolas"/>
              </w:rPr>
            </w:pPr>
          </w:p>
          <w:p w14:paraId="6A8A2F1D" w14:textId="71004936" w:rsidR="00D72D60" w:rsidRDefault="00D72D60" w:rsidP="003E2E7B">
            <w:pPr>
              <w:rPr>
                <w:rFonts w:ascii="Consolas" w:hAnsi="Consolas" w:cs="Consolas"/>
              </w:rPr>
            </w:pPr>
          </w:p>
          <w:p w14:paraId="33057EC6" w14:textId="003DD664" w:rsidR="00D72D60" w:rsidRDefault="00D72D60" w:rsidP="003E2E7B">
            <w:pPr>
              <w:rPr>
                <w:rFonts w:ascii="Consolas" w:hAnsi="Consolas" w:cs="Consolas"/>
              </w:rPr>
            </w:pPr>
          </w:p>
          <w:p w14:paraId="5F56627D" w14:textId="2DAD9E01" w:rsidR="00D72D60" w:rsidRDefault="00D72D60" w:rsidP="003E2E7B">
            <w:pPr>
              <w:rPr>
                <w:rFonts w:ascii="Consolas" w:hAnsi="Consolas" w:cs="Consolas"/>
              </w:rPr>
            </w:pPr>
          </w:p>
          <w:p w14:paraId="789364DA" w14:textId="77777777" w:rsidR="00D72D60" w:rsidRDefault="00D72D60" w:rsidP="003E2E7B">
            <w:pPr>
              <w:rPr>
                <w:rFonts w:ascii="Consolas" w:hAnsi="Consolas" w:cs="Consolas"/>
              </w:rPr>
            </w:pPr>
          </w:p>
          <w:p w14:paraId="6C1BEF7B" w14:textId="1CD57F2E" w:rsidR="00D72D60" w:rsidRDefault="00D72D60" w:rsidP="003E2E7B">
            <w:pPr>
              <w:rPr>
                <w:rFonts w:ascii="Consolas" w:hAnsi="Consolas" w:cs="Consolas"/>
              </w:rPr>
            </w:pPr>
          </w:p>
          <w:p w14:paraId="457CCE4B" w14:textId="77777777" w:rsidR="00D72D60" w:rsidRDefault="00D72D60" w:rsidP="003E2E7B"/>
          <w:p w14:paraId="26B30A80" w14:textId="77777777" w:rsidR="003E2E7B" w:rsidRDefault="003E2E7B" w:rsidP="003E2E7B">
            <w:r>
              <w:t>Characters</w:t>
            </w:r>
          </w:p>
          <w:p w14:paraId="3A218879" w14:textId="08AD1F73" w:rsidR="003E2E7B" w:rsidRDefault="003E2E7B" w:rsidP="003E2E7B"/>
          <w:p w14:paraId="749C304D" w14:textId="77777777" w:rsidR="00D72D60" w:rsidRDefault="00D72D60" w:rsidP="003E2E7B"/>
          <w:p w14:paraId="337D5EB4" w14:textId="77777777" w:rsidR="003E2E7B" w:rsidRDefault="003E2E7B" w:rsidP="003E2E7B"/>
          <w:p w14:paraId="6BA6E393" w14:textId="77777777" w:rsidR="003E2E7B" w:rsidRDefault="003E2E7B" w:rsidP="003E2E7B">
            <w:r>
              <w:t>Strings</w:t>
            </w:r>
          </w:p>
          <w:p w14:paraId="3E7640DF" w14:textId="77777777" w:rsidR="003E2E7B" w:rsidRDefault="003E2E7B" w:rsidP="003E2E7B"/>
          <w:p w14:paraId="59A38719" w14:textId="77777777" w:rsidR="003E2E7B" w:rsidRDefault="003E2E7B" w:rsidP="003E2E7B"/>
          <w:p w14:paraId="7182ACFC" w14:textId="77777777" w:rsidR="003E2E7B" w:rsidRDefault="003E2E7B" w:rsidP="003E2E7B"/>
        </w:tc>
      </w:tr>
      <w:tr w:rsidR="003E2E7B" w14:paraId="1B4B016D" w14:textId="77777777" w:rsidTr="009C6302">
        <w:trPr>
          <w:cantSplit/>
        </w:trPr>
        <w:tc>
          <w:tcPr>
            <w:tcW w:w="1838" w:type="dxa"/>
          </w:tcPr>
          <w:p w14:paraId="70C88A03" w14:textId="77777777" w:rsidR="003E2E7B" w:rsidRPr="00D14660" w:rsidRDefault="003E2E7B" w:rsidP="003E2E7B">
            <w:pPr>
              <w:rPr>
                <w:b/>
              </w:rPr>
            </w:pPr>
            <w:r>
              <w:rPr>
                <w:b/>
              </w:rPr>
              <w:t>Declaring variables</w:t>
            </w:r>
          </w:p>
        </w:tc>
        <w:tc>
          <w:tcPr>
            <w:tcW w:w="8647" w:type="dxa"/>
            <w:gridSpan w:val="2"/>
          </w:tcPr>
          <w:p w14:paraId="5863979D" w14:textId="77777777" w:rsidR="003E2E7B" w:rsidRDefault="003E2E7B" w:rsidP="003E2E7B">
            <w:r>
              <w:t xml:space="preserve">Variables must be </w:t>
            </w:r>
            <w:r w:rsidRPr="00D14660">
              <w:rPr>
                <w:u w:val="single"/>
              </w:rPr>
              <w:t>declared</w:t>
            </w:r>
            <w:r>
              <w:t xml:space="preserve"> before they can be used. The declaration tells the compiler the data type of the variable.</w:t>
            </w:r>
          </w:p>
          <w:p w14:paraId="7FBC4C0E" w14:textId="77777777" w:rsidR="003E2E7B" w:rsidRDefault="003E2E7B" w:rsidP="003E2E7B"/>
          <w:p w14:paraId="055DBBEF" w14:textId="0E9561D5" w:rsidR="003E2E7B" w:rsidRDefault="003E2E7B" w:rsidP="003E2E7B"/>
          <w:p w14:paraId="13D6D590" w14:textId="77777777" w:rsidR="00D72D60" w:rsidRDefault="00D72D60" w:rsidP="003E2E7B"/>
          <w:p w14:paraId="100ED171" w14:textId="68F73F8B" w:rsidR="00D72D60" w:rsidRDefault="00D72D60" w:rsidP="003E2E7B"/>
          <w:p w14:paraId="704DA6D6" w14:textId="77777777" w:rsidR="00D72D60" w:rsidRDefault="00D72D60" w:rsidP="003E2E7B"/>
          <w:p w14:paraId="77FF6177" w14:textId="77777777" w:rsidR="003E2E7B" w:rsidRDefault="003E2E7B" w:rsidP="003E2E7B"/>
        </w:tc>
      </w:tr>
      <w:tr w:rsidR="003E2E7B" w14:paraId="3C1A45A3" w14:textId="77777777" w:rsidTr="009C6302">
        <w:trPr>
          <w:cantSplit/>
        </w:trPr>
        <w:tc>
          <w:tcPr>
            <w:tcW w:w="1838" w:type="dxa"/>
          </w:tcPr>
          <w:p w14:paraId="27827B5B" w14:textId="77777777" w:rsidR="003E2E7B" w:rsidRPr="003B190C" w:rsidRDefault="003E2E7B" w:rsidP="003E2E7B">
            <w:pPr>
              <w:rPr>
                <w:b/>
              </w:rPr>
            </w:pPr>
            <w:r>
              <w:rPr>
                <w:b/>
              </w:rPr>
              <w:t>Variable assignment</w:t>
            </w:r>
          </w:p>
        </w:tc>
        <w:tc>
          <w:tcPr>
            <w:tcW w:w="8647" w:type="dxa"/>
            <w:gridSpan w:val="2"/>
          </w:tcPr>
          <w:p w14:paraId="53C313D8" w14:textId="77777777" w:rsidR="003E2E7B" w:rsidRDefault="003E2E7B" w:rsidP="003E2E7B">
            <w:r>
              <w:t>Notice that all statements end in a semicolon.</w:t>
            </w:r>
          </w:p>
          <w:p w14:paraId="7DDD31BD" w14:textId="77777777" w:rsidR="003E2E7B" w:rsidRDefault="003E2E7B" w:rsidP="003E2E7B">
            <w:r>
              <w:t>Basic assignment operator:</w:t>
            </w:r>
          </w:p>
          <w:p w14:paraId="29CA0B8F" w14:textId="77777777" w:rsidR="003E2E7B" w:rsidRDefault="003E2E7B" w:rsidP="003E2E7B"/>
          <w:p w14:paraId="3966A206" w14:textId="71D8D7F2" w:rsidR="003E2E7B" w:rsidRDefault="003E2E7B" w:rsidP="003E2E7B"/>
          <w:p w14:paraId="26E15022" w14:textId="77777777" w:rsidR="00D72D60" w:rsidRDefault="00D72D60" w:rsidP="003E2E7B"/>
          <w:p w14:paraId="31629BF8" w14:textId="77777777" w:rsidR="003E2E7B" w:rsidRDefault="003E2E7B" w:rsidP="003E2E7B"/>
          <w:p w14:paraId="2F064021" w14:textId="77777777" w:rsidR="003E2E7B" w:rsidRDefault="003E2E7B" w:rsidP="003E2E7B">
            <w:r>
              <w:t>Increment / decrement operators:</w:t>
            </w:r>
          </w:p>
          <w:p w14:paraId="1DD6ECF6" w14:textId="77777777" w:rsidR="003E2E7B" w:rsidRDefault="003E2E7B" w:rsidP="003E2E7B"/>
          <w:p w14:paraId="4D890333" w14:textId="77CF8AC0" w:rsidR="003E2E7B" w:rsidRDefault="003E2E7B" w:rsidP="003E2E7B"/>
          <w:p w14:paraId="700ADA76" w14:textId="77777777" w:rsidR="00D72D60" w:rsidRDefault="00D72D60" w:rsidP="003E2E7B"/>
          <w:p w14:paraId="1C4CA6C1" w14:textId="4FA79B01" w:rsidR="003E2E7B" w:rsidRDefault="003E2E7B" w:rsidP="003E2E7B"/>
          <w:p w14:paraId="6BF2502D" w14:textId="77777777" w:rsidR="00D72D60" w:rsidRDefault="00D72D60" w:rsidP="003E2E7B"/>
          <w:p w14:paraId="43A5EAD1" w14:textId="77777777" w:rsidR="003E2E7B" w:rsidRDefault="003E2E7B" w:rsidP="003E2E7B">
            <w:r>
              <w:t>Assignment with arithmetic:</w:t>
            </w:r>
          </w:p>
          <w:p w14:paraId="4F2E3050" w14:textId="77777777" w:rsidR="003E2E7B" w:rsidRDefault="003E2E7B" w:rsidP="003E2E7B"/>
          <w:p w14:paraId="4E83E752" w14:textId="5D21D04F" w:rsidR="003E2E7B" w:rsidRDefault="003E2E7B" w:rsidP="003E2E7B"/>
          <w:p w14:paraId="75414854" w14:textId="6B6C9C4F" w:rsidR="00D72D60" w:rsidRDefault="00D72D60" w:rsidP="003E2E7B"/>
          <w:p w14:paraId="40B57DBB" w14:textId="77777777" w:rsidR="00D72D60" w:rsidRDefault="00D72D60" w:rsidP="003E2E7B"/>
          <w:p w14:paraId="354E2243" w14:textId="77777777" w:rsidR="003E2E7B" w:rsidRDefault="003E2E7B" w:rsidP="003E2E7B"/>
          <w:p w14:paraId="11852648" w14:textId="77777777" w:rsidR="003E2E7B" w:rsidRDefault="003E2E7B" w:rsidP="003E2E7B"/>
        </w:tc>
      </w:tr>
      <w:tr w:rsidR="003E2E7B" w14:paraId="71820D85" w14:textId="77777777" w:rsidTr="009C6302">
        <w:trPr>
          <w:cantSplit/>
        </w:trPr>
        <w:tc>
          <w:tcPr>
            <w:tcW w:w="1838" w:type="dxa"/>
          </w:tcPr>
          <w:p w14:paraId="56EE61DE" w14:textId="77777777" w:rsidR="003E2E7B" w:rsidRDefault="003E2E7B" w:rsidP="003E2E7B">
            <w:pPr>
              <w:rPr>
                <w:b/>
              </w:rPr>
            </w:pPr>
            <w:r>
              <w:rPr>
                <w:b/>
              </w:rPr>
              <w:lastRenderedPageBreak/>
              <w:t>Numbers</w:t>
            </w:r>
          </w:p>
        </w:tc>
        <w:tc>
          <w:tcPr>
            <w:tcW w:w="8647" w:type="dxa"/>
            <w:gridSpan w:val="2"/>
          </w:tcPr>
          <w:p w14:paraId="122D71D2" w14:textId="77777777" w:rsidR="003E2E7B" w:rsidRDefault="003E2E7B" w:rsidP="003E2E7B">
            <w:r>
              <w:t>Decimal numbers:</w:t>
            </w:r>
          </w:p>
          <w:p w14:paraId="7474358A" w14:textId="77777777" w:rsidR="003E2E7B" w:rsidRDefault="003E2E7B" w:rsidP="003E2E7B"/>
          <w:p w14:paraId="2936EE70" w14:textId="11B5731C" w:rsidR="003E2E7B" w:rsidRPr="00E81CA5" w:rsidRDefault="003E2E7B" w:rsidP="003E2E7B">
            <w:pPr>
              <w:rPr>
                <w:rFonts w:ascii="Consolas" w:hAnsi="Consolas" w:cs="Consolas"/>
              </w:rPr>
            </w:pPr>
          </w:p>
          <w:p w14:paraId="3B66098B" w14:textId="77777777" w:rsidR="003E2E7B" w:rsidRDefault="003E2E7B" w:rsidP="003E2E7B"/>
          <w:p w14:paraId="5488DE94" w14:textId="77777777" w:rsidR="003E2E7B" w:rsidRDefault="003E2E7B" w:rsidP="003E2E7B">
            <w:r>
              <w:t>Hexadecimal numbers:</w:t>
            </w:r>
          </w:p>
          <w:p w14:paraId="21CFBFBD" w14:textId="77777777" w:rsidR="003E2E7B" w:rsidRDefault="003E2E7B" w:rsidP="003E2E7B"/>
          <w:p w14:paraId="39FB85AF" w14:textId="184B7162" w:rsidR="003E2E7B" w:rsidRPr="00E81CA5" w:rsidRDefault="003E2E7B" w:rsidP="003E2E7B">
            <w:pPr>
              <w:rPr>
                <w:rFonts w:ascii="Consolas" w:hAnsi="Consolas" w:cs="Consolas"/>
              </w:rPr>
            </w:pPr>
          </w:p>
          <w:p w14:paraId="0144641E" w14:textId="77777777" w:rsidR="003E2E7B" w:rsidRDefault="003E2E7B" w:rsidP="003E2E7B"/>
          <w:p w14:paraId="37C188B3" w14:textId="0E3F3D93" w:rsidR="003E2E7B" w:rsidRPr="009745BA" w:rsidRDefault="003E2E7B" w:rsidP="003E2E7B">
            <w:pPr>
              <w:rPr>
                <w:highlight w:val="yellow"/>
              </w:rPr>
            </w:pPr>
            <w:r w:rsidRPr="00D72D60">
              <w:t xml:space="preserve">Octal numbers: </w:t>
            </w:r>
            <w:r w:rsidRPr="009745BA">
              <w:rPr>
                <w:highlight w:val="yellow"/>
              </w:rPr>
              <w:t xml:space="preserve"> </w:t>
            </w:r>
          </w:p>
          <w:p w14:paraId="16A5FE8B" w14:textId="77777777" w:rsidR="003E2E7B" w:rsidRPr="009745BA" w:rsidRDefault="003E2E7B" w:rsidP="003E2E7B">
            <w:pPr>
              <w:rPr>
                <w:highlight w:val="yellow"/>
              </w:rPr>
            </w:pPr>
          </w:p>
          <w:p w14:paraId="7922CC52" w14:textId="33B002A1" w:rsidR="003E2E7B" w:rsidRPr="00E81CA5" w:rsidRDefault="003E2E7B" w:rsidP="003E2E7B">
            <w:pPr>
              <w:rPr>
                <w:rFonts w:ascii="Consolas" w:hAnsi="Consolas" w:cs="Consolas"/>
              </w:rPr>
            </w:pPr>
          </w:p>
          <w:p w14:paraId="47055DF9" w14:textId="77777777" w:rsidR="003E2E7B" w:rsidRDefault="003E2E7B" w:rsidP="003E2E7B"/>
          <w:p w14:paraId="33F300C9" w14:textId="77777777" w:rsidR="003E2E7B" w:rsidRDefault="003E2E7B" w:rsidP="003E2E7B">
            <w:r>
              <w:t>Binary numbers:  (not standard C but supported by our compiler)</w:t>
            </w:r>
          </w:p>
          <w:p w14:paraId="0C71E502" w14:textId="77777777" w:rsidR="003E2E7B" w:rsidRDefault="003E2E7B" w:rsidP="003E2E7B"/>
          <w:p w14:paraId="114BC096" w14:textId="295E9FEA" w:rsidR="003E2E7B" w:rsidRDefault="003E2E7B" w:rsidP="003E2E7B"/>
          <w:p w14:paraId="2E298EAE" w14:textId="77777777" w:rsidR="00D72D60" w:rsidRDefault="00D72D60" w:rsidP="003E2E7B"/>
          <w:p w14:paraId="2227F22B" w14:textId="77777777" w:rsidR="003E2E7B" w:rsidRDefault="003E2E7B" w:rsidP="003E2E7B"/>
        </w:tc>
      </w:tr>
      <w:tr w:rsidR="003E2E7B" w14:paraId="550BD380" w14:textId="77777777" w:rsidTr="00F02C9C">
        <w:trPr>
          <w:cantSplit/>
        </w:trPr>
        <w:tc>
          <w:tcPr>
            <w:tcW w:w="1838" w:type="dxa"/>
          </w:tcPr>
          <w:p w14:paraId="254DA679" w14:textId="77777777" w:rsidR="003E2E7B" w:rsidRPr="00D14660" w:rsidRDefault="003E2E7B" w:rsidP="003E2E7B">
            <w:pPr>
              <w:rPr>
                <w:b/>
              </w:rPr>
            </w:pPr>
            <w:r>
              <w:rPr>
                <w:b/>
              </w:rPr>
              <w:t>Logical operators</w:t>
            </w:r>
          </w:p>
        </w:tc>
        <w:tc>
          <w:tcPr>
            <w:tcW w:w="4323" w:type="dxa"/>
          </w:tcPr>
          <w:p w14:paraId="2EF82CE0" w14:textId="66E25CC3" w:rsidR="003E2E7B" w:rsidRPr="00583596" w:rsidRDefault="003E2E7B" w:rsidP="003E2E7B">
            <w:pPr>
              <w:rPr>
                <w:rFonts w:ascii="Consolas" w:hAnsi="Consolas" w:cs="Consolas"/>
              </w:rPr>
            </w:pPr>
            <w:r>
              <w:t xml:space="preserve">Equal to: </w:t>
            </w:r>
            <w:r>
              <w:tab/>
            </w:r>
          </w:p>
          <w:p w14:paraId="01DE5AB5" w14:textId="77777777" w:rsidR="003E2E7B" w:rsidRDefault="003E2E7B" w:rsidP="003E2E7B"/>
          <w:p w14:paraId="4A4A7040" w14:textId="6B6555A4" w:rsidR="003E2E7B" w:rsidRDefault="00D72D60" w:rsidP="003E2E7B">
            <w:r>
              <w:t>Not equal to:</w:t>
            </w:r>
            <w:r>
              <w:tab/>
            </w:r>
          </w:p>
          <w:p w14:paraId="24C11E52" w14:textId="77777777" w:rsidR="003E2E7B" w:rsidRDefault="003E2E7B" w:rsidP="003E2E7B"/>
          <w:p w14:paraId="1FB4FCD1" w14:textId="1D9F49CD" w:rsidR="003E2E7B" w:rsidRDefault="003E2E7B" w:rsidP="003E2E7B">
            <w:r>
              <w:t>Less than:</w:t>
            </w:r>
            <w:r>
              <w:tab/>
            </w:r>
          </w:p>
          <w:p w14:paraId="7D53AD45" w14:textId="77777777" w:rsidR="003E2E7B" w:rsidRDefault="003E2E7B" w:rsidP="003E2E7B"/>
        </w:tc>
        <w:tc>
          <w:tcPr>
            <w:tcW w:w="4324" w:type="dxa"/>
          </w:tcPr>
          <w:p w14:paraId="0E2B3DFC" w14:textId="44ABF37B" w:rsidR="003E2E7B" w:rsidRDefault="00D72D60" w:rsidP="003E2E7B">
            <w:r>
              <w:t>Less than or equal to:</w:t>
            </w:r>
            <w:r>
              <w:tab/>
            </w:r>
            <w:r>
              <w:tab/>
            </w:r>
          </w:p>
          <w:p w14:paraId="2BF5A139" w14:textId="77777777" w:rsidR="003E2E7B" w:rsidRDefault="003E2E7B" w:rsidP="003E2E7B"/>
          <w:p w14:paraId="0936D5C9" w14:textId="712C76B3" w:rsidR="003E2E7B" w:rsidRDefault="00D72D60" w:rsidP="003E2E7B">
            <w:r>
              <w:t>Greater than:</w:t>
            </w:r>
            <w:r>
              <w:tab/>
            </w:r>
            <w:r>
              <w:tab/>
            </w:r>
            <w:r>
              <w:tab/>
            </w:r>
          </w:p>
          <w:p w14:paraId="17B43DD7" w14:textId="77777777" w:rsidR="003E2E7B" w:rsidRDefault="003E2E7B" w:rsidP="003E2E7B"/>
          <w:p w14:paraId="78B50EF5" w14:textId="5A176157" w:rsidR="003E2E7B" w:rsidRDefault="00D72D60" w:rsidP="00D72D60">
            <w:r>
              <w:t>Greater than or equal to:</w:t>
            </w:r>
            <w:r>
              <w:tab/>
            </w:r>
            <w:r>
              <w:tab/>
            </w:r>
          </w:p>
        </w:tc>
      </w:tr>
      <w:tr w:rsidR="003E2E7B" w14:paraId="75C8D111" w14:textId="77777777" w:rsidTr="00F02C9C">
        <w:trPr>
          <w:cantSplit/>
        </w:trPr>
        <w:tc>
          <w:tcPr>
            <w:tcW w:w="1838" w:type="dxa"/>
          </w:tcPr>
          <w:p w14:paraId="41BDB123" w14:textId="77777777" w:rsidR="003E2E7B" w:rsidRDefault="003E2E7B" w:rsidP="003E2E7B">
            <w:pPr>
              <w:rPr>
                <w:b/>
              </w:rPr>
            </w:pPr>
            <w:r>
              <w:rPr>
                <w:b/>
              </w:rPr>
              <w:t>Logical operators</w:t>
            </w:r>
          </w:p>
        </w:tc>
        <w:tc>
          <w:tcPr>
            <w:tcW w:w="8647" w:type="dxa"/>
            <w:gridSpan w:val="2"/>
          </w:tcPr>
          <w:p w14:paraId="25416B2D" w14:textId="3F172A25" w:rsidR="003E2E7B" w:rsidRDefault="00D72D60" w:rsidP="003E2E7B">
            <w:r>
              <w:t>AND</w:t>
            </w:r>
            <w:r>
              <w:tab/>
            </w:r>
            <w:r>
              <w:tab/>
            </w:r>
          </w:p>
          <w:p w14:paraId="59B9608F" w14:textId="77777777" w:rsidR="003E2E7B" w:rsidRDefault="003E2E7B" w:rsidP="003E2E7B"/>
          <w:p w14:paraId="37BA252B" w14:textId="7BA70E27" w:rsidR="003E2E7B" w:rsidRDefault="00D72D60" w:rsidP="003E2E7B">
            <w:r>
              <w:t>OR</w:t>
            </w:r>
            <w:r>
              <w:tab/>
            </w:r>
            <w:r>
              <w:tab/>
            </w:r>
          </w:p>
          <w:p w14:paraId="7B30A694" w14:textId="77777777" w:rsidR="003E2E7B" w:rsidRDefault="003E2E7B" w:rsidP="003E2E7B"/>
          <w:p w14:paraId="1473724E" w14:textId="24380388" w:rsidR="003E2E7B" w:rsidRDefault="00D72D60" w:rsidP="003E2E7B">
            <w:r w:rsidRPr="00D72D60">
              <w:t>NOT</w:t>
            </w:r>
            <w:r w:rsidRPr="00D72D60">
              <w:tab/>
            </w:r>
            <w:r w:rsidRPr="00D72D60">
              <w:tab/>
            </w:r>
          </w:p>
          <w:p w14:paraId="2BF4DB9A" w14:textId="77777777" w:rsidR="003E2E7B" w:rsidRDefault="003E2E7B" w:rsidP="003E2E7B"/>
          <w:p w14:paraId="6B995E70" w14:textId="77777777" w:rsidR="003E2E7B" w:rsidRDefault="003E2E7B" w:rsidP="003E2E7B"/>
        </w:tc>
      </w:tr>
      <w:tr w:rsidR="003E2E7B" w14:paraId="01559303" w14:textId="77777777" w:rsidTr="009C6302">
        <w:trPr>
          <w:cantSplit/>
        </w:trPr>
        <w:tc>
          <w:tcPr>
            <w:tcW w:w="1838" w:type="dxa"/>
          </w:tcPr>
          <w:p w14:paraId="3409660C" w14:textId="77777777" w:rsidR="003E2E7B" w:rsidRPr="00D14660" w:rsidRDefault="003E2E7B" w:rsidP="003E2E7B">
            <w:pPr>
              <w:rPr>
                <w:b/>
              </w:rPr>
            </w:pPr>
            <w:r>
              <w:rPr>
                <w:b/>
              </w:rPr>
              <w:t>Arithmetic operators</w:t>
            </w:r>
          </w:p>
        </w:tc>
        <w:tc>
          <w:tcPr>
            <w:tcW w:w="8647" w:type="dxa"/>
            <w:gridSpan w:val="2"/>
          </w:tcPr>
          <w:p w14:paraId="679CB159" w14:textId="77777777" w:rsidR="003E2E7B" w:rsidRDefault="003E2E7B" w:rsidP="003E2E7B">
            <w:r>
              <w:t>Add, subtract, multiply, divide</w:t>
            </w:r>
          </w:p>
          <w:p w14:paraId="7380F812" w14:textId="5A302B91" w:rsidR="003E2E7B" w:rsidRDefault="003E2E7B" w:rsidP="003E2E7B"/>
          <w:p w14:paraId="05043744" w14:textId="77777777" w:rsidR="00D72D60" w:rsidRDefault="00D72D60" w:rsidP="003E2E7B"/>
          <w:p w14:paraId="2FC404DA" w14:textId="1EF66C33" w:rsidR="00103B30" w:rsidRDefault="00103B30" w:rsidP="003E2E7B"/>
          <w:p w14:paraId="6EA1A0E3" w14:textId="77777777" w:rsidR="00D72D60" w:rsidRDefault="00D72D60" w:rsidP="003E2E7B"/>
          <w:p w14:paraId="3839C680" w14:textId="77777777" w:rsidR="00103B30" w:rsidRDefault="00103B30" w:rsidP="00D72D60">
            <w:pPr>
              <w:rPr>
                <w:rFonts w:ascii="Consolas" w:hAnsi="Consolas"/>
              </w:rPr>
            </w:pPr>
          </w:p>
          <w:p w14:paraId="517B46BD" w14:textId="21D30A2B" w:rsidR="00D72D60" w:rsidRDefault="00D72D60" w:rsidP="00D72D60"/>
        </w:tc>
      </w:tr>
      <w:tr w:rsidR="003E2E7B" w14:paraId="1D55F172" w14:textId="77777777" w:rsidTr="00F02C9C">
        <w:trPr>
          <w:cantSplit/>
        </w:trPr>
        <w:tc>
          <w:tcPr>
            <w:tcW w:w="1838" w:type="dxa"/>
          </w:tcPr>
          <w:p w14:paraId="4AF57F1B" w14:textId="77777777" w:rsidR="003E2E7B" w:rsidRPr="00D14660" w:rsidRDefault="003E2E7B" w:rsidP="003E2E7B">
            <w:pPr>
              <w:rPr>
                <w:b/>
              </w:rPr>
            </w:pPr>
            <w:r>
              <w:rPr>
                <w:b/>
              </w:rPr>
              <w:t>Bitwise operators</w:t>
            </w:r>
          </w:p>
        </w:tc>
        <w:tc>
          <w:tcPr>
            <w:tcW w:w="4323" w:type="dxa"/>
          </w:tcPr>
          <w:p w14:paraId="4719FE4F" w14:textId="5B26738C" w:rsidR="003E2E7B" w:rsidRDefault="00D72D60" w:rsidP="003E2E7B">
            <w:r>
              <w:t>AND</w:t>
            </w:r>
            <w:r>
              <w:tab/>
            </w:r>
            <w:r>
              <w:tab/>
            </w:r>
          </w:p>
          <w:p w14:paraId="4B3DF74A" w14:textId="77777777" w:rsidR="003E2E7B" w:rsidRDefault="003E2E7B" w:rsidP="003E2E7B"/>
          <w:p w14:paraId="23449C83" w14:textId="5A80227A" w:rsidR="003E2E7B" w:rsidRDefault="00D72D60" w:rsidP="003E2E7B">
            <w:r>
              <w:t>OR</w:t>
            </w:r>
            <w:r>
              <w:tab/>
            </w:r>
            <w:r>
              <w:tab/>
            </w:r>
          </w:p>
          <w:p w14:paraId="1A352422" w14:textId="77777777" w:rsidR="003E2E7B" w:rsidRDefault="003E2E7B" w:rsidP="003E2E7B"/>
          <w:p w14:paraId="03B7FE54" w14:textId="2E7C39A7" w:rsidR="003E2E7B" w:rsidRDefault="00D72D60" w:rsidP="003E2E7B">
            <w:r w:rsidRPr="00D72D60">
              <w:t>NOT</w:t>
            </w:r>
            <w:r w:rsidRPr="00D72D60">
              <w:tab/>
            </w:r>
            <w:r w:rsidRPr="00D72D60">
              <w:tab/>
            </w:r>
          </w:p>
          <w:p w14:paraId="44A4850D" w14:textId="77777777" w:rsidR="003E2E7B" w:rsidRDefault="003E2E7B" w:rsidP="003E2E7B"/>
        </w:tc>
        <w:tc>
          <w:tcPr>
            <w:tcW w:w="4324" w:type="dxa"/>
          </w:tcPr>
          <w:p w14:paraId="769127D3" w14:textId="124E46A2" w:rsidR="003E2E7B" w:rsidRDefault="00D72D60" w:rsidP="003E2E7B">
            <w:r w:rsidRPr="00D72D60">
              <w:t>XOR</w:t>
            </w:r>
            <w:r w:rsidRPr="00D72D60">
              <w:tab/>
            </w:r>
            <w:r w:rsidRPr="00D72D60">
              <w:tab/>
            </w:r>
          </w:p>
          <w:p w14:paraId="39B1BD44" w14:textId="77777777" w:rsidR="003E2E7B" w:rsidRDefault="003E2E7B" w:rsidP="003E2E7B"/>
          <w:p w14:paraId="72B6BE08" w14:textId="57F1B8BA" w:rsidR="003E2E7B" w:rsidRDefault="00D72D60" w:rsidP="003E2E7B">
            <w:r>
              <w:t>Shift left</w:t>
            </w:r>
            <w:r>
              <w:tab/>
            </w:r>
          </w:p>
          <w:p w14:paraId="67A51B0F" w14:textId="77777777" w:rsidR="003E2E7B" w:rsidRDefault="003E2E7B" w:rsidP="003E2E7B"/>
          <w:p w14:paraId="440C0CDA" w14:textId="0A968473" w:rsidR="003E2E7B" w:rsidRDefault="00D72D60" w:rsidP="003E2E7B">
            <w:r>
              <w:t>Shift right</w:t>
            </w:r>
            <w:r>
              <w:tab/>
            </w:r>
          </w:p>
        </w:tc>
      </w:tr>
      <w:tr w:rsidR="003E2E7B" w14:paraId="5AEFAB5B" w14:textId="77777777" w:rsidTr="009C6302">
        <w:trPr>
          <w:cantSplit/>
        </w:trPr>
        <w:tc>
          <w:tcPr>
            <w:tcW w:w="1838" w:type="dxa"/>
          </w:tcPr>
          <w:p w14:paraId="051C6B9F" w14:textId="77777777" w:rsidR="003E2E7B" w:rsidRPr="00D14660" w:rsidRDefault="003E2E7B" w:rsidP="003E2E7B">
            <w:pPr>
              <w:rPr>
                <w:b/>
              </w:rPr>
            </w:pPr>
            <w:r>
              <w:rPr>
                <w:b/>
              </w:rPr>
              <w:lastRenderedPageBreak/>
              <w:t>If statement</w:t>
            </w:r>
          </w:p>
        </w:tc>
        <w:tc>
          <w:tcPr>
            <w:tcW w:w="8647" w:type="dxa"/>
            <w:gridSpan w:val="2"/>
          </w:tcPr>
          <w:p w14:paraId="2E5977FF" w14:textId="77777777" w:rsidR="003E2E7B" w:rsidRDefault="003E2E7B" w:rsidP="003E2E7B">
            <w:r>
              <w:t>The condition is always in parentheses.</w:t>
            </w:r>
          </w:p>
          <w:p w14:paraId="395D452F" w14:textId="77777777" w:rsidR="003E2E7B" w:rsidRDefault="003E2E7B" w:rsidP="003E2E7B">
            <w:r>
              <w:t>If statement:</w:t>
            </w:r>
          </w:p>
          <w:p w14:paraId="4A33E3DB" w14:textId="77777777" w:rsidR="003E2E7B" w:rsidRDefault="003E2E7B" w:rsidP="003E2E7B"/>
          <w:p w14:paraId="018678D0" w14:textId="4B9FCA0B" w:rsidR="003E2E7B" w:rsidRDefault="003E2E7B" w:rsidP="003E2E7B">
            <w:pPr>
              <w:rPr>
                <w:rFonts w:ascii="Consolas" w:hAnsi="Consolas" w:cs="Consolas"/>
              </w:rPr>
            </w:pPr>
          </w:p>
          <w:p w14:paraId="4C16F803" w14:textId="026A8FC0" w:rsidR="00D72D60" w:rsidRDefault="00D72D60" w:rsidP="003E2E7B">
            <w:pPr>
              <w:rPr>
                <w:rFonts w:ascii="Consolas" w:hAnsi="Consolas" w:cs="Consolas"/>
              </w:rPr>
            </w:pPr>
          </w:p>
          <w:p w14:paraId="4D196136" w14:textId="77777777" w:rsidR="00D72D60" w:rsidRDefault="00D72D60" w:rsidP="003E2E7B"/>
          <w:p w14:paraId="1ED57A56" w14:textId="77777777" w:rsidR="003E2E7B" w:rsidRDefault="003E2E7B" w:rsidP="003E2E7B"/>
          <w:p w14:paraId="7EC3069D" w14:textId="77777777" w:rsidR="003E2E7B" w:rsidRDefault="003E2E7B" w:rsidP="003E2E7B">
            <w:r>
              <w:t>If-else structure:</w:t>
            </w:r>
          </w:p>
          <w:p w14:paraId="1AE1A46B" w14:textId="77777777" w:rsidR="003E2E7B" w:rsidRDefault="003E2E7B" w:rsidP="003E2E7B"/>
          <w:p w14:paraId="70BCECA0" w14:textId="7BA85C70" w:rsidR="003E2E7B" w:rsidRDefault="003E2E7B" w:rsidP="003E2E7B">
            <w:pPr>
              <w:rPr>
                <w:rFonts w:ascii="Consolas" w:hAnsi="Consolas" w:cs="Consolas"/>
              </w:rPr>
            </w:pPr>
          </w:p>
          <w:p w14:paraId="04EF3A10" w14:textId="3723AD2E" w:rsidR="00D72D60" w:rsidRDefault="00D72D60" w:rsidP="003E2E7B">
            <w:pPr>
              <w:rPr>
                <w:rFonts w:ascii="Consolas" w:hAnsi="Consolas" w:cs="Consolas"/>
              </w:rPr>
            </w:pPr>
          </w:p>
          <w:p w14:paraId="6EB78929" w14:textId="77777777" w:rsidR="00D72D60" w:rsidRDefault="00D72D60" w:rsidP="003E2E7B"/>
          <w:p w14:paraId="1ACEAD30" w14:textId="77777777" w:rsidR="003E2E7B" w:rsidRDefault="003E2E7B" w:rsidP="003E2E7B"/>
          <w:p w14:paraId="05D6D60B" w14:textId="77777777" w:rsidR="003E2E7B" w:rsidRDefault="003E2E7B" w:rsidP="003E2E7B"/>
          <w:p w14:paraId="1DDE220A" w14:textId="77777777" w:rsidR="003E2E7B" w:rsidRDefault="003E2E7B" w:rsidP="003E2E7B">
            <w:r>
              <w:t xml:space="preserve">If there’s only a single statement the braces can be omitted: </w:t>
            </w:r>
          </w:p>
          <w:p w14:paraId="6DCC9C64" w14:textId="77777777" w:rsidR="003E2E7B" w:rsidRDefault="003E2E7B" w:rsidP="003E2E7B"/>
          <w:p w14:paraId="08538642" w14:textId="0ED4BED4" w:rsidR="003E2E7B" w:rsidRDefault="003E2E7B" w:rsidP="003E2E7B">
            <w:pPr>
              <w:rPr>
                <w:rFonts w:ascii="Consolas" w:hAnsi="Consolas" w:cs="Consolas"/>
              </w:rPr>
            </w:pPr>
          </w:p>
          <w:p w14:paraId="12A99413" w14:textId="77777777" w:rsidR="00D72D60" w:rsidRDefault="00D72D60" w:rsidP="003E2E7B">
            <w:pPr>
              <w:rPr>
                <w:rFonts w:ascii="Consolas" w:hAnsi="Consolas" w:cs="Consolas"/>
              </w:rPr>
            </w:pPr>
          </w:p>
          <w:p w14:paraId="40DE9F79" w14:textId="77777777" w:rsidR="00D72D60" w:rsidRDefault="00D72D60" w:rsidP="003E2E7B"/>
          <w:p w14:paraId="0752399E" w14:textId="77777777" w:rsidR="003E2E7B" w:rsidRPr="00D72D60" w:rsidRDefault="003E2E7B" w:rsidP="003E2E7B">
            <w:r w:rsidRPr="00D72D60">
              <w:t xml:space="preserve">Omitting the braces means only the first statement after the </w:t>
            </w:r>
            <w:r w:rsidRPr="00D72D60">
              <w:rPr>
                <w:rFonts w:ascii="Consolas" w:hAnsi="Consolas" w:cs="Consolas"/>
              </w:rPr>
              <w:t>if</w:t>
            </w:r>
            <w:r w:rsidRPr="00D72D60">
              <w:t xml:space="preserve"> is included:</w:t>
            </w:r>
          </w:p>
          <w:p w14:paraId="7879193E" w14:textId="77777777" w:rsidR="003E2E7B" w:rsidRPr="00D72D60" w:rsidRDefault="003E2E7B" w:rsidP="003E2E7B"/>
          <w:p w14:paraId="77889011" w14:textId="0A6B140E" w:rsidR="003E2E7B" w:rsidRDefault="003E2E7B" w:rsidP="003E2E7B"/>
          <w:p w14:paraId="48ED01A7" w14:textId="6E6CC528" w:rsidR="00D72D60" w:rsidRDefault="00D72D60" w:rsidP="003E2E7B"/>
          <w:p w14:paraId="5DD47EE0" w14:textId="77777777" w:rsidR="00D72D60" w:rsidRDefault="00D72D60" w:rsidP="003E2E7B"/>
          <w:p w14:paraId="4D0BC85F" w14:textId="77777777" w:rsidR="003E2E7B" w:rsidRDefault="003E2E7B" w:rsidP="003E2E7B"/>
          <w:p w14:paraId="5812C970" w14:textId="77777777" w:rsidR="00066063" w:rsidRDefault="00066063" w:rsidP="003E2E7B"/>
          <w:p w14:paraId="63C6C13A" w14:textId="77777777" w:rsidR="00066063" w:rsidRDefault="00066063" w:rsidP="003E2E7B">
            <w:r>
              <w:t>A value of zero is considered false. Any non-zero value is considered true.</w:t>
            </w:r>
          </w:p>
        </w:tc>
      </w:tr>
      <w:tr w:rsidR="003E2E7B" w14:paraId="234AEA46" w14:textId="77777777" w:rsidTr="009C6302">
        <w:trPr>
          <w:cantSplit/>
        </w:trPr>
        <w:tc>
          <w:tcPr>
            <w:tcW w:w="1838" w:type="dxa"/>
          </w:tcPr>
          <w:p w14:paraId="378DA15E" w14:textId="77777777" w:rsidR="003E2E7B" w:rsidRDefault="003E2E7B" w:rsidP="003E2E7B">
            <w:pPr>
              <w:rPr>
                <w:b/>
              </w:rPr>
            </w:pPr>
            <w:r>
              <w:rPr>
                <w:b/>
              </w:rPr>
              <w:t>While loop (precondition)</w:t>
            </w:r>
          </w:p>
        </w:tc>
        <w:tc>
          <w:tcPr>
            <w:tcW w:w="8647" w:type="dxa"/>
            <w:gridSpan w:val="2"/>
          </w:tcPr>
          <w:p w14:paraId="4F746EC9" w14:textId="77777777" w:rsidR="003E2E7B" w:rsidRDefault="003E2E7B" w:rsidP="003E2E7B">
            <w:r>
              <w:t xml:space="preserve">The condition is tested </w:t>
            </w:r>
            <w:r w:rsidRPr="00BF3CFF">
              <w:rPr>
                <w:u w:val="single"/>
              </w:rPr>
              <w:t>before</w:t>
            </w:r>
            <w:r>
              <w:t xml:space="preserve"> the loop runs.</w:t>
            </w:r>
          </w:p>
          <w:p w14:paraId="40CAF47A" w14:textId="77777777" w:rsidR="003E2E7B" w:rsidRDefault="003E2E7B" w:rsidP="003E2E7B"/>
          <w:p w14:paraId="06BAECFC" w14:textId="518D5BB5" w:rsidR="003E2E7B" w:rsidRDefault="003E2E7B" w:rsidP="003E2E7B">
            <w:pPr>
              <w:rPr>
                <w:rFonts w:ascii="Consolas" w:hAnsi="Consolas" w:cs="Consolas"/>
              </w:rPr>
            </w:pPr>
          </w:p>
          <w:p w14:paraId="3704122F" w14:textId="1B43DD0F" w:rsidR="00D72D60" w:rsidRDefault="00D72D60" w:rsidP="003E2E7B">
            <w:pPr>
              <w:rPr>
                <w:rFonts w:ascii="Consolas" w:hAnsi="Consolas" w:cs="Consolas"/>
              </w:rPr>
            </w:pPr>
          </w:p>
          <w:p w14:paraId="15845913" w14:textId="77777777" w:rsidR="00D72D60" w:rsidRDefault="00D72D60" w:rsidP="003E2E7B"/>
          <w:p w14:paraId="4C2240A9" w14:textId="77777777" w:rsidR="003E2E7B" w:rsidRDefault="003E2E7B" w:rsidP="003E2E7B"/>
          <w:p w14:paraId="71E352AF" w14:textId="321EC779" w:rsidR="003E2E7B" w:rsidRDefault="003E2E7B" w:rsidP="003E2E7B"/>
          <w:p w14:paraId="3CB8B7DA" w14:textId="77777777" w:rsidR="00120D85" w:rsidRDefault="00120D85" w:rsidP="003E2E7B"/>
          <w:p w14:paraId="38E7EF9F" w14:textId="77777777" w:rsidR="003E2E7B" w:rsidRDefault="003E2E7B" w:rsidP="003E2E7B"/>
          <w:p w14:paraId="34E07DE8" w14:textId="77777777" w:rsidR="003E2E7B" w:rsidRDefault="003E2E7B" w:rsidP="003E2E7B"/>
        </w:tc>
      </w:tr>
      <w:tr w:rsidR="003E2E7B" w14:paraId="58C927D6" w14:textId="77777777" w:rsidTr="009C6302">
        <w:trPr>
          <w:cantSplit/>
        </w:trPr>
        <w:tc>
          <w:tcPr>
            <w:tcW w:w="1838" w:type="dxa"/>
          </w:tcPr>
          <w:p w14:paraId="0C0A53BA" w14:textId="77777777" w:rsidR="00A57595" w:rsidRDefault="003E2E7B" w:rsidP="003E2E7B">
            <w:pPr>
              <w:rPr>
                <w:b/>
              </w:rPr>
            </w:pPr>
            <w:r>
              <w:rPr>
                <w:b/>
              </w:rPr>
              <w:t>Do-while loop (postcondition)</w:t>
            </w:r>
          </w:p>
          <w:p w14:paraId="033AC750" w14:textId="77777777" w:rsidR="00A57595" w:rsidRPr="00A57595" w:rsidRDefault="00A57595" w:rsidP="00A57595"/>
          <w:p w14:paraId="00FCF925" w14:textId="77777777" w:rsidR="00A57595" w:rsidRPr="00A57595" w:rsidRDefault="00A57595" w:rsidP="00A57595"/>
          <w:p w14:paraId="03EEB2F3" w14:textId="77777777" w:rsidR="00A57595" w:rsidRPr="00A57595" w:rsidRDefault="00A57595" w:rsidP="00A57595"/>
          <w:p w14:paraId="7753C8B8" w14:textId="77777777" w:rsidR="00A57595" w:rsidRPr="00A57595" w:rsidRDefault="00A57595" w:rsidP="00A57595"/>
          <w:p w14:paraId="64482D9D" w14:textId="77777777" w:rsidR="00A57595" w:rsidRPr="00A57595" w:rsidRDefault="00A57595" w:rsidP="00A57595"/>
          <w:p w14:paraId="400ACC4F" w14:textId="77777777" w:rsidR="00A57595" w:rsidRPr="00A57595" w:rsidRDefault="00A57595" w:rsidP="00A57595"/>
          <w:p w14:paraId="794CB83B" w14:textId="77777777" w:rsidR="00A57595" w:rsidRPr="00A57595" w:rsidRDefault="00A57595" w:rsidP="00A57595"/>
          <w:p w14:paraId="61DE8F3B" w14:textId="48124737" w:rsidR="00A57595" w:rsidRPr="00A57595" w:rsidRDefault="00A57595" w:rsidP="00A57595"/>
          <w:p w14:paraId="06A63408" w14:textId="77E6F8F9" w:rsidR="00A57595" w:rsidRPr="00A57595" w:rsidRDefault="00A57595" w:rsidP="00A57595"/>
          <w:p w14:paraId="3126C60A" w14:textId="77777777" w:rsidR="00A57595" w:rsidRDefault="00A57595" w:rsidP="00A57595"/>
          <w:p w14:paraId="37882AC6" w14:textId="77777777" w:rsidR="003E2E7B" w:rsidRPr="00A57595" w:rsidRDefault="003E2E7B" w:rsidP="00A57595">
            <w:pPr>
              <w:jc w:val="center"/>
            </w:pPr>
          </w:p>
        </w:tc>
        <w:tc>
          <w:tcPr>
            <w:tcW w:w="8647" w:type="dxa"/>
            <w:gridSpan w:val="2"/>
          </w:tcPr>
          <w:p w14:paraId="7DDDD028" w14:textId="77777777" w:rsidR="003E2E7B" w:rsidRDefault="003E2E7B" w:rsidP="003E2E7B">
            <w:r>
              <w:t xml:space="preserve">The condition is tested </w:t>
            </w:r>
            <w:r w:rsidRPr="00BF3CFF">
              <w:rPr>
                <w:u w:val="single"/>
              </w:rPr>
              <w:t>after</w:t>
            </w:r>
            <w:r>
              <w:t xml:space="preserve"> the loop has run once.</w:t>
            </w:r>
          </w:p>
          <w:p w14:paraId="418793C1" w14:textId="77777777" w:rsidR="003E2E7B" w:rsidRDefault="003E2E7B" w:rsidP="003E2E7B"/>
          <w:p w14:paraId="429E7850" w14:textId="312134B6" w:rsidR="003E2E7B" w:rsidRDefault="003E2E7B" w:rsidP="003E2E7B">
            <w:pPr>
              <w:rPr>
                <w:rFonts w:ascii="Consolas" w:hAnsi="Consolas" w:cs="Consolas"/>
              </w:rPr>
            </w:pPr>
          </w:p>
          <w:p w14:paraId="61F0066D" w14:textId="0046C687" w:rsidR="00D72D60" w:rsidRDefault="00D72D60" w:rsidP="003E2E7B">
            <w:pPr>
              <w:rPr>
                <w:rFonts w:ascii="Consolas" w:hAnsi="Consolas" w:cs="Consolas"/>
              </w:rPr>
            </w:pPr>
          </w:p>
          <w:p w14:paraId="363AE7C2" w14:textId="77777777" w:rsidR="00D72D60" w:rsidRDefault="00D72D60" w:rsidP="003E2E7B"/>
          <w:p w14:paraId="547A5A85" w14:textId="77777777" w:rsidR="003E2E7B" w:rsidRDefault="003E2E7B" w:rsidP="003E2E7B"/>
          <w:p w14:paraId="6178224F" w14:textId="77777777" w:rsidR="003E2E7B" w:rsidRDefault="003E2E7B" w:rsidP="00120D85"/>
        </w:tc>
      </w:tr>
      <w:tr w:rsidR="003E2E7B" w14:paraId="2CD45CCE" w14:textId="77777777" w:rsidTr="009C6302">
        <w:trPr>
          <w:cantSplit/>
        </w:trPr>
        <w:tc>
          <w:tcPr>
            <w:tcW w:w="1838" w:type="dxa"/>
          </w:tcPr>
          <w:p w14:paraId="380A0F3D" w14:textId="77777777" w:rsidR="003E2E7B" w:rsidRDefault="003E2E7B" w:rsidP="003E2E7B">
            <w:pPr>
              <w:rPr>
                <w:b/>
              </w:rPr>
            </w:pPr>
            <w:r>
              <w:rPr>
                <w:b/>
              </w:rPr>
              <w:lastRenderedPageBreak/>
              <w:t>For loop</w:t>
            </w:r>
          </w:p>
        </w:tc>
        <w:tc>
          <w:tcPr>
            <w:tcW w:w="8647" w:type="dxa"/>
            <w:gridSpan w:val="2"/>
          </w:tcPr>
          <w:p w14:paraId="74F77079" w14:textId="77777777" w:rsidR="003E2E7B" w:rsidRDefault="003E2E7B" w:rsidP="003E2E7B">
            <w:r>
              <w:t xml:space="preserve">Syntax: </w:t>
            </w:r>
          </w:p>
          <w:p w14:paraId="53A2BF94" w14:textId="77777777" w:rsidR="003E2E7B" w:rsidRDefault="003E2E7B" w:rsidP="003E2E7B"/>
          <w:p w14:paraId="33EC0DF0" w14:textId="2D72E908" w:rsidR="003E2E7B" w:rsidRDefault="003E2E7B" w:rsidP="003E2E7B">
            <w:pPr>
              <w:rPr>
                <w:rFonts w:ascii="Consolas" w:hAnsi="Consolas" w:cs="Consolas"/>
              </w:rPr>
            </w:pPr>
          </w:p>
          <w:p w14:paraId="2C629C8B" w14:textId="370AB12F" w:rsidR="00D72D60" w:rsidRDefault="00D72D60" w:rsidP="003E2E7B">
            <w:pPr>
              <w:rPr>
                <w:rFonts w:ascii="Consolas" w:hAnsi="Consolas" w:cs="Consolas"/>
              </w:rPr>
            </w:pPr>
          </w:p>
          <w:p w14:paraId="303C3C54" w14:textId="29B68334" w:rsidR="00D72D60" w:rsidRDefault="00D72D60" w:rsidP="003E2E7B">
            <w:pPr>
              <w:rPr>
                <w:rFonts w:ascii="Consolas" w:hAnsi="Consolas" w:cs="Consolas"/>
              </w:rPr>
            </w:pPr>
          </w:p>
          <w:p w14:paraId="59D422B4" w14:textId="77777777" w:rsidR="00D72D60" w:rsidRDefault="00D72D60" w:rsidP="003E2E7B"/>
          <w:p w14:paraId="01DF8768" w14:textId="77777777" w:rsidR="003E2E7B" w:rsidRDefault="003E2E7B" w:rsidP="003E2E7B">
            <w:r>
              <w:t>Example:</w:t>
            </w:r>
          </w:p>
          <w:p w14:paraId="775A64BD" w14:textId="77777777" w:rsidR="003E2E7B" w:rsidRDefault="003E2E7B" w:rsidP="003E2E7B"/>
          <w:p w14:paraId="686A6BF9" w14:textId="773F864D" w:rsidR="003E2E7B" w:rsidRDefault="003E2E7B" w:rsidP="003E2E7B">
            <w:pPr>
              <w:rPr>
                <w:rFonts w:ascii="Consolas" w:hAnsi="Consolas" w:cs="Consolas"/>
              </w:rPr>
            </w:pPr>
          </w:p>
          <w:p w14:paraId="5B102A50" w14:textId="0176AA16" w:rsidR="00D72D60" w:rsidRDefault="00D72D60" w:rsidP="003E2E7B">
            <w:pPr>
              <w:rPr>
                <w:rFonts w:ascii="Consolas" w:hAnsi="Consolas" w:cs="Consolas"/>
              </w:rPr>
            </w:pPr>
          </w:p>
          <w:p w14:paraId="4067C8F6" w14:textId="77777777" w:rsidR="00D72D60" w:rsidRDefault="00D72D60" w:rsidP="003E2E7B"/>
          <w:p w14:paraId="55BD2252" w14:textId="77777777" w:rsidR="003E2E7B" w:rsidRDefault="003E2E7B" w:rsidP="003E2E7B"/>
          <w:p w14:paraId="53DA8F16" w14:textId="77777777" w:rsidR="003E2E7B" w:rsidRDefault="003E2E7B" w:rsidP="003E2E7B"/>
          <w:p w14:paraId="02B01D08" w14:textId="77777777" w:rsidR="003E2E7B" w:rsidRDefault="003E2E7B" w:rsidP="003E2E7B">
            <w:r>
              <w:t>Sequence of evaluation:</w:t>
            </w:r>
          </w:p>
          <w:p w14:paraId="39566DCF" w14:textId="77777777" w:rsidR="003E2E7B" w:rsidRDefault="003E2E7B" w:rsidP="003E2E7B"/>
          <w:p w14:paraId="47BF9B56" w14:textId="5A19E3B6" w:rsidR="003E2E7B" w:rsidRDefault="003E2E7B" w:rsidP="003E2E7B"/>
          <w:p w14:paraId="2E419A8E" w14:textId="2E00D98A" w:rsidR="00D72D60" w:rsidRDefault="00D72D60" w:rsidP="003E2E7B"/>
          <w:p w14:paraId="71A65DDE" w14:textId="4BF49E9D" w:rsidR="00D72D60" w:rsidRDefault="00D72D60" w:rsidP="003E2E7B"/>
          <w:p w14:paraId="0275C6CE" w14:textId="2C6169D6" w:rsidR="00D72D60" w:rsidRDefault="00D72D60" w:rsidP="003E2E7B"/>
          <w:p w14:paraId="3025FDED" w14:textId="02C91442" w:rsidR="00D72D60" w:rsidRDefault="00D72D60" w:rsidP="003E2E7B"/>
          <w:p w14:paraId="771AC7F8" w14:textId="776892FB" w:rsidR="00D72D60" w:rsidRDefault="00D72D60" w:rsidP="003E2E7B"/>
          <w:p w14:paraId="01DB94CF" w14:textId="77777777" w:rsidR="00D72D60" w:rsidRDefault="00D72D60" w:rsidP="003E2E7B"/>
          <w:p w14:paraId="1CB716B9" w14:textId="77777777" w:rsidR="003E2E7B" w:rsidRDefault="003E2E7B" w:rsidP="003E2E7B"/>
          <w:p w14:paraId="36EF80F0" w14:textId="6EF17C01" w:rsidR="003E2E7B" w:rsidRDefault="003E2E7B" w:rsidP="003E2E7B"/>
          <w:p w14:paraId="412F2049" w14:textId="77777777" w:rsidR="00120D85" w:rsidRDefault="00120D85" w:rsidP="003E2E7B"/>
          <w:p w14:paraId="1D3246D7" w14:textId="77777777" w:rsidR="003E2E7B" w:rsidRDefault="003E2E7B" w:rsidP="003E2E7B"/>
        </w:tc>
      </w:tr>
      <w:tr w:rsidR="003E2E7B" w14:paraId="14ACC46E" w14:textId="77777777" w:rsidTr="009C6302">
        <w:trPr>
          <w:cantSplit/>
        </w:trPr>
        <w:tc>
          <w:tcPr>
            <w:tcW w:w="1838" w:type="dxa"/>
          </w:tcPr>
          <w:p w14:paraId="13470105" w14:textId="77777777" w:rsidR="003E2E7B" w:rsidRDefault="003E2E7B" w:rsidP="003E2E7B">
            <w:pPr>
              <w:rPr>
                <w:b/>
              </w:rPr>
            </w:pPr>
            <w:r>
              <w:rPr>
                <w:b/>
              </w:rPr>
              <w:t>Break and continue</w:t>
            </w:r>
          </w:p>
          <w:p w14:paraId="43647FC3" w14:textId="77777777" w:rsidR="00D72D60" w:rsidRDefault="00D72D60" w:rsidP="003E2E7B">
            <w:pPr>
              <w:rPr>
                <w:b/>
              </w:rPr>
            </w:pPr>
          </w:p>
          <w:p w14:paraId="462EFCB3" w14:textId="77777777" w:rsidR="00D72D60" w:rsidRDefault="00D72D60" w:rsidP="003E2E7B">
            <w:pPr>
              <w:rPr>
                <w:b/>
              </w:rPr>
            </w:pPr>
          </w:p>
          <w:p w14:paraId="18E58724" w14:textId="77777777" w:rsidR="00D72D60" w:rsidRDefault="00D72D60" w:rsidP="003E2E7B">
            <w:pPr>
              <w:rPr>
                <w:b/>
              </w:rPr>
            </w:pPr>
          </w:p>
          <w:p w14:paraId="131FA730" w14:textId="77777777" w:rsidR="00D72D60" w:rsidRDefault="00D72D60" w:rsidP="003E2E7B">
            <w:pPr>
              <w:rPr>
                <w:b/>
              </w:rPr>
            </w:pPr>
          </w:p>
          <w:p w14:paraId="16ED43C7" w14:textId="77777777" w:rsidR="00D72D60" w:rsidRDefault="00D72D60" w:rsidP="003E2E7B">
            <w:pPr>
              <w:rPr>
                <w:b/>
              </w:rPr>
            </w:pPr>
          </w:p>
          <w:p w14:paraId="044DC206" w14:textId="77777777" w:rsidR="00D72D60" w:rsidRDefault="00D72D60" w:rsidP="003E2E7B">
            <w:pPr>
              <w:rPr>
                <w:b/>
              </w:rPr>
            </w:pPr>
          </w:p>
          <w:p w14:paraId="61B9124F" w14:textId="77777777" w:rsidR="00D72D60" w:rsidRDefault="00D72D60" w:rsidP="003E2E7B">
            <w:pPr>
              <w:rPr>
                <w:b/>
              </w:rPr>
            </w:pPr>
          </w:p>
          <w:p w14:paraId="3CC2F887" w14:textId="77777777" w:rsidR="00D72D60" w:rsidRDefault="00D72D60" w:rsidP="003E2E7B">
            <w:pPr>
              <w:rPr>
                <w:b/>
              </w:rPr>
            </w:pPr>
          </w:p>
          <w:p w14:paraId="5DCDA5FD" w14:textId="77777777" w:rsidR="00D72D60" w:rsidRDefault="00D72D60" w:rsidP="003E2E7B">
            <w:pPr>
              <w:rPr>
                <w:b/>
              </w:rPr>
            </w:pPr>
          </w:p>
          <w:p w14:paraId="10543CE6" w14:textId="77777777" w:rsidR="00D72D60" w:rsidRDefault="00D72D60" w:rsidP="003E2E7B">
            <w:pPr>
              <w:rPr>
                <w:b/>
              </w:rPr>
            </w:pPr>
          </w:p>
          <w:p w14:paraId="1D855326" w14:textId="77777777" w:rsidR="00D72D60" w:rsidRDefault="00D72D60" w:rsidP="003E2E7B">
            <w:pPr>
              <w:rPr>
                <w:b/>
              </w:rPr>
            </w:pPr>
          </w:p>
          <w:p w14:paraId="6B8AE000" w14:textId="77777777" w:rsidR="00D72D60" w:rsidRDefault="00D72D60" w:rsidP="003E2E7B">
            <w:pPr>
              <w:rPr>
                <w:b/>
              </w:rPr>
            </w:pPr>
          </w:p>
          <w:p w14:paraId="462ED7B2" w14:textId="77777777" w:rsidR="00D72D60" w:rsidRDefault="00D72D60" w:rsidP="003E2E7B">
            <w:pPr>
              <w:rPr>
                <w:b/>
              </w:rPr>
            </w:pPr>
          </w:p>
          <w:p w14:paraId="2400B481" w14:textId="77777777" w:rsidR="00D72D60" w:rsidRDefault="00D72D60" w:rsidP="003E2E7B">
            <w:pPr>
              <w:rPr>
                <w:b/>
              </w:rPr>
            </w:pPr>
          </w:p>
          <w:p w14:paraId="1E4987D4" w14:textId="77777777" w:rsidR="00D72D60" w:rsidRDefault="00D72D60" w:rsidP="003E2E7B">
            <w:pPr>
              <w:rPr>
                <w:b/>
              </w:rPr>
            </w:pPr>
          </w:p>
          <w:p w14:paraId="7576B63F" w14:textId="77777777" w:rsidR="00D72D60" w:rsidRDefault="00D72D60" w:rsidP="003E2E7B">
            <w:pPr>
              <w:rPr>
                <w:b/>
              </w:rPr>
            </w:pPr>
          </w:p>
          <w:p w14:paraId="105CC95A" w14:textId="77777777" w:rsidR="00D72D60" w:rsidRDefault="00D72D60" w:rsidP="003E2E7B">
            <w:pPr>
              <w:rPr>
                <w:b/>
              </w:rPr>
            </w:pPr>
          </w:p>
          <w:p w14:paraId="552ED01F" w14:textId="77777777" w:rsidR="00D72D60" w:rsidRDefault="00D72D60" w:rsidP="003E2E7B">
            <w:pPr>
              <w:rPr>
                <w:b/>
              </w:rPr>
            </w:pPr>
          </w:p>
          <w:p w14:paraId="57D79203" w14:textId="77777777" w:rsidR="00D72D60" w:rsidRDefault="00D72D60" w:rsidP="003E2E7B">
            <w:pPr>
              <w:rPr>
                <w:b/>
              </w:rPr>
            </w:pPr>
          </w:p>
          <w:p w14:paraId="5CBCAA44" w14:textId="03DC1FA1" w:rsidR="00D72D60" w:rsidRDefault="00D72D60" w:rsidP="003E2E7B">
            <w:pPr>
              <w:rPr>
                <w:b/>
              </w:rPr>
            </w:pPr>
          </w:p>
          <w:p w14:paraId="2EB62726" w14:textId="1DECDAF4" w:rsidR="00D72D60" w:rsidRDefault="00D72D60" w:rsidP="003E2E7B">
            <w:pPr>
              <w:rPr>
                <w:b/>
              </w:rPr>
            </w:pPr>
          </w:p>
          <w:p w14:paraId="22988721" w14:textId="4AA44BAB" w:rsidR="00D72D60" w:rsidRDefault="00D72D60" w:rsidP="003E2E7B">
            <w:pPr>
              <w:rPr>
                <w:b/>
              </w:rPr>
            </w:pPr>
          </w:p>
          <w:p w14:paraId="1BF7B7B0" w14:textId="77777777" w:rsidR="00D72D60" w:rsidRDefault="00D72D60" w:rsidP="003E2E7B">
            <w:pPr>
              <w:rPr>
                <w:b/>
              </w:rPr>
            </w:pPr>
          </w:p>
          <w:p w14:paraId="1C5FD489" w14:textId="77777777" w:rsidR="00D72D60" w:rsidRDefault="00D72D60" w:rsidP="003E2E7B">
            <w:pPr>
              <w:rPr>
                <w:b/>
              </w:rPr>
            </w:pPr>
          </w:p>
          <w:p w14:paraId="69F9153D" w14:textId="02BCB45C" w:rsidR="00D72D60" w:rsidRDefault="00D72D60" w:rsidP="003E2E7B">
            <w:pPr>
              <w:rPr>
                <w:b/>
              </w:rPr>
            </w:pPr>
          </w:p>
        </w:tc>
        <w:tc>
          <w:tcPr>
            <w:tcW w:w="8647" w:type="dxa"/>
            <w:gridSpan w:val="2"/>
          </w:tcPr>
          <w:p w14:paraId="13B0AD2A" w14:textId="77777777" w:rsidR="003E2E7B" w:rsidRDefault="003E2E7B" w:rsidP="003E2E7B">
            <w:r>
              <w:t>Break statement:</w:t>
            </w:r>
          </w:p>
          <w:p w14:paraId="7BEFDC3A" w14:textId="77777777" w:rsidR="003E2E7B" w:rsidRDefault="003E2E7B" w:rsidP="003E2E7B"/>
          <w:p w14:paraId="2E336DFD" w14:textId="72BE8448" w:rsidR="003E2E7B" w:rsidRDefault="003E2E7B" w:rsidP="003E2E7B">
            <w:pPr>
              <w:rPr>
                <w:rFonts w:ascii="Consolas" w:hAnsi="Consolas" w:cs="Consolas"/>
              </w:rPr>
            </w:pPr>
          </w:p>
          <w:p w14:paraId="11E5C27C" w14:textId="410EF21B" w:rsidR="00D72D60" w:rsidRDefault="00D72D60" w:rsidP="003E2E7B">
            <w:pPr>
              <w:rPr>
                <w:rFonts w:ascii="Consolas" w:hAnsi="Consolas" w:cs="Consolas"/>
              </w:rPr>
            </w:pPr>
          </w:p>
          <w:p w14:paraId="756ACD06" w14:textId="7A3ED8A9" w:rsidR="00D72D60" w:rsidRDefault="00D72D60" w:rsidP="003E2E7B">
            <w:pPr>
              <w:rPr>
                <w:rFonts w:ascii="Consolas" w:hAnsi="Consolas" w:cs="Consolas"/>
              </w:rPr>
            </w:pPr>
          </w:p>
          <w:p w14:paraId="580AD2B7" w14:textId="3074B699" w:rsidR="00D72D60" w:rsidRDefault="00D72D60" w:rsidP="003E2E7B">
            <w:pPr>
              <w:rPr>
                <w:rFonts w:ascii="Consolas" w:hAnsi="Consolas" w:cs="Consolas"/>
              </w:rPr>
            </w:pPr>
          </w:p>
          <w:p w14:paraId="088DDA43" w14:textId="4EFE0317" w:rsidR="00D72D60" w:rsidRDefault="00D72D60" w:rsidP="003E2E7B">
            <w:pPr>
              <w:rPr>
                <w:rFonts w:ascii="Consolas" w:hAnsi="Consolas" w:cs="Consolas"/>
              </w:rPr>
            </w:pPr>
          </w:p>
          <w:p w14:paraId="01C96320" w14:textId="0040C8DB" w:rsidR="00D72D60" w:rsidRDefault="00D72D60" w:rsidP="003E2E7B">
            <w:pPr>
              <w:rPr>
                <w:rFonts w:ascii="Consolas" w:hAnsi="Consolas" w:cs="Consolas"/>
              </w:rPr>
            </w:pPr>
          </w:p>
          <w:p w14:paraId="50662DDC" w14:textId="77777777" w:rsidR="00D72D60" w:rsidRDefault="00D72D60" w:rsidP="003E2E7B">
            <w:pPr>
              <w:rPr>
                <w:rFonts w:ascii="Consolas" w:hAnsi="Consolas" w:cs="Consolas"/>
              </w:rPr>
            </w:pPr>
          </w:p>
          <w:p w14:paraId="5784BA35" w14:textId="77777777" w:rsidR="00D72D60" w:rsidRDefault="00D72D60" w:rsidP="003E2E7B">
            <w:pPr>
              <w:rPr>
                <w:rFonts w:ascii="Consolas" w:hAnsi="Consolas" w:cs="Consolas"/>
              </w:rPr>
            </w:pPr>
          </w:p>
          <w:p w14:paraId="55279EC1" w14:textId="072EDFC2" w:rsidR="00D72D60" w:rsidRDefault="00D72D60" w:rsidP="003E2E7B">
            <w:pPr>
              <w:rPr>
                <w:rFonts w:ascii="Consolas" w:hAnsi="Consolas" w:cs="Consolas"/>
              </w:rPr>
            </w:pPr>
          </w:p>
          <w:p w14:paraId="2C4AC3DC" w14:textId="77777777" w:rsidR="00D72D60" w:rsidRDefault="00D72D60" w:rsidP="003E2E7B"/>
          <w:p w14:paraId="060F5197" w14:textId="77777777" w:rsidR="003E2E7B" w:rsidRDefault="003E2E7B" w:rsidP="003E2E7B"/>
          <w:p w14:paraId="14B9B6B2" w14:textId="77777777" w:rsidR="003E2E7B" w:rsidRDefault="003E2E7B" w:rsidP="003E2E7B"/>
          <w:p w14:paraId="33A27DEB" w14:textId="77777777" w:rsidR="003E2E7B" w:rsidRDefault="003E2E7B" w:rsidP="003E2E7B">
            <w:r>
              <w:t>Continue statement:</w:t>
            </w:r>
          </w:p>
          <w:p w14:paraId="7BC55D22" w14:textId="77777777" w:rsidR="003E2E7B" w:rsidRDefault="003E2E7B" w:rsidP="003E2E7B"/>
          <w:p w14:paraId="5FC6F93E" w14:textId="60443536" w:rsidR="00120D85" w:rsidRDefault="00120D85" w:rsidP="003E2E7B">
            <w:pPr>
              <w:rPr>
                <w:rFonts w:ascii="Consolas" w:hAnsi="Consolas" w:cs="Consolas"/>
              </w:rPr>
            </w:pPr>
          </w:p>
          <w:p w14:paraId="33BA4CAF" w14:textId="77777777" w:rsidR="00D72D60" w:rsidRDefault="00D72D60" w:rsidP="003E2E7B"/>
          <w:p w14:paraId="6536F324" w14:textId="77777777" w:rsidR="00120D85" w:rsidRDefault="00120D85" w:rsidP="003E2E7B"/>
          <w:p w14:paraId="049D7226" w14:textId="77777777" w:rsidR="003E2E7B" w:rsidRDefault="003E2E7B" w:rsidP="003E2E7B"/>
          <w:p w14:paraId="79AC921F" w14:textId="77777777" w:rsidR="003E2E7B" w:rsidRDefault="003E2E7B" w:rsidP="003E2E7B"/>
          <w:p w14:paraId="5F372900" w14:textId="77777777" w:rsidR="00D72D60" w:rsidRDefault="00D72D60" w:rsidP="003E2E7B"/>
          <w:p w14:paraId="29E805D7" w14:textId="77777777" w:rsidR="00D72D60" w:rsidRDefault="00D72D60" w:rsidP="003E2E7B"/>
          <w:p w14:paraId="2730C2C5" w14:textId="1B731B38" w:rsidR="00D72D60" w:rsidRDefault="00D72D60" w:rsidP="003E2E7B"/>
        </w:tc>
      </w:tr>
      <w:tr w:rsidR="00B9143F" w14:paraId="6C78C24E" w14:textId="77777777" w:rsidTr="009C6302">
        <w:trPr>
          <w:cantSplit/>
        </w:trPr>
        <w:tc>
          <w:tcPr>
            <w:tcW w:w="1838" w:type="dxa"/>
          </w:tcPr>
          <w:p w14:paraId="42F860AA" w14:textId="77777777" w:rsidR="00B9143F" w:rsidRDefault="00B9143F" w:rsidP="00B9143F">
            <w:pPr>
              <w:rPr>
                <w:b/>
              </w:rPr>
            </w:pPr>
            <w:r>
              <w:rPr>
                <w:b/>
              </w:rPr>
              <w:lastRenderedPageBreak/>
              <w:t>Function definitions</w:t>
            </w:r>
          </w:p>
          <w:p w14:paraId="4DA13625" w14:textId="77777777" w:rsidR="00B9143F" w:rsidRDefault="00B9143F" w:rsidP="00B9143F">
            <w:pPr>
              <w:rPr>
                <w:b/>
              </w:rPr>
            </w:pPr>
          </w:p>
          <w:p w14:paraId="3CA701DB" w14:textId="77777777" w:rsidR="00B9143F" w:rsidRPr="003C6F67" w:rsidRDefault="00B9143F" w:rsidP="00B9143F">
            <w:r>
              <w:t>Implements a particular function.</w:t>
            </w:r>
          </w:p>
        </w:tc>
        <w:tc>
          <w:tcPr>
            <w:tcW w:w="8647" w:type="dxa"/>
            <w:gridSpan w:val="2"/>
          </w:tcPr>
          <w:p w14:paraId="6DFF1548" w14:textId="77777777" w:rsidR="00B9143F" w:rsidRDefault="00B9143F" w:rsidP="00B9143F">
            <w:r>
              <w:t>Syntax:</w:t>
            </w:r>
          </w:p>
          <w:p w14:paraId="6DE06C7B" w14:textId="77777777" w:rsidR="00B9143F" w:rsidRDefault="00B9143F" w:rsidP="00B9143F"/>
          <w:p w14:paraId="2268E3BB" w14:textId="0282D913" w:rsidR="00B9143F" w:rsidRDefault="00B9143F" w:rsidP="00B9143F">
            <w:pPr>
              <w:rPr>
                <w:rFonts w:ascii="Consolas" w:hAnsi="Consolas" w:cs="Consolas"/>
              </w:rPr>
            </w:pPr>
          </w:p>
          <w:p w14:paraId="70CE69FE" w14:textId="5BD54239" w:rsidR="00D72D60" w:rsidRDefault="00D72D60" w:rsidP="00B9143F">
            <w:pPr>
              <w:rPr>
                <w:rFonts w:ascii="Consolas" w:hAnsi="Consolas" w:cs="Consolas"/>
              </w:rPr>
            </w:pPr>
          </w:p>
          <w:p w14:paraId="1F5A6F68" w14:textId="2EBE99CE" w:rsidR="00D72D60" w:rsidRDefault="00D72D60" w:rsidP="00B9143F">
            <w:pPr>
              <w:rPr>
                <w:rFonts w:ascii="Consolas" w:hAnsi="Consolas" w:cs="Consolas"/>
              </w:rPr>
            </w:pPr>
          </w:p>
          <w:p w14:paraId="611F529E" w14:textId="77777777" w:rsidR="00D72D60" w:rsidRDefault="00D72D60" w:rsidP="00B9143F"/>
          <w:p w14:paraId="2CF54504" w14:textId="77777777" w:rsidR="00B9143F" w:rsidRDefault="00B9143F" w:rsidP="00B9143F"/>
          <w:p w14:paraId="58657A40" w14:textId="77777777" w:rsidR="00B9143F" w:rsidRDefault="00B9143F" w:rsidP="00B9143F">
            <w:r>
              <w:t>Example 1 (no arguments, no return value)</w:t>
            </w:r>
          </w:p>
          <w:p w14:paraId="480FD43F" w14:textId="77777777" w:rsidR="00B9143F" w:rsidRDefault="00B9143F" w:rsidP="00B9143F"/>
          <w:p w14:paraId="5B544EDF" w14:textId="5788FA6D" w:rsidR="00B9143F" w:rsidRDefault="00B9143F" w:rsidP="00B9143F">
            <w:pPr>
              <w:rPr>
                <w:rFonts w:ascii="Consolas" w:hAnsi="Consolas" w:cs="Consolas"/>
              </w:rPr>
            </w:pPr>
          </w:p>
          <w:p w14:paraId="3CFC10DF" w14:textId="49BABF1D" w:rsidR="00D72D60" w:rsidRDefault="00D72D60" w:rsidP="00B9143F">
            <w:pPr>
              <w:rPr>
                <w:rFonts w:ascii="Consolas" w:hAnsi="Consolas" w:cs="Consolas"/>
              </w:rPr>
            </w:pPr>
          </w:p>
          <w:p w14:paraId="1C4299A6" w14:textId="77777777" w:rsidR="00D72D60" w:rsidRDefault="00D72D60" w:rsidP="00B9143F">
            <w:pPr>
              <w:rPr>
                <w:rFonts w:ascii="Consolas" w:hAnsi="Consolas" w:cs="Consolas"/>
              </w:rPr>
            </w:pPr>
          </w:p>
          <w:p w14:paraId="7F51766D" w14:textId="2698412B" w:rsidR="00D72D60" w:rsidRDefault="00D72D60" w:rsidP="00B9143F">
            <w:pPr>
              <w:rPr>
                <w:rFonts w:ascii="Consolas" w:hAnsi="Consolas" w:cs="Consolas"/>
              </w:rPr>
            </w:pPr>
          </w:p>
          <w:p w14:paraId="3A08D847" w14:textId="77777777" w:rsidR="00D72D60" w:rsidRDefault="00D72D60" w:rsidP="00B9143F"/>
          <w:p w14:paraId="4C62A8DD" w14:textId="77777777" w:rsidR="00B9143F" w:rsidRDefault="00B9143F" w:rsidP="00B9143F"/>
          <w:p w14:paraId="7FF4F6AE" w14:textId="77777777" w:rsidR="00B9143F" w:rsidRDefault="00B9143F" w:rsidP="00B9143F">
            <w:r>
              <w:t>Example 2 (one argument, no return value)</w:t>
            </w:r>
          </w:p>
          <w:p w14:paraId="73A86D97" w14:textId="77777777" w:rsidR="00B9143F" w:rsidRDefault="00B9143F" w:rsidP="00B9143F"/>
          <w:p w14:paraId="3A8FC830" w14:textId="4FD9CAFA" w:rsidR="00B9143F" w:rsidRDefault="00B9143F" w:rsidP="00B9143F">
            <w:pPr>
              <w:rPr>
                <w:rFonts w:ascii="Consolas" w:hAnsi="Consolas" w:cs="Consolas"/>
              </w:rPr>
            </w:pPr>
          </w:p>
          <w:p w14:paraId="714CBD99" w14:textId="41B86F15" w:rsidR="00D72D60" w:rsidRDefault="00D72D60" w:rsidP="00B9143F">
            <w:pPr>
              <w:rPr>
                <w:rFonts w:ascii="Consolas" w:hAnsi="Consolas" w:cs="Consolas"/>
              </w:rPr>
            </w:pPr>
          </w:p>
          <w:p w14:paraId="5B8A46B4" w14:textId="77777777" w:rsidR="00D72D60" w:rsidRDefault="00D72D60" w:rsidP="00B9143F">
            <w:pPr>
              <w:rPr>
                <w:rFonts w:ascii="Consolas" w:hAnsi="Consolas" w:cs="Consolas"/>
              </w:rPr>
            </w:pPr>
          </w:p>
          <w:p w14:paraId="2019D97E" w14:textId="7B9C2AFC" w:rsidR="00D72D60" w:rsidRDefault="00D72D60" w:rsidP="00B9143F">
            <w:pPr>
              <w:rPr>
                <w:rFonts w:ascii="Consolas" w:hAnsi="Consolas" w:cs="Consolas"/>
              </w:rPr>
            </w:pPr>
          </w:p>
          <w:p w14:paraId="312A023B" w14:textId="77777777" w:rsidR="00D72D60" w:rsidRDefault="00D72D60" w:rsidP="00B9143F"/>
          <w:p w14:paraId="38FFAAF6" w14:textId="77777777" w:rsidR="00B9143F" w:rsidRDefault="00B9143F" w:rsidP="00B9143F">
            <w:r>
              <w:t>Example 3 (no arguments, integer return value)</w:t>
            </w:r>
          </w:p>
          <w:p w14:paraId="434E6AD2" w14:textId="77777777" w:rsidR="00B9143F" w:rsidRDefault="00B9143F" w:rsidP="00B9143F"/>
          <w:p w14:paraId="5858E909" w14:textId="58C7B4B4" w:rsidR="00B9143F" w:rsidRDefault="00B9143F" w:rsidP="00B9143F">
            <w:pPr>
              <w:rPr>
                <w:rFonts w:ascii="Consolas" w:hAnsi="Consolas" w:cs="Consolas"/>
              </w:rPr>
            </w:pPr>
          </w:p>
          <w:p w14:paraId="006C55CE" w14:textId="4EB02F18" w:rsidR="00D72D60" w:rsidRDefault="00D72D60" w:rsidP="00B9143F">
            <w:pPr>
              <w:rPr>
                <w:rFonts w:ascii="Consolas" w:hAnsi="Consolas" w:cs="Consolas"/>
              </w:rPr>
            </w:pPr>
          </w:p>
          <w:p w14:paraId="580B8A6D" w14:textId="77777777" w:rsidR="00D72D60" w:rsidRDefault="00D72D60" w:rsidP="00B9143F">
            <w:pPr>
              <w:rPr>
                <w:rFonts w:ascii="Consolas" w:hAnsi="Consolas" w:cs="Consolas"/>
              </w:rPr>
            </w:pPr>
          </w:p>
          <w:p w14:paraId="1A08761D" w14:textId="71CA96F3" w:rsidR="00D72D60" w:rsidRDefault="00D72D60" w:rsidP="00B9143F">
            <w:pPr>
              <w:rPr>
                <w:rFonts w:ascii="Consolas" w:hAnsi="Consolas" w:cs="Consolas"/>
              </w:rPr>
            </w:pPr>
          </w:p>
          <w:p w14:paraId="040DE94F" w14:textId="77777777" w:rsidR="00D72D60" w:rsidRDefault="00D72D60" w:rsidP="00B9143F"/>
          <w:p w14:paraId="65F0D0C3" w14:textId="77777777" w:rsidR="00B9143F" w:rsidRDefault="00B9143F" w:rsidP="00B9143F"/>
          <w:p w14:paraId="6285C884" w14:textId="77777777" w:rsidR="00B9143F" w:rsidRDefault="00B9143F" w:rsidP="00B9143F">
            <w:r>
              <w:t>Example 4 (two arguments, double precision floating point return value)</w:t>
            </w:r>
          </w:p>
          <w:p w14:paraId="416A5D93" w14:textId="77777777" w:rsidR="00B9143F" w:rsidRDefault="00B9143F" w:rsidP="00B9143F"/>
          <w:p w14:paraId="2894A047" w14:textId="77777777" w:rsidR="00B9143F" w:rsidRDefault="00B9143F" w:rsidP="00B9143F"/>
          <w:p w14:paraId="730655D8" w14:textId="5E79FF96" w:rsidR="00B9143F" w:rsidRDefault="00B9143F" w:rsidP="00B9143F">
            <w:pPr>
              <w:rPr>
                <w:rFonts w:ascii="Consolas" w:hAnsi="Consolas" w:cs="Consolas"/>
              </w:rPr>
            </w:pPr>
          </w:p>
          <w:p w14:paraId="094F0C77" w14:textId="1EB3F007" w:rsidR="00D72D60" w:rsidRDefault="00D72D60" w:rsidP="00B9143F">
            <w:pPr>
              <w:rPr>
                <w:rFonts w:ascii="Consolas" w:hAnsi="Consolas" w:cs="Consolas"/>
              </w:rPr>
            </w:pPr>
          </w:p>
          <w:p w14:paraId="0090FD5E" w14:textId="7132508C" w:rsidR="00D72D60" w:rsidRDefault="00D72D60" w:rsidP="00B9143F"/>
          <w:p w14:paraId="551833C2" w14:textId="77777777" w:rsidR="00B9143F" w:rsidRDefault="00B9143F" w:rsidP="00B9143F"/>
          <w:p w14:paraId="1C866FB9" w14:textId="77777777" w:rsidR="00B9143F" w:rsidRDefault="00B9143F" w:rsidP="00B9143F"/>
        </w:tc>
      </w:tr>
      <w:tr w:rsidR="00B9143F" w14:paraId="5B7B1855" w14:textId="77777777" w:rsidTr="009C6302">
        <w:trPr>
          <w:cantSplit/>
        </w:trPr>
        <w:tc>
          <w:tcPr>
            <w:tcW w:w="1838" w:type="dxa"/>
          </w:tcPr>
          <w:p w14:paraId="6FC309B8" w14:textId="77777777" w:rsidR="00B9143F" w:rsidRDefault="00B9143F" w:rsidP="00B9143F">
            <w:pPr>
              <w:rPr>
                <w:b/>
              </w:rPr>
            </w:pPr>
            <w:r>
              <w:rPr>
                <w:b/>
              </w:rPr>
              <w:t>Function prototypes / function declarations</w:t>
            </w:r>
          </w:p>
          <w:p w14:paraId="2858BA87" w14:textId="77777777" w:rsidR="00B9143F" w:rsidRDefault="00B9143F" w:rsidP="00B9143F">
            <w:pPr>
              <w:rPr>
                <w:b/>
              </w:rPr>
            </w:pPr>
          </w:p>
          <w:p w14:paraId="6EF8890F" w14:textId="77777777" w:rsidR="00B9143F" w:rsidRPr="003C6F67" w:rsidRDefault="00B9143F" w:rsidP="00B9143F"/>
        </w:tc>
        <w:tc>
          <w:tcPr>
            <w:tcW w:w="8647" w:type="dxa"/>
            <w:gridSpan w:val="2"/>
          </w:tcPr>
          <w:p w14:paraId="4FAEF13F" w14:textId="77777777" w:rsidR="00B9143F" w:rsidRDefault="00B9143F" w:rsidP="00B9143F">
            <w:r>
              <w:t>Declares that a function with this name and these arguments exists. The compiler needs the function prototype for compile-time checking of the data types. Usually placed in header files with the “.h” file extension.</w:t>
            </w:r>
          </w:p>
          <w:p w14:paraId="0569CDD7" w14:textId="77777777" w:rsidR="00B9143F" w:rsidRDefault="00B9143F" w:rsidP="00B9143F"/>
          <w:p w14:paraId="470A5D50" w14:textId="77777777" w:rsidR="00B9143F" w:rsidRDefault="00B9143F" w:rsidP="00B9143F">
            <w:r w:rsidRPr="00D72D60">
              <w:t>Notice that the prototype is always followed by a semicolon whereas the definition is not.</w:t>
            </w:r>
          </w:p>
          <w:p w14:paraId="73AAA658" w14:textId="77777777" w:rsidR="00B9143F" w:rsidRDefault="00B9143F" w:rsidP="00B9143F"/>
          <w:p w14:paraId="74BC6777" w14:textId="77777777" w:rsidR="00B9143F" w:rsidRDefault="00B9143F" w:rsidP="00B9143F"/>
          <w:p w14:paraId="7ADA36D7" w14:textId="77777777" w:rsidR="00B9143F" w:rsidRDefault="00B9143F" w:rsidP="00B9143F">
            <w:r>
              <w:t>Syntax:</w:t>
            </w:r>
          </w:p>
          <w:p w14:paraId="2076C4A1" w14:textId="77777777" w:rsidR="00B9143F" w:rsidRDefault="00B9143F" w:rsidP="00B9143F"/>
          <w:p w14:paraId="56656593" w14:textId="77777777" w:rsidR="00B9143F" w:rsidRDefault="00B9143F" w:rsidP="00B9143F"/>
          <w:p w14:paraId="0AF69D2F" w14:textId="77777777" w:rsidR="00B9143F" w:rsidRDefault="00B9143F" w:rsidP="00B9143F"/>
          <w:p w14:paraId="31F8D351" w14:textId="77777777" w:rsidR="00B9143F" w:rsidRDefault="00B9143F" w:rsidP="00B9143F">
            <w:r>
              <w:t>Examples:</w:t>
            </w:r>
          </w:p>
          <w:p w14:paraId="31CF8997" w14:textId="77777777" w:rsidR="00B9143F" w:rsidRDefault="00B9143F" w:rsidP="00B9143F"/>
          <w:p w14:paraId="28C55DDB" w14:textId="0BC01EFB" w:rsidR="00B9143F" w:rsidRDefault="00B9143F" w:rsidP="00B9143F">
            <w:pPr>
              <w:rPr>
                <w:rFonts w:ascii="Consolas" w:hAnsi="Consolas" w:cs="Consolas"/>
              </w:rPr>
            </w:pPr>
          </w:p>
          <w:p w14:paraId="64713EAD" w14:textId="685D4117" w:rsidR="00D72D60" w:rsidRDefault="00D72D60" w:rsidP="00B9143F">
            <w:pPr>
              <w:rPr>
                <w:rFonts w:ascii="Consolas" w:hAnsi="Consolas" w:cs="Consolas"/>
              </w:rPr>
            </w:pPr>
          </w:p>
          <w:p w14:paraId="5C970D02" w14:textId="13A64272" w:rsidR="00D72D60" w:rsidRDefault="00D72D60" w:rsidP="00B9143F">
            <w:pPr>
              <w:rPr>
                <w:rFonts w:ascii="Consolas" w:hAnsi="Consolas" w:cs="Consolas"/>
              </w:rPr>
            </w:pPr>
          </w:p>
          <w:p w14:paraId="6C4FBDF1" w14:textId="7ACA8759" w:rsidR="00D72D60" w:rsidRDefault="00D72D60" w:rsidP="00B9143F">
            <w:pPr>
              <w:rPr>
                <w:rFonts w:ascii="Consolas" w:hAnsi="Consolas" w:cs="Consolas"/>
              </w:rPr>
            </w:pPr>
          </w:p>
          <w:p w14:paraId="46B76DAC" w14:textId="77777777" w:rsidR="00D72D60" w:rsidRDefault="00D72D60" w:rsidP="00B9143F"/>
          <w:p w14:paraId="36AE6590" w14:textId="77777777" w:rsidR="00B9143F" w:rsidRDefault="00B9143F" w:rsidP="00B9143F">
            <w:r>
              <w:t xml:space="preserve"> </w:t>
            </w:r>
          </w:p>
        </w:tc>
      </w:tr>
      <w:tr w:rsidR="00645F08" w14:paraId="27C08B53" w14:textId="77777777" w:rsidTr="009C6302">
        <w:trPr>
          <w:cantSplit/>
        </w:trPr>
        <w:tc>
          <w:tcPr>
            <w:tcW w:w="1838" w:type="dxa"/>
          </w:tcPr>
          <w:p w14:paraId="4D44023C" w14:textId="77777777" w:rsidR="00645F08" w:rsidRDefault="00645F08" w:rsidP="00645F08">
            <w:pPr>
              <w:rPr>
                <w:b/>
              </w:rPr>
            </w:pPr>
            <w:r>
              <w:rPr>
                <w:b/>
              </w:rPr>
              <w:lastRenderedPageBreak/>
              <w:t>Pointers</w:t>
            </w:r>
          </w:p>
          <w:p w14:paraId="4516A411" w14:textId="77777777" w:rsidR="00645F08" w:rsidRDefault="00645F08" w:rsidP="00645F08">
            <w:pPr>
              <w:rPr>
                <w:b/>
              </w:rPr>
            </w:pPr>
          </w:p>
          <w:p w14:paraId="10A10C13" w14:textId="77777777" w:rsidR="00645F08" w:rsidRDefault="00645F08" w:rsidP="00645F08">
            <w:pPr>
              <w:rPr>
                <w:b/>
              </w:rPr>
            </w:pPr>
          </w:p>
          <w:p w14:paraId="0D58FDF6" w14:textId="10D16431" w:rsidR="00645F08" w:rsidRDefault="00645F08" w:rsidP="00645F08">
            <w:pPr>
              <w:rPr>
                <w:b/>
              </w:rPr>
            </w:pPr>
          </w:p>
          <w:p w14:paraId="4BFD777A" w14:textId="27AA1ABF" w:rsidR="00D72D60" w:rsidRDefault="00D72D60" w:rsidP="00645F08">
            <w:pPr>
              <w:rPr>
                <w:b/>
              </w:rPr>
            </w:pPr>
          </w:p>
          <w:p w14:paraId="43D0CB15" w14:textId="60F9E42C" w:rsidR="00D72D60" w:rsidRDefault="00D72D60" w:rsidP="00645F08">
            <w:pPr>
              <w:rPr>
                <w:b/>
              </w:rPr>
            </w:pPr>
          </w:p>
          <w:p w14:paraId="6DB351E2" w14:textId="4939C612" w:rsidR="00D72D60" w:rsidRDefault="00D72D60" w:rsidP="00645F08">
            <w:pPr>
              <w:rPr>
                <w:b/>
              </w:rPr>
            </w:pPr>
          </w:p>
          <w:p w14:paraId="48707DD3" w14:textId="588AB84C" w:rsidR="00D72D60" w:rsidRDefault="00D72D60" w:rsidP="00645F08">
            <w:pPr>
              <w:rPr>
                <w:b/>
              </w:rPr>
            </w:pPr>
          </w:p>
          <w:p w14:paraId="5CCD215C" w14:textId="54E32145" w:rsidR="00D72D60" w:rsidRDefault="00D72D60" w:rsidP="00645F08">
            <w:pPr>
              <w:rPr>
                <w:b/>
              </w:rPr>
            </w:pPr>
          </w:p>
          <w:p w14:paraId="28803FE4" w14:textId="0A9355A1" w:rsidR="00D72D60" w:rsidRDefault="00D72D60" w:rsidP="00645F08">
            <w:pPr>
              <w:rPr>
                <w:b/>
              </w:rPr>
            </w:pPr>
          </w:p>
          <w:p w14:paraId="5148B770" w14:textId="23A2B131" w:rsidR="00D72D60" w:rsidRDefault="00D72D60" w:rsidP="00645F08">
            <w:pPr>
              <w:rPr>
                <w:b/>
              </w:rPr>
            </w:pPr>
          </w:p>
          <w:p w14:paraId="33746B9C" w14:textId="77D903BE" w:rsidR="00D72D60" w:rsidRDefault="00D72D60" w:rsidP="00645F08">
            <w:pPr>
              <w:rPr>
                <w:b/>
              </w:rPr>
            </w:pPr>
          </w:p>
          <w:p w14:paraId="5B718DAD" w14:textId="68D7656A" w:rsidR="00D72D60" w:rsidRDefault="00D72D60" w:rsidP="00645F08">
            <w:pPr>
              <w:rPr>
                <w:b/>
              </w:rPr>
            </w:pPr>
          </w:p>
          <w:p w14:paraId="2A5A7631" w14:textId="4A1ED7C2" w:rsidR="00D72D60" w:rsidRDefault="00D72D60" w:rsidP="00645F08">
            <w:pPr>
              <w:rPr>
                <w:b/>
              </w:rPr>
            </w:pPr>
          </w:p>
          <w:p w14:paraId="1C47FE67" w14:textId="74FEF43F" w:rsidR="00D72D60" w:rsidRDefault="00D72D60" w:rsidP="00645F08">
            <w:pPr>
              <w:rPr>
                <w:b/>
              </w:rPr>
            </w:pPr>
          </w:p>
          <w:p w14:paraId="73ECFF95" w14:textId="30161AE4" w:rsidR="00D72D60" w:rsidRDefault="00D72D60" w:rsidP="00645F08">
            <w:pPr>
              <w:rPr>
                <w:b/>
              </w:rPr>
            </w:pPr>
          </w:p>
          <w:p w14:paraId="5B127026" w14:textId="47D54E38" w:rsidR="00D72D60" w:rsidRDefault="00D72D60" w:rsidP="00645F08">
            <w:pPr>
              <w:rPr>
                <w:b/>
              </w:rPr>
            </w:pPr>
          </w:p>
          <w:p w14:paraId="5D268F50" w14:textId="357E5DA6" w:rsidR="00D72D60" w:rsidRDefault="00D72D60" w:rsidP="00645F08">
            <w:pPr>
              <w:rPr>
                <w:b/>
              </w:rPr>
            </w:pPr>
          </w:p>
          <w:p w14:paraId="4BDB7AFA" w14:textId="14D7CDFD" w:rsidR="00D72D60" w:rsidRDefault="00D72D60" w:rsidP="00645F08">
            <w:pPr>
              <w:rPr>
                <w:b/>
              </w:rPr>
            </w:pPr>
          </w:p>
          <w:p w14:paraId="36062AB1" w14:textId="77C78DED" w:rsidR="00D72D60" w:rsidRDefault="00D72D60" w:rsidP="00645F08">
            <w:pPr>
              <w:rPr>
                <w:b/>
              </w:rPr>
            </w:pPr>
          </w:p>
          <w:p w14:paraId="3D9CBF79" w14:textId="5A5A42FF" w:rsidR="00D72D60" w:rsidRDefault="00D72D60" w:rsidP="00645F08">
            <w:pPr>
              <w:rPr>
                <w:b/>
              </w:rPr>
            </w:pPr>
          </w:p>
          <w:p w14:paraId="53C919C3" w14:textId="19735B90" w:rsidR="00D72D60" w:rsidRDefault="00D72D60" w:rsidP="00645F08">
            <w:pPr>
              <w:rPr>
                <w:b/>
              </w:rPr>
            </w:pPr>
          </w:p>
          <w:p w14:paraId="798C5237" w14:textId="408E2872" w:rsidR="00D72D60" w:rsidRDefault="00D72D60" w:rsidP="00645F08">
            <w:pPr>
              <w:rPr>
                <w:b/>
              </w:rPr>
            </w:pPr>
          </w:p>
          <w:p w14:paraId="28B26D5D" w14:textId="197A6C15" w:rsidR="00D72D60" w:rsidRDefault="00D72D60" w:rsidP="00645F08">
            <w:pPr>
              <w:rPr>
                <w:b/>
              </w:rPr>
            </w:pPr>
          </w:p>
          <w:p w14:paraId="08910FF0" w14:textId="2D90DB06" w:rsidR="00D72D60" w:rsidRDefault="00D72D60" w:rsidP="00645F08">
            <w:pPr>
              <w:rPr>
                <w:b/>
              </w:rPr>
            </w:pPr>
          </w:p>
          <w:p w14:paraId="292F48F4" w14:textId="6E9EFCC6" w:rsidR="00D72D60" w:rsidRDefault="00D72D60" w:rsidP="00645F08">
            <w:pPr>
              <w:rPr>
                <w:b/>
              </w:rPr>
            </w:pPr>
          </w:p>
          <w:p w14:paraId="14FB572A" w14:textId="1702216B" w:rsidR="00645F08" w:rsidRDefault="00645F08" w:rsidP="00645F08">
            <w:pPr>
              <w:rPr>
                <w:b/>
              </w:rPr>
            </w:pPr>
          </w:p>
          <w:p w14:paraId="47C8B274" w14:textId="6706D818" w:rsidR="00D72D60" w:rsidRDefault="00D72D60" w:rsidP="00645F08">
            <w:pPr>
              <w:rPr>
                <w:b/>
              </w:rPr>
            </w:pPr>
          </w:p>
          <w:p w14:paraId="0C9CF906" w14:textId="77777777" w:rsidR="00D72D60" w:rsidRDefault="00D72D60" w:rsidP="00645F08">
            <w:pPr>
              <w:rPr>
                <w:b/>
              </w:rPr>
            </w:pPr>
          </w:p>
          <w:p w14:paraId="094B97DD" w14:textId="77777777" w:rsidR="00645F08" w:rsidRDefault="00645F08" w:rsidP="00645F08">
            <w:pPr>
              <w:rPr>
                <w:b/>
              </w:rPr>
            </w:pPr>
          </w:p>
          <w:p w14:paraId="294AEF65" w14:textId="77777777" w:rsidR="00645F08" w:rsidRDefault="00645F08" w:rsidP="00645F08">
            <w:pPr>
              <w:rPr>
                <w:b/>
              </w:rPr>
            </w:pPr>
          </w:p>
        </w:tc>
        <w:tc>
          <w:tcPr>
            <w:tcW w:w="8647" w:type="dxa"/>
            <w:gridSpan w:val="2"/>
          </w:tcPr>
          <w:p w14:paraId="340DB634" w14:textId="77777777" w:rsidR="00645F08" w:rsidRDefault="00645F08" w:rsidP="00645F08">
            <w:r>
              <w:t>Declaring a pointer:</w:t>
            </w:r>
          </w:p>
          <w:p w14:paraId="0D13B638" w14:textId="77777777" w:rsidR="00645F08" w:rsidRDefault="00645F08" w:rsidP="00645F08"/>
          <w:p w14:paraId="250ACF64" w14:textId="5123067E" w:rsidR="00645F08" w:rsidRDefault="00645F08" w:rsidP="00645F08">
            <w:pPr>
              <w:rPr>
                <w:rFonts w:ascii="Consolas" w:hAnsi="Consolas" w:cs="Consolas"/>
              </w:rPr>
            </w:pPr>
          </w:p>
          <w:p w14:paraId="47BCEA10" w14:textId="77777777" w:rsidR="00D72D60" w:rsidRDefault="00D72D60" w:rsidP="00645F08"/>
          <w:p w14:paraId="2AC307BF" w14:textId="77777777" w:rsidR="00645F08" w:rsidRDefault="00645F08" w:rsidP="00645F08"/>
          <w:p w14:paraId="170CEAC1" w14:textId="77777777" w:rsidR="00645F08" w:rsidRDefault="00645F08" w:rsidP="00645F08">
            <w:r>
              <w:t>Taking the address of a variable:</w:t>
            </w:r>
          </w:p>
          <w:p w14:paraId="6596A2B6" w14:textId="1BC31583" w:rsidR="00645F08" w:rsidRDefault="00645F08" w:rsidP="00645F08"/>
          <w:p w14:paraId="261D008F" w14:textId="14216D35" w:rsidR="00D72D60" w:rsidRDefault="00D72D60" w:rsidP="00645F08"/>
          <w:p w14:paraId="61674FA3" w14:textId="77777777" w:rsidR="00D72D60" w:rsidRDefault="00D72D60" w:rsidP="00645F08"/>
          <w:p w14:paraId="472F1BCB" w14:textId="6B6C2105" w:rsidR="00645F08" w:rsidRDefault="00645F08" w:rsidP="00645F08">
            <w:pPr>
              <w:rPr>
                <w:rFonts w:ascii="Consolas" w:hAnsi="Consolas" w:cs="Consolas"/>
              </w:rPr>
            </w:pPr>
          </w:p>
          <w:p w14:paraId="2E3BA74A" w14:textId="77777777" w:rsidR="00D72D60" w:rsidRDefault="00D72D60" w:rsidP="00645F08"/>
          <w:p w14:paraId="754A0E97" w14:textId="77777777" w:rsidR="00645F08" w:rsidRDefault="00645F08" w:rsidP="00645F08"/>
          <w:p w14:paraId="351E9A83" w14:textId="77777777" w:rsidR="00645F08" w:rsidRDefault="00645F08" w:rsidP="00645F08">
            <w:r>
              <w:t xml:space="preserve">Setting the </w:t>
            </w:r>
            <w:r w:rsidRPr="00F95E70">
              <w:rPr>
                <w:u w:val="single"/>
              </w:rPr>
              <w:t>address</w:t>
            </w:r>
            <w:r>
              <w:t xml:space="preserve"> that a pointer points to:</w:t>
            </w:r>
          </w:p>
          <w:p w14:paraId="721A5D8B" w14:textId="77777777" w:rsidR="00645F08" w:rsidRDefault="00645F08" w:rsidP="00645F08"/>
          <w:p w14:paraId="7883820C" w14:textId="00D51299" w:rsidR="00D72D60" w:rsidRDefault="00D72D60" w:rsidP="00D72D60">
            <w:pPr>
              <w:rPr>
                <w:rFonts w:ascii="Consolas" w:hAnsi="Consolas"/>
              </w:rPr>
            </w:pPr>
          </w:p>
          <w:p w14:paraId="09371C13" w14:textId="52DE36DC" w:rsidR="00D72D60" w:rsidRDefault="00D72D60" w:rsidP="00D72D60">
            <w:pPr>
              <w:rPr>
                <w:rFonts w:ascii="Consolas" w:hAnsi="Consolas"/>
              </w:rPr>
            </w:pPr>
          </w:p>
          <w:p w14:paraId="31EB893D" w14:textId="1C286B6B" w:rsidR="00D72D60" w:rsidRDefault="00D72D60" w:rsidP="00D72D60">
            <w:pPr>
              <w:rPr>
                <w:rFonts w:ascii="Consolas" w:hAnsi="Consolas"/>
              </w:rPr>
            </w:pPr>
          </w:p>
          <w:p w14:paraId="55ADB5DF" w14:textId="77777777" w:rsidR="00D72D60" w:rsidRPr="008C0836" w:rsidRDefault="00D72D60" w:rsidP="00D72D60">
            <w:pPr>
              <w:rPr>
                <w:rFonts w:ascii="Consolas" w:hAnsi="Consolas"/>
              </w:rPr>
            </w:pPr>
          </w:p>
          <w:p w14:paraId="6820FD91" w14:textId="17E4BDDA" w:rsidR="00645F08" w:rsidRPr="008C0836" w:rsidRDefault="00645F08" w:rsidP="00645F08">
            <w:pPr>
              <w:rPr>
                <w:rFonts w:ascii="Consolas" w:hAnsi="Consolas"/>
              </w:rPr>
            </w:pPr>
          </w:p>
          <w:p w14:paraId="54ACA394" w14:textId="77777777" w:rsidR="00645F08" w:rsidRDefault="00645F08" w:rsidP="00645F08"/>
          <w:p w14:paraId="7E0C40ED" w14:textId="77777777" w:rsidR="00645F08" w:rsidRDefault="00645F08" w:rsidP="00645F08"/>
          <w:p w14:paraId="3723ADF9" w14:textId="77777777" w:rsidR="00645F08" w:rsidRDefault="00645F08" w:rsidP="00645F08">
            <w:r w:rsidRPr="00D72D60">
              <w:t>Dereferencing a pointer, or accessing the memory that a pointer points to:</w:t>
            </w:r>
          </w:p>
          <w:p w14:paraId="6ED5F642" w14:textId="77777777" w:rsidR="00645F08" w:rsidRDefault="00645F08" w:rsidP="00645F08"/>
          <w:p w14:paraId="668E318A" w14:textId="27A86572" w:rsidR="00645F08" w:rsidRDefault="00645F08" w:rsidP="00645F08">
            <w:pPr>
              <w:rPr>
                <w:rFonts w:ascii="Consolas" w:hAnsi="Consolas" w:cs="Consolas"/>
              </w:rPr>
            </w:pPr>
          </w:p>
          <w:p w14:paraId="02488E93" w14:textId="5A8C13BC" w:rsidR="00D72D60" w:rsidRDefault="00D72D60" w:rsidP="00645F08">
            <w:pPr>
              <w:rPr>
                <w:rFonts w:ascii="Consolas" w:hAnsi="Consolas" w:cs="Consolas"/>
              </w:rPr>
            </w:pPr>
          </w:p>
          <w:p w14:paraId="4ADE02A4" w14:textId="619F0FA5" w:rsidR="00D72D60" w:rsidRDefault="00D72D60" w:rsidP="00645F08">
            <w:pPr>
              <w:rPr>
                <w:rFonts w:ascii="Consolas" w:hAnsi="Consolas" w:cs="Consolas"/>
              </w:rPr>
            </w:pPr>
          </w:p>
          <w:p w14:paraId="2E2825BA" w14:textId="77777777" w:rsidR="00D72D60" w:rsidRDefault="00D72D60" w:rsidP="00645F08">
            <w:pPr>
              <w:rPr>
                <w:rFonts w:ascii="Consolas" w:hAnsi="Consolas" w:cs="Consolas"/>
              </w:rPr>
            </w:pPr>
          </w:p>
          <w:p w14:paraId="5FFF88DB" w14:textId="77777777" w:rsidR="00D72D60" w:rsidRDefault="00D72D60" w:rsidP="00645F08"/>
          <w:p w14:paraId="780F58A4" w14:textId="77777777" w:rsidR="00645F08" w:rsidRDefault="00645F08" w:rsidP="00645F08"/>
          <w:p w14:paraId="7FC87FCA" w14:textId="77777777" w:rsidR="00645F08" w:rsidRDefault="00645F08" w:rsidP="00645F08">
            <w:r>
              <w:t>The NULL pointer:</w:t>
            </w:r>
          </w:p>
          <w:p w14:paraId="0D580430" w14:textId="77777777" w:rsidR="00645F08" w:rsidRDefault="00645F08" w:rsidP="00645F08"/>
          <w:p w14:paraId="04A55386" w14:textId="77777777" w:rsidR="00645F08" w:rsidRDefault="00645F08" w:rsidP="00645F08">
            <w:pPr>
              <w:rPr>
                <w:rFonts w:ascii="Consolas" w:hAnsi="Consolas"/>
              </w:rPr>
            </w:pPr>
          </w:p>
          <w:p w14:paraId="2AB5E3FF" w14:textId="77777777" w:rsidR="00645F08" w:rsidRDefault="00645F08" w:rsidP="00645F08"/>
          <w:p w14:paraId="42D7122D" w14:textId="5C8D958F" w:rsidR="00D72D60" w:rsidRDefault="00D72D60" w:rsidP="00645F08"/>
          <w:p w14:paraId="3EAF85C9" w14:textId="77777777" w:rsidR="00D72D60" w:rsidRDefault="00D72D60" w:rsidP="00645F08"/>
          <w:p w14:paraId="4EB15676" w14:textId="77777777" w:rsidR="00D72D60" w:rsidRDefault="00D72D60" w:rsidP="00645F08"/>
          <w:p w14:paraId="5CB3181B" w14:textId="77777777" w:rsidR="00D72D60" w:rsidRDefault="00D72D60" w:rsidP="00645F08"/>
          <w:p w14:paraId="34A32252" w14:textId="77777777" w:rsidR="00D72D60" w:rsidRDefault="00D72D60" w:rsidP="00645F08"/>
          <w:p w14:paraId="6C15A3D9" w14:textId="77777777" w:rsidR="00D72D60" w:rsidRDefault="00D72D60" w:rsidP="00645F08"/>
          <w:p w14:paraId="3ACEB9F4" w14:textId="34A654F2" w:rsidR="00D72D60" w:rsidRDefault="00D72D60" w:rsidP="00645F08"/>
        </w:tc>
      </w:tr>
      <w:tr w:rsidR="00D81AE1" w14:paraId="73F53E48" w14:textId="77777777" w:rsidTr="009C6302">
        <w:trPr>
          <w:cantSplit/>
        </w:trPr>
        <w:tc>
          <w:tcPr>
            <w:tcW w:w="1838" w:type="dxa"/>
          </w:tcPr>
          <w:p w14:paraId="1C61589C" w14:textId="77777777" w:rsidR="00D81AE1" w:rsidRDefault="00D81AE1" w:rsidP="003E2E7B">
            <w:pPr>
              <w:rPr>
                <w:b/>
              </w:rPr>
            </w:pPr>
            <w:r>
              <w:rPr>
                <w:b/>
              </w:rPr>
              <w:lastRenderedPageBreak/>
              <w:t>Arrays</w:t>
            </w:r>
          </w:p>
        </w:tc>
        <w:tc>
          <w:tcPr>
            <w:tcW w:w="8647" w:type="dxa"/>
            <w:gridSpan w:val="2"/>
          </w:tcPr>
          <w:p w14:paraId="5D912971" w14:textId="77777777" w:rsidR="00D81AE1" w:rsidRDefault="00D81AE1" w:rsidP="00D81AE1">
            <w:r>
              <w:t>Declaring arrays:</w:t>
            </w:r>
          </w:p>
          <w:p w14:paraId="24EFCCE9" w14:textId="77777777" w:rsidR="00D81AE1" w:rsidRDefault="00D81AE1" w:rsidP="00D81AE1"/>
          <w:p w14:paraId="5060A7A0" w14:textId="298385BF" w:rsidR="00C70D25" w:rsidRDefault="00C70D25" w:rsidP="003E2E7B">
            <w:pPr>
              <w:rPr>
                <w:rFonts w:ascii="Consolas" w:hAnsi="Consolas" w:cs="Consolas"/>
              </w:rPr>
            </w:pPr>
          </w:p>
          <w:p w14:paraId="35AEB4F2" w14:textId="77777777" w:rsidR="00D72D60" w:rsidRDefault="00D72D60" w:rsidP="003E2E7B">
            <w:pPr>
              <w:rPr>
                <w:rFonts w:ascii="Consolas" w:hAnsi="Consolas" w:cs="Consolas"/>
              </w:rPr>
            </w:pPr>
          </w:p>
          <w:p w14:paraId="3C9C2A76" w14:textId="77777777" w:rsidR="00D72D60" w:rsidRDefault="00D72D60" w:rsidP="003E2E7B">
            <w:pPr>
              <w:rPr>
                <w:rFonts w:ascii="Consolas" w:hAnsi="Consolas" w:cs="Consolas"/>
              </w:rPr>
            </w:pPr>
          </w:p>
          <w:p w14:paraId="270B7500" w14:textId="77777777" w:rsidR="00C70D25" w:rsidRDefault="00C70D25" w:rsidP="00C70D25"/>
          <w:p w14:paraId="7D944C99" w14:textId="77777777" w:rsidR="00C70D25" w:rsidRPr="00D72D60" w:rsidRDefault="00C70D25" w:rsidP="00C70D25">
            <w:r w:rsidRPr="00D72D60">
              <w:t>Indexing arrays:</w:t>
            </w:r>
          </w:p>
          <w:p w14:paraId="319C7346" w14:textId="390522FF" w:rsidR="00C70D25" w:rsidRDefault="00C70D25" w:rsidP="003E2E7B"/>
          <w:p w14:paraId="1401A2A8" w14:textId="7F5B0BE1" w:rsidR="00C70D25" w:rsidRDefault="00C70D25" w:rsidP="00C70D25">
            <w:pPr>
              <w:rPr>
                <w:rFonts w:ascii="Consolas" w:hAnsi="Consolas" w:cs="Consolas"/>
              </w:rPr>
            </w:pPr>
          </w:p>
          <w:p w14:paraId="62E3ADF3" w14:textId="76E71F70" w:rsidR="00D72D60" w:rsidRDefault="00D72D60" w:rsidP="00C70D25">
            <w:pPr>
              <w:rPr>
                <w:rFonts w:ascii="Consolas" w:hAnsi="Consolas" w:cs="Consolas"/>
              </w:rPr>
            </w:pPr>
          </w:p>
          <w:p w14:paraId="1BADF2CB" w14:textId="05D1CA42" w:rsidR="00D72D60" w:rsidRDefault="00D72D60" w:rsidP="00C70D25">
            <w:pPr>
              <w:rPr>
                <w:rFonts w:ascii="Consolas" w:hAnsi="Consolas" w:cs="Consolas"/>
              </w:rPr>
            </w:pPr>
          </w:p>
          <w:p w14:paraId="5C48F554" w14:textId="77777777" w:rsidR="00D72D60" w:rsidRDefault="00D72D60" w:rsidP="00C70D25">
            <w:pPr>
              <w:rPr>
                <w:rFonts w:ascii="Consolas" w:hAnsi="Consolas" w:cs="Consolas"/>
              </w:rPr>
            </w:pPr>
          </w:p>
          <w:p w14:paraId="791668D1" w14:textId="23F19A59" w:rsidR="00D72D60" w:rsidRDefault="00D72D60" w:rsidP="00C70D25"/>
          <w:p w14:paraId="06BB1D61" w14:textId="77777777" w:rsidR="00D72D60" w:rsidRDefault="00D72D60" w:rsidP="00C70D25"/>
          <w:p w14:paraId="1DC9C00E" w14:textId="77777777" w:rsidR="00C70D25" w:rsidRDefault="00C70D25" w:rsidP="00C70D25"/>
          <w:p w14:paraId="5FD99554" w14:textId="77777777" w:rsidR="00C70D25" w:rsidRPr="00D72D60" w:rsidRDefault="00C70D25" w:rsidP="00C70D25">
            <w:r w:rsidRPr="00D72D60">
              <w:t>Assigning arrays</w:t>
            </w:r>
          </w:p>
          <w:p w14:paraId="34FAB155" w14:textId="4237E918" w:rsidR="00C70D25" w:rsidRDefault="00C70D25" w:rsidP="00C70D25"/>
          <w:p w14:paraId="75F6232B" w14:textId="159E053D" w:rsidR="00D72D60" w:rsidRDefault="00D72D60" w:rsidP="00C70D25"/>
          <w:p w14:paraId="6A3BB539" w14:textId="70EB3263" w:rsidR="00D72D60" w:rsidRDefault="00D72D60" w:rsidP="00C70D25"/>
          <w:p w14:paraId="09F8EA71" w14:textId="77777777" w:rsidR="00D72D60" w:rsidRDefault="00D72D60" w:rsidP="00C70D25"/>
          <w:p w14:paraId="0EDDD729" w14:textId="6832AB7E" w:rsidR="00D72D60" w:rsidRDefault="00D72D60" w:rsidP="00C70D25"/>
          <w:p w14:paraId="7AE9F090" w14:textId="67172698" w:rsidR="00D72D60" w:rsidRDefault="00D72D60" w:rsidP="00C70D25"/>
          <w:p w14:paraId="7E309172" w14:textId="77777777" w:rsidR="00D72D60" w:rsidRDefault="00D72D60" w:rsidP="00C70D25"/>
          <w:p w14:paraId="1B60B143" w14:textId="77777777" w:rsidR="00D72D60" w:rsidRDefault="00D72D60" w:rsidP="00C70D25"/>
          <w:p w14:paraId="1071EA9D" w14:textId="77777777" w:rsidR="00C70D25" w:rsidRDefault="00C70D25" w:rsidP="00C70D25"/>
          <w:p w14:paraId="7D424F9D" w14:textId="77777777" w:rsidR="00C70D25" w:rsidRDefault="00C70D25" w:rsidP="00C70D25"/>
        </w:tc>
      </w:tr>
      <w:tr w:rsidR="00A57595" w14:paraId="46240908" w14:textId="77777777" w:rsidTr="009C6302">
        <w:trPr>
          <w:cantSplit/>
        </w:trPr>
        <w:tc>
          <w:tcPr>
            <w:tcW w:w="1838" w:type="dxa"/>
          </w:tcPr>
          <w:p w14:paraId="7FACB73D" w14:textId="77777777" w:rsidR="00A57595" w:rsidRDefault="00A57595" w:rsidP="003E2E7B">
            <w:pPr>
              <w:rPr>
                <w:b/>
              </w:rPr>
            </w:pPr>
            <w:r>
              <w:rPr>
                <w:b/>
              </w:rPr>
              <w:t>Link between arrays and pointers</w:t>
            </w:r>
          </w:p>
        </w:tc>
        <w:tc>
          <w:tcPr>
            <w:tcW w:w="8647" w:type="dxa"/>
            <w:gridSpan w:val="2"/>
          </w:tcPr>
          <w:p w14:paraId="1FFE8B49" w14:textId="77777777" w:rsidR="00A57595" w:rsidRDefault="00F02C9C" w:rsidP="00A57595">
            <w:r>
              <w:t>Array variables are pointers.</w:t>
            </w:r>
          </w:p>
          <w:p w14:paraId="03322732" w14:textId="77777777" w:rsidR="00F02C9C" w:rsidRDefault="00F02C9C" w:rsidP="00A57595"/>
          <w:p w14:paraId="12B073F9" w14:textId="01986673" w:rsidR="00F02C9C" w:rsidRDefault="00F02C9C" w:rsidP="00F02C9C">
            <w:pPr>
              <w:rPr>
                <w:rFonts w:ascii="Consolas" w:hAnsi="Consolas"/>
              </w:rPr>
            </w:pPr>
          </w:p>
          <w:p w14:paraId="64DDE093" w14:textId="729876D6" w:rsidR="00F02C9C" w:rsidRDefault="00F02C9C" w:rsidP="00A57595"/>
          <w:p w14:paraId="5E13E2E8" w14:textId="4D0F7944" w:rsidR="00D72D60" w:rsidRDefault="00D72D60" w:rsidP="00A57595"/>
          <w:p w14:paraId="65ABFDBE" w14:textId="0BB240CC" w:rsidR="00D72D60" w:rsidRDefault="00D72D60" w:rsidP="00A57595"/>
          <w:p w14:paraId="506C7C4B" w14:textId="36ACDEA7" w:rsidR="00D72D60" w:rsidRDefault="00D72D60" w:rsidP="00A57595"/>
          <w:p w14:paraId="20E66EC1" w14:textId="6BEE88DB" w:rsidR="00D72D60" w:rsidRDefault="00D72D60" w:rsidP="00A57595"/>
          <w:p w14:paraId="39053D5C" w14:textId="01AD33D3" w:rsidR="00D72D60" w:rsidRDefault="00D72D60" w:rsidP="00A57595"/>
          <w:p w14:paraId="6CA9D0A9" w14:textId="5D031E5B" w:rsidR="00D72D60" w:rsidRDefault="00D72D60" w:rsidP="00A57595"/>
          <w:p w14:paraId="5BB06C7D" w14:textId="698C8F29" w:rsidR="00D72D60" w:rsidRDefault="00D72D60" w:rsidP="00A57595"/>
          <w:p w14:paraId="505D0B22" w14:textId="623210D2" w:rsidR="00D72D60" w:rsidRDefault="00D72D60" w:rsidP="00A57595"/>
          <w:p w14:paraId="35BC2FEA" w14:textId="19412BDD" w:rsidR="00D72D60" w:rsidRDefault="00D72D60" w:rsidP="00A57595"/>
          <w:p w14:paraId="743C7687" w14:textId="67C65E7A" w:rsidR="00D72D60" w:rsidRDefault="00D72D60" w:rsidP="00A57595"/>
          <w:p w14:paraId="402356FF" w14:textId="77777777" w:rsidR="00D72D60" w:rsidRDefault="00D72D60" w:rsidP="00A57595"/>
          <w:p w14:paraId="5F588398" w14:textId="0168B80A" w:rsidR="00D72D60" w:rsidRDefault="00D72D60" w:rsidP="00A57595"/>
          <w:p w14:paraId="2968FFF2" w14:textId="77777777" w:rsidR="00D72D60" w:rsidRPr="00F02C9C" w:rsidRDefault="00D72D60" w:rsidP="00A57595">
            <w:pPr>
              <w:rPr>
                <w:rFonts w:ascii="Consolas" w:hAnsi="Consolas"/>
              </w:rPr>
            </w:pPr>
          </w:p>
          <w:p w14:paraId="2EFD4A9C" w14:textId="77777777" w:rsidR="00A57595" w:rsidRDefault="00A57595" w:rsidP="00A57595"/>
        </w:tc>
      </w:tr>
      <w:tr w:rsidR="00A57595" w14:paraId="40896276" w14:textId="77777777" w:rsidTr="009C6302">
        <w:trPr>
          <w:cantSplit/>
        </w:trPr>
        <w:tc>
          <w:tcPr>
            <w:tcW w:w="1838" w:type="dxa"/>
          </w:tcPr>
          <w:p w14:paraId="6F7B40E2" w14:textId="77777777" w:rsidR="00A57595" w:rsidRDefault="00A57595" w:rsidP="003E2E7B">
            <w:pPr>
              <w:rPr>
                <w:b/>
              </w:rPr>
            </w:pPr>
            <w:r>
              <w:rPr>
                <w:b/>
              </w:rPr>
              <w:lastRenderedPageBreak/>
              <w:t>Strings</w:t>
            </w:r>
          </w:p>
        </w:tc>
        <w:tc>
          <w:tcPr>
            <w:tcW w:w="8647" w:type="dxa"/>
            <w:gridSpan w:val="2"/>
          </w:tcPr>
          <w:p w14:paraId="416BBD2E" w14:textId="48F70CB4" w:rsidR="00F02C9C" w:rsidRDefault="00F02C9C" w:rsidP="00F02C9C"/>
          <w:p w14:paraId="48AF4003" w14:textId="06CA9D24" w:rsidR="00D72D60" w:rsidRDefault="00D72D60" w:rsidP="00F02C9C"/>
          <w:p w14:paraId="25FB1E55" w14:textId="004F7B43" w:rsidR="00D72D60" w:rsidRDefault="00D72D60" w:rsidP="00F02C9C"/>
          <w:p w14:paraId="04386C25" w14:textId="5487BA59" w:rsidR="00D72D60" w:rsidRDefault="00D72D60" w:rsidP="00F02C9C"/>
          <w:p w14:paraId="7604DBF2" w14:textId="321B2029" w:rsidR="00D72D60" w:rsidRDefault="00D72D60" w:rsidP="00F02C9C"/>
          <w:p w14:paraId="55AD80FC" w14:textId="70F5C1BD" w:rsidR="00D72D60" w:rsidRDefault="00D72D60" w:rsidP="00F02C9C"/>
          <w:p w14:paraId="1F165E1B" w14:textId="472E3705" w:rsidR="00D72D60" w:rsidRDefault="00D72D60" w:rsidP="00F02C9C"/>
          <w:p w14:paraId="530194CE" w14:textId="53F92169" w:rsidR="00D72D60" w:rsidRDefault="00D72D60" w:rsidP="00F02C9C"/>
          <w:p w14:paraId="1783A4AB" w14:textId="0EB8F8D0" w:rsidR="00D72D60" w:rsidRDefault="00D72D60" w:rsidP="00F02C9C"/>
          <w:p w14:paraId="692DF949" w14:textId="0A3B6BBD" w:rsidR="00D72D60" w:rsidRDefault="00D72D60" w:rsidP="00F02C9C"/>
          <w:p w14:paraId="24A0D541" w14:textId="3B535061" w:rsidR="00D72D60" w:rsidRDefault="00D72D60" w:rsidP="00F02C9C"/>
          <w:p w14:paraId="063F7F12" w14:textId="24B4B089" w:rsidR="00D72D60" w:rsidRDefault="00D72D60" w:rsidP="00F02C9C"/>
          <w:p w14:paraId="42E5403A" w14:textId="2E72C299" w:rsidR="00D72D60" w:rsidRDefault="00D72D60" w:rsidP="00F02C9C"/>
          <w:p w14:paraId="03A04219" w14:textId="0A0FFB9E" w:rsidR="00D72D60" w:rsidRDefault="00D72D60" w:rsidP="00F02C9C"/>
          <w:p w14:paraId="223482D7" w14:textId="20180153" w:rsidR="00D72D60" w:rsidRDefault="00D72D60" w:rsidP="00F02C9C"/>
          <w:p w14:paraId="53F7A1F8" w14:textId="5B68B169" w:rsidR="00D72D60" w:rsidRDefault="00D72D60" w:rsidP="00F02C9C"/>
          <w:p w14:paraId="5A6AEBF9" w14:textId="77777777" w:rsidR="00D72D60" w:rsidRDefault="00D72D60" w:rsidP="00F02C9C"/>
          <w:p w14:paraId="5D455C4F" w14:textId="77777777" w:rsidR="00F02C9C" w:rsidRDefault="00F02C9C" w:rsidP="00F02C9C"/>
          <w:p w14:paraId="48F3314B" w14:textId="77777777" w:rsidR="00F02C9C" w:rsidRDefault="00F02C9C" w:rsidP="00F02C9C"/>
          <w:p w14:paraId="34B6E7FB" w14:textId="77777777" w:rsidR="00F02C9C" w:rsidRDefault="00F02C9C" w:rsidP="00F02C9C"/>
          <w:p w14:paraId="67EE6AF0" w14:textId="77777777" w:rsidR="00F02C9C" w:rsidRPr="00F02C9C" w:rsidRDefault="00F02C9C" w:rsidP="00F02C9C"/>
        </w:tc>
      </w:tr>
      <w:tr w:rsidR="00C70D25" w14:paraId="734A2228" w14:textId="77777777" w:rsidTr="009C6302">
        <w:trPr>
          <w:cantSplit/>
        </w:trPr>
        <w:tc>
          <w:tcPr>
            <w:tcW w:w="1838" w:type="dxa"/>
          </w:tcPr>
          <w:p w14:paraId="71932A92" w14:textId="77777777" w:rsidR="00C70D25" w:rsidRDefault="00C70D25" w:rsidP="00C70D25">
            <w:pPr>
              <w:rPr>
                <w:b/>
              </w:rPr>
            </w:pPr>
            <w:r>
              <w:rPr>
                <w:b/>
              </w:rPr>
              <w:t>Structures</w:t>
            </w:r>
            <w:bookmarkStart w:id="0" w:name="_GoBack"/>
            <w:bookmarkEnd w:id="0"/>
          </w:p>
        </w:tc>
        <w:tc>
          <w:tcPr>
            <w:tcW w:w="8647" w:type="dxa"/>
            <w:gridSpan w:val="2"/>
          </w:tcPr>
          <w:p w14:paraId="35D51DD9" w14:textId="77777777" w:rsidR="00C70D25" w:rsidRDefault="00C70D25" w:rsidP="00C70D25">
            <w:r>
              <w:t>Structures are v</w:t>
            </w:r>
            <w:r w:rsidR="00851C4C">
              <w:t>ariables with named sub-fields.</w:t>
            </w:r>
          </w:p>
          <w:p w14:paraId="4BE6DC95" w14:textId="77777777" w:rsidR="00851C4C" w:rsidRDefault="00851C4C" w:rsidP="00C70D25"/>
          <w:p w14:paraId="72A9164B" w14:textId="77777777" w:rsidR="00C70D25" w:rsidRDefault="00C70D25" w:rsidP="00C70D25">
            <w:r>
              <w:t>Defining a structure:</w:t>
            </w:r>
          </w:p>
          <w:p w14:paraId="5BC9371A" w14:textId="77777777" w:rsidR="00851C4C" w:rsidRDefault="00851C4C" w:rsidP="00C70D25"/>
          <w:p w14:paraId="0F390081" w14:textId="7FE8766A" w:rsidR="00C70D25" w:rsidRDefault="00C70D25" w:rsidP="00C70D25">
            <w:pPr>
              <w:rPr>
                <w:rFonts w:ascii="Consolas" w:hAnsi="Consolas"/>
              </w:rPr>
            </w:pPr>
          </w:p>
          <w:p w14:paraId="1413ABBC" w14:textId="6C058CCC" w:rsidR="00D72D60" w:rsidRDefault="00D72D60" w:rsidP="00C70D25">
            <w:pPr>
              <w:rPr>
                <w:rFonts w:ascii="Consolas" w:hAnsi="Consolas"/>
              </w:rPr>
            </w:pPr>
          </w:p>
          <w:p w14:paraId="2BF76C24" w14:textId="38E1A0CE" w:rsidR="00D72D60" w:rsidRDefault="00D72D60" w:rsidP="00C70D25">
            <w:pPr>
              <w:rPr>
                <w:rFonts w:ascii="Consolas" w:hAnsi="Consolas"/>
              </w:rPr>
            </w:pPr>
          </w:p>
          <w:p w14:paraId="42E2D6BA" w14:textId="117E8B9D" w:rsidR="00D72D60" w:rsidRDefault="00D72D60" w:rsidP="00C70D25">
            <w:pPr>
              <w:rPr>
                <w:rFonts w:ascii="Consolas" w:hAnsi="Consolas"/>
              </w:rPr>
            </w:pPr>
          </w:p>
          <w:p w14:paraId="3EBEC49A" w14:textId="77777777" w:rsidR="00D72D60" w:rsidRDefault="00D72D60" w:rsidP="00C70D25"/>
          <w:p w14:paraId="18D4FD54" w14:textId="77777777" w:rsidR="00851C4C" w:rsidRDefault="00851C4C" w:rsidP="00C70D25"/>
          <w:p w14:paraId="3E07364A" w14:textId="77777777" w:rsidR="00C70D25" w:rsidRDefault="00C70D25" w:rsidP="00C70D25">
            <w:r>
              <w:t>Declaring a structure variable:</w:t>
            </w:r>
          </w:p>
          <w:p w14:paraId="35BA8642" w14:textId="77777777" w:rsidR="00C70D25" w:rsidRDefault="00C70D25" w:rsidP="00C70D25"/>
          <w:p w14:paraId="7C1E264C" w14:textId="701D07E3" w:rsidR="00851C4C" w:rsidRDefault="00851C4C" w:rsidP="00C70D25">
            <w:pPr>
              <w:rPr>
                <w:rFonts w:ascii="Consolas" w:hAnsi="Consolas"/>
              </w:rPr>
            </w:pPr>
          </w:p>
          <w:p w14:paraId="24C47E5C" w14:textId="028D21EE" w:rsidR="00D72D60" w:rsidRDefault="00D72D60" w:rsidP="00C70D25">
            <w:pPr>
              <w:rPr>
                <w:rFonts w:ascii="Consolas" w:hAnsi="Consolas"/>
              </w:rPr>
            </w:pPr>
          </w:p>
          <w:p w14:paraId="7B5B62CD" w14:textId="487C8583" w:rsidR="00D72D60" w:rsidRDefault="00D72D60" w:rsidP="00C70D25">
            <w:pPr>
              <w:rPr>
                <w:rFonts w:ascii="Consolas" w:hAnsi="Consolas"/>
              </w:rPr>
            </w:pPr>
          </w:p>
          <w:p w14:paraId="6C1AD977" w14:textId="77777777" w:rsidR="00D72D60" w:rsidRDefault="00D72D60" w:rsidP="00C70D25">
            <w:pPr>
              <w:rPr>
                <w:rFonts w:ascii="Consolas" w:hAnsi="Consolas"/>
              </w:rPr>
            </w:pPr>
          </w:p>
          <w:p w14:paraId="2BB0320A" w14:textId="77777777" w:rsidR="00C70D25" w:rsidRDefault="00C70D25" w:rsidP="00C70D25"/>
          <w:p w14:paraId="217C6A00" w14:textId="77777777" w:rsidR="00C70D25" w:rsidRDefault="00851C4C" w:rsidP="00C70D25">
            <w:r>
              <w:t>Accessing structure fields</w:t>
            </w:r>
          </w:p>
          <w:p w14:paraId="3CFB369A" w14:textId="77777777" w:rsidR="00324977" w:rsidRDefault="00324977" w:rsidP="00C70D25"/>
          <w:p w14:paraId="45E34A06" w14:textId="76FC439D" w:rsidR="00324977" w:rsidRDefault="00324977" w:rsidP="00C70D25">
            <w:pPr>
              <w:rPr>
                <w:rFonts w:ascii="Consolas" w:hAnsi="Consolas"/>
              </w:rPr>
            </w:pPr>
          </w:p>
          <w:p w14:paraId="46BAD505" w14:textId="06BB29C6" w:rsidR="00D72D60" w:rsidRDefault="00D72D60" w:rsidP="00C70D25">
            <w:pPr>
              <w:rPr>
                <w:rFonts w:ascii="Consolas" w:hAnsi="Consolas"/>
              </w:rPr>
            </w:pPr>
          </w:p>
          <w:p w14:paraId="553E418F" w14:textId="48F3EFCD" w:rsidR="00D72D60" w:rsidRDefault="00D72D60" w:rsidP="00C70D25">
            <w:pPr>
              <w:rPr>
                <w:rFonts w:ascii="Consolas" w:hAnsi="Consolas"/>
              </w:rPr>
            </w:pPr>
          </w:p>
          <w:p w14:paraId="51435F51" w14:textId="77777777" w:rsidR="00D72D60" w:rsidRDefault="00D72D60" w:rsidP="00C70D25"/>
          <w:p w14:paraId="3B9BABE9" w14:textId="77777777" w:rsidR="00851C4C" w:rsidRDefault="00851C4C" w:rsidP="00C70D25"/>
          <w:p w14:paraId="5E1EDA6A" w14:textId="77777777" w:rsidR="00324977" w:rsidRDefault="00324977" w:rsidP="00C70D25">
            <w:r>
              <w:t>Pointers to structures</w:t>
            </w:r>
          </w:p>
          <w:p w14:paraId="60AE0D5E" w14:textId="77777777" w:rsidR="00851C4C" w:rsidRDefault="00851C4C" w:rsidP="00C70D25"/>
          <w:p w14:paraId="1043A877" w14:textId="77777777" w:rsidR="00851C4C" w:rsidRDefault="00851C4C" w:rsidP="00851C4C">
            <w:pPr>
              <w:pStyle w:val="ListParagraph"/>
              <w:numPr>
                <w:ilvl w:val="0"/>
                <w:numId w:val="9"/>
              </w:numPr>
            </w:pPr>
            <w:r>
              <w:t>Pointers to structures often arise for efficiency. It is faster to pass a pointer instead of copying all the fields inside a structure.</w:t>
            </w:r>
          </w:p>
          <w:p w14:paraId="0EA2A47E" w14:textId="77777777" w:rsidR="00851C4C" w:rsidRDefault="00851C4C" w:rsidP="00C70D25"/>
          <w:p w14:paraId="03ECDEFE" w14:textId="77777777" w:rsidR="00D72D60" w:rsidRDefault="00D72D60" w:rsidP="00C70D25">
            <w:pPr>
              <w:rPr>
                <w:rFonts w:ascii="Consolas" w:hAnsi="Consolas"/>
              </w:rPr>
            </w:pPr>
          </w:p>
          <w:p w14:paraId="609C52A3" w14:textId="35FC7221" w:rsidR="00851C4C" w:rsidRDefault="00851C4C" w:rsidP="00C70D25">
            <w:pPr>
              <w:rPr>
                <w:rFonts w:ascii="Consolas" w:hAnsi="Consolas"/>
              </w:rPr>
            </w:pPr>
          </w:p>
          <w:p w14:paraId="30B31AC8" w14:textId="503B878F" w:rsidR="00D72D60" w:rsidRDefault="00D72D60" w:rsidP="00C70D25">
            <w:pPr>
              <w:rPr>
                <w:rFonts w:ascii="Consolas" w:hAnsi="Consolas"/>
              </w:rPr>
            </w:pPr>
          </w:p>
          <w:p w14:paraId="16CC5231" w14:textId="1DEAEC33" w:rsidR="00D72D60" w:rsidRDefault="00D72D60" w:rsidP="00C70D25">
            <w:pPr>
              <w:rPr>
                <w:rFonts w:ascii="Consolas" w:hAnsi="Consolas"/>
              </w:rPr>
            </w:pPr>
          </w:p>
          <w:p w14:paraId="587424B6" w14:textId="627403E0" w:rsidR="00D72D60" w:rsidRDefault="00D72D60" w:rsidP="00C70D25">
            <w:pPr>
              <w:rPr>
                <w:rFonts w:ascii="Consolas" w:hAnsi="Consolas"/>
              </w:rPr>
            </w:pPr>
          </w:p>
          <w:p w14:paraId="17C59134" w14:textId="77777777" w:rsidR="00D72D60" w:rsidRDefault="00D72D60" w:rsidP="00C70D25"/>
          <w:p w14:paraId="681B1D91" w14:textId="77777777" w:rsidR="00C70D25" w:rsidRDefault="00C70D25" w:rsidP="00C70D25"/>
        </w:tc>
      </w:tr>
      <w:tr w:rsidR="00B9143F" w14:paraId="4B81231C" w14:textId="77777777" w:rsidTr="009C6302">
        <w:trPr>
          <w:cantSplit/>
        </w:trPr>
        <w:tc>
          <w:tcPr>
            <w:tcW w:w="1838" w:type="dxa"/>
          </w:tcPr>
          <w:p w14:paraId="7E0D5A9A" w14:textId="77777777" w:rsidR="00B9143F" w:rsidRPr="00137B8A" w:rsidRDefault="00B9143F" w:rsidP="00B9143F">
            <w:pPr>
              <w:rPr>
                <w:b/>
              </w:rPr>
            </w:pPr>
            <w:r w:rsidRPr="00137B8A">
              <w:rPr>
                <w:b/>
              </w:rPr>
              <w:lastRenderedPageBreak/>
              <w:t xml:space="preserve">Preprocessor </w:t>
            </w:r>
            <w:r>
              <w:rPr>
                <w:b/>
              </w:rPr>
              <w:t>macro definitions</w:t>
            </w:r>
          </w:p>
        </w:tc>
        <w:tc>
          <w:tcPr>
            <w:tcW w:w="8647" w:type="dxa"/>
            <w:gridSpan w:val="2"/>
          </w:tcPr>
          <w:p w14:paraId="6159D2BC" w14:textId="77777777" w:rsidR="00B9143F" w:rsidRDefault="00B9143F" w:rsidP="00B9143F">
            <w:r>
              <w:t>Define a macro without giving its expansion (useful for #ifdef conditions, see below)</w:t>
            </w:r>
          </w:p>
          <w:p w14:paraId="4DF65BD3" w14:textId="77777777" w:rsidR="00B9143F" w:rsidRDefault="00B9143F" w:rsidP="00B9143F"/>
          <w:p w14:paraId="7F2D8C35" w14:textId="3FBE6D63" w:rsidR="00B9143F" w:rsidRPr="008F603D" w:rsidRDefault="00B9143F" w:rsidP="00B9143F">
            <w:pPr>
              <w:rPr>
                <w:rFonts w:ascii="Consolas" w:hAnsi="Consolas" w:cs="Consolas"/>
              </w:rPr>
            </w:pPr>
          </w:p>
          <w:p w14:paraId="1168D64D" w14:textId="77777777" w:rsidR="00B9143F" w:rsidRDefault="00B9143F" w:rsidP="00B9143F"/>
          <w:p w14:paraId="7DF203FD" w14:textId="77777777" w:rsidR="00B9143F" w:rsidRDefault="00B9143F" w:rsidP="00B9143F"/>
          <w:p w14:paraId="488FEDB5" w14:textId="77777777" w:rsidR="00B9143F" w:rsidRDefault="00B9143F" w:rsidP="00B9143F">
            <w:r>
              <w:t>Define a macro with replacement text. Causes the pre-processor to replace every instance of the macro with the replacement text.</w:t>
            </w:r>
          </w:p>
          <w:p w14:paraId="549F08B4" w14:textId="77777777" w:rsidR="00B9143F" w:rsidRDefault="00B9143F" w:rsidP="00B9143F"/>
          <w:p w14:paraId="328DC4A7" w14:textId="1C507DD7" w:rsidR="00B9143F" w:rsidRDefault="00B9143F" w:rsidP="00B9143F">
            <w:pPr>
              <w:rPr>
                <w:rFonts w:ascii="Consolas" w:hAnsi="Consolas" w:cs="Consolas"/>
              </w:rPr>
            </w:pPr>
          </w:p>
          <w:p w14:paraId="56F86271" w14:textId="25901216" w:rsidR="00D72D60" w:rsidRDefault="00D72D60" w:rsidP="00B9143F"/>
          <w:p w14:paraId="2312A079" w14:textId="77777777" w:rsidR="00D72D60" w:rsidRDefault="00D72D60" w:rsidP="00B9143F"/>
          <w:p w14:paraId="03BDFDE2" w14:textId="77777777" w:rsidR="00B9143F" w:rsidRDefault="00B9143F" w:rsidP="00B9143F"/>
          <w:p w14:paraId="2AC177F5" w14:textId="77777777" w:rsidR="00B9143F" w:rsidRDefault="00B9143F" w:rsidP="00B9143F">
            <w:r>
              <w:t>Undo a macro definition:</w:t>
            </w:r>
          </w:p>
          <w:p w14:paraId="5B23B5F6" w14:textId="77777777" w:rsidR="00B9143F" w:rsidRDefault="00B9143F" w:rsidP="00B9143F"/>
          <w:p w14:paraId="040894E8" w14:textId="77777777" w:rsidR="00B9143F" w:rsidRDefault="00B9143F" w:rsidP="00B9143F"/>
          <w:p w14:paraId="58454965" w14:textId="2F7D3B7B" w:rsidR="00B9143F" w:rsidRPr="008F603D" w:rsidRDefault="00B9143F" w:rsidP="00B9143F">
            <w:pPr>
              <w:rPr>
                <w:rFonts w:ascii="Consolas" w:hAnsi="Consolas" w:cs="Consolas"/>
              </w:rPr>
            </w:pPr>
          </w:p>
          <w:p w14:paraId="751D7B9C" w14:textId="77777777" w:rsidR="00B9143F" w:rsidRDefault="00B9143F" w:rsidP="00B9143F"/>
          <w:p w14:paraId="071BFA4C" w14:textId="77777777" w:rsidR="00B9143F" w:rsidRDefault="00B9143F" w:rsidP="00B9143F"/>
          <w:p w14:paraId="575DFB5E" w14:textId="77777777" w:rsidR="00B9143F" w:rsidRDefault="00B9143F" w:rsidP="00B9143F"/>
        </w:tc>
      </w:tr>
      <w:tr w:rsidR="00B9143F" w14:paraId="36F6759E" w14:textId="77777777" w:rsidTr="009C6302">
        <w:trPr>
          <w:cantSplit/>
        </w:trPr>
        <w:tc>
          <w:tcPr>
            <w:tcW w:w="1838" w:type="dxa"/>
          </w:tcPr>
          <w:p w14:paraId="342CBA78" w14:textId="77777777" w:rsidR="00B9143F" w:rsidRDefault="00B9143F" w:rsidP="00B9143F">
            <w:pPr>
              <w:rPr>
                <w:b/>
              </w:rPr>
            </w:pPr>
            <w:r>
              <w:rPr>
                <w:b/>
              </w:rPr>
              <w:t>Preprocessor conditions</w:t>
            </w:r>
          </w:p>
        </w:tc>
        <w:tc>
          <w:tcPr>
            <w:tcW w:w="8647" w:type="dxa"/>
            <w:gridSpan w:val="2"/>
          </w:tcPr>
          <w:p w14:paraId="32FA6A82" w14:textId="77777777" w:rsidR="00B9143F" w:rsidRDefault="00B9143F" w:rsidP="00B9143F">
            <w:r>
              <w:t>If a macro is defined:</w:t>
            </w:r>
          </w:p>
          <w:p w14:paraId="4BD4B9B1" w14:textId="77777777" w:rsidR="00B9143F" w:rsidRDefault="00B9143F" w:rsidP="00B9143F"/>
          <w:p w14:paraId="07F5F1EF" w14:textId="1F3D8B18" w:rsidR="00B9143F" w:rsidRDefault="00B9143F" w:rsidP="00B9143F">
            <w:pPr>
              <w:rPr>
                <w:rFonts w:ascii="Consolas" w:hAnsi="Consolas" w:cs="Consolas"/>
              </w:rPr>
            </w:pPr>
          </w:p>
          <w:p w14:paraId="170DEAF8" w14:textId="3BCACF3C" w:rsidR="00D72D60" w:rsidRDefault="00D72D60" w:rsidP="00B9143F">
            <w:pPr>
              <w:rPr>
                <w:rFonts w:ascii="Consolas" w:hAnsi="Consolas" w:cs="Consolas"/>
              </w:rPr>
            </w:pPr>
          </w:p>
          <w:p w14:paraId="6E7D08AF" w14:textId="77777777" w:rsidR="00D72D60" w:rsidRDefault="00D72D60" w:rsidP="00B9143F">
            <w:pPr>
              <w:rPr>
                <w:rFonts w:ascii="Consolas" w:hAnsi="Consolas" w:cs="Consolas"/>
              </w:rPr>
            </w:pPr>
          </w:p>
          <w:p w14:paraId="41ABF01C" w14:textId="2FF31FEF" w:rsidR="00D72D60" w:rsidRDefault="00D72D60" w:rsidP="00B9143F">
            <w:pPr>
              <w:rPr>
                <w:rFonts w:ascii="Consolas" w:hAnsi="Consolas" w:cs="Consolas"/>
              </w:rPr>
            </w:pPr>
          </w:p>
          <w:p w14:paraId="1D1CD04B" w14:textId="77777777" w:rsidR="00D72D60" w:rsidRDefault="00D72D60" w:rsidP="00B9143F"/>
          <w:p w14:paraId="014F186C" w14:textId="77777777" w:rsidR="00B9143F" w:rsidRDefault="00B9143F" w:rsidP="00B9143F"/>
          <w:p w14:paraId="52689C5C" w14:textId="77777777" w:rsidR="00B9143F" w:rsidRDefault="00B9143F" w:rsidP="00B9143F">
            <w:r>
              <w:t>If a macro is not defined:</w:t>
            </w:r>
          </w:p>
          <w:p w14:paraId="124346F3" w14:textId="77777777" w:rsidR="00B9143F" w:rsidRDefault="00B9143F" w:rsidP="00B9143F"/>
          <w:p w14:paraId="08EA8677" w14:textId="42A497D1" w:rsidR="00B9143F" w:rsidRDefault="00B9143F" w:rsidP="00B9143F">
            <w:pPr>
              <w:rPr>
                <w:rFonts w:ascii="Consolas" w:hAnsi="Consolas" w:cs="Consolas"/>
              </w:rPr>
            </w:pPr>
          </w:p>
          <w:p w14:paraId="3F611839" w14:textId="115AA009" w:rsidR="00D72D60" w:rsidRDefault="00D72D60" w:rsidP="00B9143F">
            <w:pPr>
              <w:rPr>
                <w:rFonts w:ascii="Consolas" w:hAnsi="Consolas" w:cs="Consolas"/>
              </w:rPr>
            </w:pPr>
          </w:p>
          <w:p w14:paraId="5CBA3270" w14:textId="77777777" w:rsidR="00D72D60" w:rsidRDefault="00D72D60" w:rsidP="00B9143F">
            <w:pPr>
              <w:rPr>
                <w:rFonts w:ascii="Consolas" w:hAnsi="Consolas" w:cs="Consolas"/>
              </w:rPr>
            </w:pPr>
          </w:p>
          <w:p w14:paraId="79254B8B" w14:textId="280FE0D4" w:rsidR="00D72D60" w:rsidRDefault="00D72D60" w:rsidP="00B9143F">
            <w:pPr>
              <w:rPr>
                <w:rFonts w:ascii="Consolas" w:hAnsi="Consolas" w:cs="Consolas"/>
              </w:rPr>
            </w:pPr>
          </w:p>
          <w:p w14:paraId="0430DC18" w14:textId="2D31F5B4" w:rsidR="00D72D60" w:rsidRDefault="00D72D60" w:rsidP="00B9143F"/>
          <w:p w14:paraId="70ABD6ED" w14:textId="77777777" w:rsidR="00D72D60" w:rsidRDefault="00D72D60" w:rsidP="00B9143F"/>
          <w:p w14:paraId="28354A57" w14:textId="77777777" w:rsidR="00B9143F" w:rsidRDefault="00B9143F" w:rsidP="00B9143F"/>
          <w:p w14:paraId="1F71AD8B" w14:textId="77777777" w:rsidR="00B9143F" w:rsidRDefault="00B9143F" w:rsidP="00B9143F">
            <w:r>
              <w:t>Else block: (optional)</w:t>
            </w:r>
          </w:p>
          <w:p w14:paraId="671B8157" w14:textId="77777777" w:rsidR="00B9143F" w:rsidRDefault="00B9143F" w:rsidP="00B9143F"/>
          <w:p w14:paraId="7CAB136F" w14:textId="2385627A" w:rsidR="00B9143F" w:rsidRDefault="00B9143F" w:rsidP="00B9143F">
            <w:pPr>
              <w:rPr>
                <w:rFonts w:ascii="Consolas" w:hAnsi="Consolas" w:cs="Consolas"/>
              </w:rPr>
            </w:pPr>
          </w:p>
          <w:p w14:paraId="4F1F97AB" w14:textId="4D4BA1CE" w:rsidR="00D72D60" w:rsidRDefault="00D72D60" w:rsidP="00B9143F">
            <w:pPr>
              <w:rPr>
                <w:rFonts w:ascii="Consolas" w:hAnsi="Consolas" w:cs="Consolas"/>
              </w:rPr>
            </w:pPr>
          </w:p>
          <w:p w14:paraId="698B4A94" w14:textId="24214CE8" w:rsidR="00D72D60" w:rsidRDefault="00D72D60" w:rsidP="00B9143F">
            <w:pPr>
              <w:rPr>
                <w:rFonts w:ascii="Consolas" w:hAnsi="Consolas" w:cs="Consolas"/>
              </w:rPr>
            </w:pPr>
          </w:p>
          <w:p w14:paraId="2C903028" w14:textId="5AA51DBF" w:rsidR="00D72D60" w:rsidRDefault="00D72D60" w:rsidP="00B9143F">
            <w:pPr>
              <w:rPr>
                <w:rFonts w:ascii="Consolas" w:hAnsi="Consolas" w:cs="Consolas"/>
              </w:rPr>
            </w:pPr>
          </w:p>
          <w:p w14:paraId="0B730B85" w14:textId="2F8BB3C3" w:rsidR="00D72D60" w:rsidRDefault="00D72D60" w:rsidP="00B9143F">
            <w:pPr>
              <w:rPr>
                <w:rFonts w:ascii="Consolas" w:hAnsi="Consolas" w:cs="Consolas"/>
              </w:rPr>
            </w:pPr>
          </w:p>
          <w:p w14:paraId="1D7C1D5A" w14:textId="77777777" w:rsidR="00D72D60" w:rsidRDefault="00D72D60" w:rsidP="00B9143F">
            <w:pPr>
              <w:rPr>
                <w:rFonts w:ascii="Consolas" w:hAnsi="Consolas" w:cs="Consolas"/>
              </w:rPr>
            </w:pPr>
          </w:p>
          <w:p w14:paraId="1002E2AB" w14:textId="63EE21C8" w:rsidR="00D72D60" w:rsidRDefault="00D72D60" w:rsidP="00B9143F">
            <w:pPr>
              <w:rPr>
                <w:rFonts w:ascii="Consolas" w:hAnsi="Consolas" w:cs="Consolas"/>
              </w:rPr>
            </w:pPr>
          </w:p>
          <w:p w14:paraId="4192D9B0" w14:textId="77777777" w:rsidR="00D72D60" w:rsidRDefault="00D72D60" w:rsidP="00B9143F"/>
          <w:p w14:paraId="4A15875A" w14:textId="77777777" w:rsidR="00B9143F" w:rsidRDefault="00B9143F" w:rsidP="00B9143F"/>
        </w:tc>
      </w:tr>
      <w:tr w:rsidR="00B9143F" w14:paraId="6F1113F3" w14:textId="77777777" w:rsidTr="009C6302">
        <w:trPr>
          <w:cantSplit/>
        </w:trPr>
        <w:tc>
          <w:tcPr>
            <w:tcW w:w="1838" w:type="dxa"/>
          </w:tcPr>
          <w:p w14:paraId="280AF3C9" w14:textId="77777777" w:rsidR="00B9143F" w:rsidRPr="00137B8A" w:rsidRDefault="00B9143F" w:rsidP="00B9143F">
            <w:r>
              <w:rPr>
                <w:b/>
              </w:rPr>
              <w:lastRenderedPageBreak/>
              <w:t>Header file guard</w:t>
            </w:r>
          </w:p>
        </w:tc>
        <w:tc>
          <w:tcPr>
            <w:tcW w:w="8647" w:type="dxa"/>
            <w:gridSpan w:val="2"/>
          </w:tcPr>
          <w:p w14:paraId="47372123" w14:textId="77777777" w:rsidR="00B9143F" w:rsidRDefault="00B9143F" w:rsidP="00B9143F">
            <w:r>
              <w:t>Ensures that a given header file is included only once so that the compiler does not see duplicated definitions.</w:t>
            </w:r>
          </w:p>
          <w:p w14:paraId="28FF219E" w14:textId="77777777" w:rsidR="00B9143F" w:rsidRDefault="00B9143F" w:rsidP="00B9143F"/>
          <w:p w14:paraId="5EB9856F" w14:textId="77777777" w:rsidR="00B9143F" w:rsidRDefault="00B9143F" w:rsidP="00B9143F">
            <w:r>
              <w:t xml:space="preserve">Method 1: pre-processor definitions </w:t>
            </w:r>
          </w:p>
          <w:p w14:paraId="0E40E7C4" w14:textId="77777777" w:rsidR="00B9143F" w:rsidRDefault="00B9143F" w:rsidP="00B9143F"/>
          <w:p w14:paraId="285F84AD" w14:textId="7C7CF245" w:rsidR="00B9143F" w:rsidRDefault="00B9143F" w:rsidP="00B9143F">
            <w:pPr>
              <w:rPr>
                <w:rFonts w:ascii="Consolas" w:hAnsi="Consolas" w:cs="Consolas"/>
              </w:rPr>
            </w:pPr>
          </w:p>
          <w:p w14:paraId="60673F78" w14:textId="7A19E394" w:rsidR="00D72D60" w:rsidRDefault="00D72D60" w:rsidP="00B9143F">
            <w:pPr>
              <w:rPr>
                <w:rFonts w:ascii="Consolas" w:hAnsi="Consolas" w:cs="Consolas"/>
              </w:rPr>
            </w:pPr>
          </w:p>
          <w:p w14:paraId="7D9C44CA" w14:textId="73D23867" w:rsidR="00D72D60" w:rsidRDefault="00D72D60" w:rsidP="00B9143F">
            <w:pPr>
              <w:rPr>
                <w:rFonts w:ascii="Consolas" w:hAnsi="Consolas" w:cs="Consolas"/>
              </w:rPr>
            </w:pPr>
          </w:p>
          <w:p w14:paraId="62CABF4D" w14:textId="77777777" w:rsidR="00D72D60" w:rsidRDefault="00D72D60" w:rsidP="00B9143F">
            <w:pPr>
              <w:rPr>
                <w:rFonts w:ascii="Consolas" w:hAnsi="Consolas" w:cs="Consolas"/>
              </w:rPr>
            </w:pPr>
          </w:p>
          <w:p w14:paraId="09613BAA" w14:textId="2EBE251A" w:rsidR="00D72D60" w:rsidRDefault="00D72D60" w:rsidP="00B9143F">
            <w:pPr>
              <w:rPr>
                <w:rFonts w:ascii="Consolas" w:hAnsi="Consolas" w:cs="Consolas"/>
              </w:rPr>
            </w:pPr>
          </w:p>
          <w:p w14:paraId="4FA2348E" w14:textId="6997EC36" w:rsidR="00D72D60" w:rsidRDefault="00D72D60" w:rsidP="00B9143F">
            <w:pPr>
              <w:rPr>
                <w:rFonts w:ascii="Consolas" w:hAnsi="Consolas" w:cs="Consolas"/>
              </w:rPr>
            </w:pPr>
          </w:p>
          <w:p w14:paraId="044DB27B" w14:textId="77777777" w:rsidR="00D72D60" w:rsidRDefault="00D72D60" w:rsidP="00B9143F"/>
          <w:p w14:paraId="7371A82D" w14:textId="77777777" w:rsidR="00B9143F" w:rsidRDefault="00B9143F" w:rsidP="00B9143F"/>
          <w:p w14:paraId="6A4DC38D" w14:textId="77777777" w:rsidR="00B9143F" w:rsidRDefault="00B9143F" w:rsidP="00B9143F">
            <w:r>
              <w:t>Method 2: #pragma definitions on modern compilers</w:t>
            </w:r>
          </w:p>
          <w:p w14:paraId="4453E624" w14:textId="77777777" w:rsidR="00B9143F" w:rsidRDefault="00B9143F" w:rsidP="00B9143F"/>
          <w:p w14:paraId="61B0DED3" w14:textId="77777777" w:rsidR="00B9143F" w:rsidRDefault="00B9143F" w:rsidP="00B9143F"/>
          <w:p w14:paraId="59612622" w14:textId="0284F43A" w:rsidR="00B9143F" w:rsidRPr="00ED7D7C" w:rsidRDefault="00B9143F" w:rsidP="00B9143F">
            <w:pPr>
              <w:rPr>
                <w:rFonts w:ascii="Consolas" w:hAnsi="Consolas" w:cs="Consolas"/>
              </w:rPr>
            </w:pPr>
          </w:p>
          <w:p w14:paraId="6D52CA00" w14:textId="4362C364" w:rsidR="00B9143F" w:rsidRDefault="00B9143F" w:rsidP="00B9143F"/>
          <w:p w14:paraId="1C1C4283" w14:textId="77777777" w:rsidR="00B9143F" w:rsidRDefault="00B9143F" w:rsidP="00B9143F"/>
          <w:p w14:paraId="03304D45" w14:textId="77777777" w:rsidR="00B9143F" w:rsidRDefault="00B9143F" w:rsidP="00B9143F"/>
        </w:tc>
      </w:tr>
      <w:tr w:rsidR="00F02C9C" w14:paraId="7488D9D0" w14:textId="77777777" w:rsidTr="009C6302">
        <w:trPr>
          <w:cantSplit/>
        </w:trPr>
        <w:tc>
          <w:tcPr>
            <w:tcW w:w="1838" w:type="dxa"/>
          </w:tcPr>
          <w:p w14:paraId="0972DD2E" w14:textId="77777777" w:rsidR="00F02C9C" w:rsidRDefault="002F6896" w:rsidP="00B9143F">
            <w:pPr>
              <w:rPr>
                <w:b/>
              </w:rPr>
            </w:pPr>
            <w:r>
              <w:rPr>
                <w:b/>
              </w:rPr>
              <w:t>Const qualifier</w:t>
            </w:r>
            <w:r w:rsidR="00F02C9C">
              <w:rPr>
                <w:b/>
              </w:rPr>
              <w:t xml:space="preserve"> </w:t>
            </w:r>
          </w:p>
          <w:p w14:paraId="2C4E38D2" w14:textId="77777777" w:rsidR="00D72D60" w:rsidRDefault="00D72D60" w:rsidP="00B9143F">
            <w:pPr>
              <w:rPr>
                <w:b/>
              </w:rPr>
            </w:pPr>
          </w:p>
          <w:p w14:paraId="5290508E" w14:textId="77777777" w:rsidR="00D72D60" w:rsidRDefault="00D72D60" w:rsidP="00B9143F">
            <w:pPr>
              <w:rPr>
                <w:b/>
              </w:rPr>
            </w:pPr>
          </w:p>
          <w:p w14:paraId="178F423E" w14:textId="77777777" w:rsidR="00D72D60" w:rsidRDefault="00D72D60" w:rsidP="00B9143F">
            <w:pPr>
              <w:rPr>
                <w:b/>
              </w:rPr>
            </w:pPr>
          </w:p>
          <w:p w14:paraId="610F2620" w14:textId="77777777" w:rsidR="00D72D60" w:rsidRDefault="00D72D60" w:rsidP="00B9143F">
            <w:pPr>
              <w:rPr>
                <w:b/>
              </w:rPr>
            </w:pPr>
          </w:p>
          <w:p w14:paraId="18C2F329" w14:textId="77777777" w:rsidR="00D72D60" w:rsidRDefault="00D72D60" w:rsidP="00B9143F">
            <w:pPr>
              <w:rPr>
                <w:b/>
              </w:rPr>
            </w:pPr>
          </w:p>
          <w:p w14:paraId="109752D4" w14:textId="77777777" w:rsidR="00D72D60" w:rsidRDefault="00D72D60" w:rsidP="00B9143F">
            <w:pPr>
              <w:rPr>
                <w:b/>
              </w:rPr>
            </w:pPr>
          </w:p>
          <w:p w14:paraId="5A6039E5" w14:textId="77777777" w:rsidR="00D72D60" w:rsidRDefault="00D72D60" w:rsidP="00B9143F">
            <w:pPr>
              <w:rPr>
                <w:b/>
              </w:rPr>
            </w:pPr>
          </w:p>
          <w:p w14:paraId="0677A0F4" w14:textId="77777777" w:rsidR="00D72D60" w:rsidRDefault="00D72D60" w:rsidP="00B9143F">
            <w:pPr>
              <w:rPr>
                <w:b/>
              </w:rPr>
            </w:pPr>
          </w:p>
          <w:p w14:paraId="396CE296" w14:textId="77777777" w:rsidR="00D72D60" w:rsidRDefault="00D72D60" w:rsidP="00B9143F">
            <w:pPr>
              <w:rPr>
                <w:b/>
              </w:rPr>
            </w:pPr>
          </w:p>
          <w:p w14:paraId="7D3740D8" w14:textId="7A08A9F4" w:rsidR="00D72D60" w:rsidRDefault="00D72D60" w:rsidP="00B9143F">
            <w:pPr>
              <w:rPr>
                <w:b/>
              </w:rPr>
            </w:pPr>
          </w:p>
        </w:tc>
        <w:tc>
          <w:tcPr>
            <w:tcW w:w="8647" w:type="dxa"/>
            <w:gridSpan w:val="2"/>
          </w:tcPr>
          <w:p w14:paraId="4BBFA112" w14:textId="77777777" w:rsidR="00F02C9C" w:rsidRDefault="002F6896" w:rsidP="00F02C9C">
            <w:r>
              <w:t>Const i</w:t>
            </w:r>
            <w:r w:rsidR="00F02C9C">
              <w:t>ndicates a constant value.</w:t>
            </w:r>
          </w:p>
          <w:p w14:paraId="1192FA19" w14:textId="77777777" w:rsidR="00F02C9C" w:rsidRDefault="00F02C9C" w:rsidP="00F02C9C"/>
          <w:p w14:paraId="71A9A335" w14:textId="77777777" w:rsidR="002F6896" w:rsidRDefault="002F6896" w:rsidP="00B9143F"/>
          <w:p w14:paraId="13E71521" w14:textId="77777777" w:rsidR="00F02C9C" w:rsidRDefault="00F02C9C" w:rsidP="00B9143F"/>
          <w:p w14:paraId="2322439E" w14:textId="77777777" w:rsidR="00F02C9C" w:rsidRDefault="00F02C9C" w:rsidP="00B9143F"/>
        </w:tc>
      </w:tr>
      <w:tr w:rsidR="002F6896" w14:paraId="5EF6A0B3" w14:textId="77777777" w:rsidTr="009C6302">
        <w:trPr>
          <w:cantSplit/>
        </w:trPr>
        <w:tc>
          <w:tcPr>
            <w:tcW w:w="1838" w:type="dxa"/>
          </w:tcPr>
          <w:p w14:paraId="708FFD3A" w14:textId="77777777" w:rsidR="002F6896" w:rsidRDefault="002F6896" w:rsidP="00B9143F">
            <w:pPr>
              <w:rPr>
                <w:b/>
              </w:rPr>
            </w:pPr>
            <w:r>
              <w:rPr>
                <w:b/>
              </w:rPr>
              <w:t>Static qualifier</w:t>
            </w:r>
          </w:p>
          <w:p w14:paraId="75826524" w14:textId="77777777" w:rsidR="00D72D60" w:rsidRDefault="00D72D60" w:rsidP="00B9143F">
            <w:pPr>
              <w:rPr>
                <w:b/>
              </w:rPr>
            </w:pPr>
          </w:p>
          <w:p w14:paraId="3FC71683" w14:textId="77777777" w:rsidR="00D72D60" w:rsidRDefault="00D72D60" w:rsidP="00B9143F">
            <w:pPr>
              <w:rPr>
                <w:b/>
              </w:rPr>
            </w:pPr>
          </w:p>
          <w:p w14:paraId="2145549E" w14:textId="77777777" w:rsidR="00D72D60" w:rsidRDefault="00D72D60" w:rsidP="00B9143F">
            <w:pPr>
              <w:rPr>
                <w:b/>
              </w:rPr>
            </w:pPr>
          </w:p>
          <w:p w14:paraId="035A8EC7" w14:textId="77777777" w:rsidR="00D72D60" w:rsidRDefault="00D72D60" w:rsidP="00B9143F">
            <w:pPr>
              <w:rPr>
                <w:b/>
              </w:rPr>
            </w:pPr>
          </w:p>
          <w:p w14:paraId="4ABED53A" w14:textId="77777777" w:rsidR="00D72D60" w:rsidRDefault="00D72D60" w:rsidP="00B9143F">
            <w:pPr>
              <w:rPr>
                <w:b/>
              </w:rPr>
            </w:pPr>
          </w:p>
          <w:p w14:paraId="579E0931" w14:textId="77777777" w:rsidR="00D72D60" w:rsidRDefault="00D72D60" w:rsidP="00B9143F">
            <w:pPr>
              <w:rPr>
                <w:b/>
              </w:rPr>
            </w:pPr>
          </w:p>
          <w:p w14:paraId="4C3DA261" w14:textId="77777777" w:rsidR="00D72D60" w:rsidRDefault="00D72D60" w:rsidP="00B9143F">
            <w:pPr>
              <w:rPr>
                <w:b/>
              </w:rPr>
            </w:pPr>
          </w:p>
          <w:p w14:paraId="11D86850" w14:textId="77777777" w:rsidR="00D72D60" w:rsidRDefault="00D72D60" w:rsidP="00B9143F">
            <w:pPr>
              <w:rPr>
                <w:b/>
              </w:rPr>
            </w:pPr>
          </w:p>
          <w:p w14:paraId="2EA5EFE7" w14:textId="77777777" w:rsidR="00D72D60" w:rsidRDefault="00D72D60" w:rsidP="00B9143F">
            <w:pPr>
              <w:rPr>
                <w:b/>
              </w:rPr>
            </w:pPr>
          </w:p>
          <w:p w14:paraId="51FD498B" w14:textId="77777777" w:rsidR="00D72D60" w:rsidRDefault="00D72D60" w:rsidP="00B9143F">
            <w:pPr>
              <w:rPr>
                <w:b/>
              </w:rPr>
            </w:pPr>
          </w:p>
          <w:p w14:paraId="7DE0C5B7" w14:textId="77777777" w:rsidR="00D72D60" w:rsidRDefault="00D72D60" w:rsidP="00B9143F">
            <w:pPr>
              <w:rPr>
                <w:b/>
              </w:rPr>
            </w:pPr>
          </w:p>
          <w:p w14:paraId="6A68CDB1" w14:textId="77777777" w:rsidR="00D72D60" w:rsidRDefault="00D72D60" w:rsidP="00B9143F">
            <w:pPr>
              <w:rPr>
                <w:b/>
              </w:rPr>
            </w:pPr>
          </w:p>
          <w:p w14:paraId="5B63EF47" w14:textId="77777777" w:rsidR="00D72D60" w:rsidRDefault="00D72D60" w:rsidP="00B9143F">
            <w:pPr>
              <w:rPr>
                <w:b/>
              </w:rPr>
            </w:pPr>
          </w:p>
          <w:p w14:paraId="7751D15F" w14:textId="77777777" w:rsidR="00D72D60" w:rsidRDefault="00D72D60" w:rsidP="00B9143F">
            <w:pPr>
              <w:rPr>
                <w:b/>
              </w:rPr>
            </w:pPr>
          </w:p>
          <w:p w14:paraId="7A1440CE" w14:textId="77777777" w:rsidR="00D72D60" w:rsidRDefault="00D72D60" w:rsidP="00B9143F">
            <w:pPr>
              <w:rPr>
                <w:b/>
              </w:rPr>
            </w:pPr>
          </w:p>
          <w:p w14:paraId="6153C847" w14:textId="77777777" w:rsidR="00D72D60" w:rsidRDefault="00D72D60" w:rsidP="00B9143F">
            <w:pPr>
              <w:rPr>
                <w:b/>
              </w:rPr>
            </w:pPr>
          </w:p>
          <w:p w14:paraId="4AB483C2" w14:textId="77777777" w:rsidR="00D72D60" w:rsidRDefault="00D72D60" w:rsidP="00B9143F">
            <w:pPr>
              <w:rPr>
                <w:b/>
              </w:rPr>
            </w:pPr>
          </w:p>
          <w:p w14:paraId="2C1F573D" w14:textId="77777777" w:rsidR="00D72D60" w:rsidRDefault="00D72D60" w:rsidP="00B9143F">
            <w:pPr>
              <w:rPr>
                <w:b/>
              </w:rPr>
            </w:pPr>
          </w:p>
          <w:p w14:paraId="361A73F5" w14:textId="77777777" w:rsidR="00D72D60" w:rsidRDefault="00D72D60" w:rsidP="00B9143F">
            <w:pPr>
              <w:rPr>
                <w:b/>
              </w:rPr>
            </w:pPr>
          </w:p>
          <w:p w14:paraId="49FDA402" w14:textId="77777777" w:rsidR="00D72D60" w:rsidRDefault="00D72D60" w:rsidP="00B9143F">
            <w:pPr>
              <w:rPr>
                <w:b/>
              </w:rPr>
            </w:pPr>
          </w:p>
          <w:p w14:paraId="67A492BB" w14:textId="77777777" w:rsidR="00D72D60" w:rsidRDefault="00D72D60" w:rsidP="00B9143F">
            <w:pPr>
              <w:rPr>
                <w:b/>
              </w:rPr>
            </w:pPr>
          </w:p>
          <w:p w14:paraId="4CA7F567" w14:textId="77777777" w:rsidR="00D72D60" w:rsidRDefault="00D72D60" w:rsidP="00B9143F">
            <w:pPr>
              <w:rPr>
                <w:b/>
              </w:rPr>
            </w:pPr>
          </w:p>
          <w:p w14:paraId="41190376" w14:textId="57E6CF34" w:rsidR="00D72D60" w:rsidRDefault="00D72D60" w:rsidP="00B9143F">
            <w:pPr>
              <w:rPr>
                <w:b/>
              </w:rPr>
            </w:pPr>
          </w:p>
        </w:tc>
        <w:tc>
          <w:tcPr>
            <w:tcW w:w="8647" w:type="dxa"/>
            <w:gridSpan w:val="2"/>
          </w:tcPr>
          <w:p w14:paraId="407A2326" w14:textId="7C4E4EB1" w:rsidR="002F6896" w:rsidRDefault="002F6896" w:rsidP="00D72D60">
            <w:r>
              <w:rPr>
                <w:u w:val="single"/>
              </w:rPr>
              <w:t>Outside of functions</w:t>
            </w:r>
            <w:r w:rsidRPr="002F6896">
              <w:t xml:space="preserve"> </w:t>
            </w:r>
          </w:p>
          <w:p w14:paraId="632DD4A2" w14:textId="33BFEDBE" w:rsidR="00D72D60" w:rsidRDefault="00D72D60" w:rsidP="00D72D60"/>
          <w:p w14:paraId="6510524F" w14:textId="561EE724" w:rsidR="00D72D60" w:rsidRDefault="00D72D60" w:rsidP="00D72D60"/>
          <w:p w14:paraId="7A9627D1" w14:textId="64D7C87B" w:rsidR="00D72D60" w:rsidRDefault="00D72D60" w:rsidP="00D72D60"/>
          <w:p w14:paraId="45330042" w14:textId="03A93CCF" w:rsidR="00D72D60" w:rsidRDefault="00D72D60" w:rsidP="00D72D60"/>
          <w:p w14:paraId="0E8E80DB" w14:textId="556407DD" w:rsidR="00D72D60" w:rsidRDefault="00D72D60" w:rsidP="00D72D60"/>
          <w:p w14:paraId="798E81D9" w14:textId="77777777" w:rsidR="00D72D60" w:rsidRDefault="00D72D60" w:rsidP="00D72D60"/>
          <w:p w14:paraId="29D600A3" w14:textId="7F532BDF" w:rsidR="00D72D60" w:rsidRDefault="00D72D60" w:rsidP="00D72D60"/>
          <w:p w14:paraId="34C718E7" w14:textId="017663F5" w:rsidR="00D72D60" w:rsidRDefault="00D72D60" w:rsidP="00D72D60"/>
          <w:p w14:paraId="35E55D96" w14:textId="77777777" w:rsidR="00D72D60" w:rsidRDefault="00D72D60" w:rsidP="00D72D60"/>
          <w:p w14:paraId="28A33B9A" w14:textId="77777777" w:rsidR="002F6896" w:rsidRDefault="002F6896" w:rsidP="002F6896"/>
          <w:p w14:paraId="71366511" w14:textId="2BF1962D" w:rsidR="002F6896" w:rsidRDefault="002F6896" w:rsidP="00D72D60">
            <w:r>
              <w:rPr>
                <w:u w:val="single"/>
              </w:rPr>
              <w:t>Inside of functions</w:t>
            </w:r>
            <w:r>
              <w:t xml:space="preserve"> </w:t>
            </w:r>
          </w:p>
          <w:p w14:paraId="6E1B0C72" w14:textId="408649D3" w:rsidR="00D72D60" w:rsidRDefault="00D72D60" w:rsidP="00D72D60"/>
          <w:p w14:paraId="7ACB00B6" w14:textId="6E608E66" w:rsidR="00D72D60" w:rsidRDefault="00D72D60" w:rsidP="00D72D60"/>
          <w:p w14:paraId="0943D06D" w14:textId="77777777" w:rsidR="00D72D60" w:rsidRDefault="00D72D60" w:rsidP="00D72D60">
            <w:pPr>
              <w:rPr>
                <w:b/>
              </w:rPr>
            </w:pPr>
          </w:p>
          <w:p w14:paraId="4ED02C72" w14:textId="77777777" w:rsidR="00A251A4" w:rsidRDefault="00A251A4" w:rsidP="002F6896">
            <w:pPr>
              <w:rPr>
                <w:b/>
              </w:rPr>
            </w:pPr>
          </w:p>
          <w:p w14:paraId="2345E137" w14:textId="77777777" w:rsidR="00A251A4" w:rsidRDefault="00A251A4" w:rsidP="002F6896">
            <w:pPr>
              <w:rPr>
                <w:b/>
              </w:rPr>
            </w:pPr>
          </w:p>
          <w:p w14:paraId="4ADDBF9D" w14:textId="77777777" w:rsidR="00A251A4" w:rsidRDefault="00A251A4" w:rsidP="002F6896">
            <w:pPr>
              <w:rPr>
                <w:b/>
              </w:rPr>
            </w:pPr>
          </w:p>
          <w:p w14:paraId="380CD290" w14:textId="77777777" w:rsidR="00A251A4" w:rsidRPr="00F02C9C" w:rsidRDefault="00A251A4" w:rsidP="002F6896">
            <w:pPr>
              <w:rPr>
                <w:b/>
              </w:rPr>
            </w:pPr>
          </w:p>
        </w:tc>
      </w:tr>
      <w:tr w:rsidR="002F6896" w14:paraId="12002854" w14:textId="77777777" w:rsidTr="009C6302">
        <w:trPr>
          <w:cantSplit/>
        </w:trPr>
        <w:tc>
          <w:tcPr>
            <w:tcW w:w="1838" w:type="dxa"/>
          </w:tcPr>
          <w:p w14:paraId="781FC405" w14:textId="77777777" w:rsidR="002F6896" w:rsidRDefault="002F6896" w:rsidP="00B9143F">
            <w:pPr>
              <w:rPr>
                <w:b/>
              </w:rPr>
            </w:pPr>
            <w:r>
              <w:rPr>
                <w:b/>
              </w:rPr>
              <w:lastRenderedPageBreak/>
              <w:t>Volatile</w:t>
            </w:r>
          </w:p>
          <w:p w14:paraId="795B5CC3" w14:textId="77777777" w:rsidR="00D72D60" w:rsidRDefault="00D72D60" w:rsidP="00B9143F">
            <w:pPr>
              <w:rPr>
                <w:b/>
              </w:rPr>
            </w:pPr>
          </w:p>
          <w:p w14:paraId="5CDDB0BA" w14:textId="77777777" w:rsidR="00D72D60" w:rsidRDefault="00D72D60" w:rsidP="00B9143F">
            <w:pPr>
              <w:rPr>
                <w:b/>
              </w:rPr>
            </w:pPr>
          </w:p>
          <w:p w14:paraId="09ABE880" w14:textId="77777777" w:rsidR="00D72D60" w:rsidRDefault="00D72D60" w:rsidP="00B9143F">
            <w:pPr>
              <w:rPr>
                <w:b/>
              </w:rPr>
            </w:pPr>
          </w:p>
          <w:p w14:paraId="1765881F" w14:textId="77777777" w:rsidR="00D72D60" w:rsidRDefault="00D72D60" w:rsidP="00B9143F">
            <w:pPr>
              <w:rPr>
                <w:b/>
              </w:rPr>
            </w:pPr>
          </w:p>
          <w:p w14:paraId="46B7B385" w14:textId="77777777" w:rsidR="00D72D60" w:rsidRDefault="00D72D60" w:rsidP="00B9143F">
            <w:pPr>
              <w:rPr>
                <w:b/>
              </w:rPr>
            </w:pPr>
          </w:p>
          <w:p w14:paraId="1D263F35" w14:textId="77777777" w:rsidR="00D72D60" w:rsidRDefault="00D72D60" w:rsidP="00B9143F">
            <w:pPr>
              <w:rPr>
                <w:b/>
              </w:rPr>
            </w:pPr>
          </w:p>
          <w:p w14:paraId="3A9E447D" w14:textId="77777777" w:rsidR="00D72D60" w:rsidRDefault="00D72D60" w:rsidP="00B9143F">
            <w:pPr>
              <w:rPr>
                <w:b/>
              </w:rPr>
            </w:pPr>
          </w:p>
          <w:p w14:paraId="023D64D0" w14:textId="77777777" w:rsidR="00D72D60" w:rsidRDefault="00D72D60" w:rsidP="00B9143F">
            <w:pPr>
              <w:rPr>
                <w:b/>
              </w:rPr>
            </w:pPr>
          </w:p>
          <w:p w14:paraId="33AB4809" w14:textId="29BD06FC" w:rsidR="00D72D60" w:rsidRDefault="00D72D60" w:rsidP="00B9143F">
            <w:pPr>
              <w:rPr>
                <w:b/>
              </w:rPr>
            </w:pPr>
          </w:p>
          <w:p w14:paraId="53C1BF8C" w14:textId="77777777" w:rsidR="00952F01" w:rsidRDefault="00952F01" w:rsidP="00B9143F">
            <w:pPr>
              <w:rPr>
                <w:b/>
              </w:rPr>
            </w:pPr>
          </w:p>
          <w:p w14:paraId="20C23225" w14:textId="77777777" w:rsidR="00D72D60" w:rsidRDefault="00D72D60" w:rsidP="00B9143F">
            <w:pPr>
              <w:rPr>
                <w:b/>
              </w:rPr>
            </w:pPr>
          </w:p>
          <w:p w14:paraId="69867676" w14:textId="77777777" w:rsidR="00D72D60" w:rsidRDefault="00D72D60" w:rsidP="00B9143F">
            <w:pPr>
              <w:rPr>
                <w:b/>
              </w:rPr>
            </w:pPr>
          </w:p>
          <w:p w14:paraId="523EBD85" w14:textId="77777777" w:rsidR="00D72D60" w:rsidRDefault="00D72D60" w:rsidP="00B9143F">
            <w:pPr>
              <w:rPr>
                <w:b/>
              </w:rPr>
            </w:pPr>
          </w:p>
          <w:p w14:paraId="4E960B33" w14:textId="77777777" w:rsidR="00D72D60" w:rsidRDefault="00D72D60" w:rsidP="00B9143F">
            <w:pPr>
              <w:rPr>
                <w:b/>
              </w:rPr>
            </w:pPr>
          </w:p>
          <w:p w14:paraId="35F6CDD0" w14:textId="77777777" w:rsidR="00D72D60" w:rsidRDefault="00D72D60" w:rsidP="00B9143F">
            <w:pPr>
              <w:rPr>
                <w:b/>
              </w:rPr>
            </w:pPr>
          </w:p>
          <w:p w14:paraId="34D7A5B4" w14:textId="77777777" w:rsidR="00D72D60" w:rsidRDefault="00D72D60" w:rsidP="00B9143F">
            <w:pPr>
              <w:rPr>
                <w:b/>
              </w:rPr>
            </w:pPr>
          </w:p>
          <w:p w14:paraId="43ABC005" w14:textId="77777777" w:rsidR="00D72D60" w:rsidRDefault="00D72D60" w:rsidP="00B9143F">
            <w:pPr>
              <w:rPr>
                <w:b/>
              </w:rPr>
            </w:pPr>
          </w:p>
          <w:p w14:paraId="077C77D1" w14:textId="77777777" w:rsidR="00D72D60" w:rsidRDefault="00D72D60" w:rsidP="00B9143F">
            <w:pPr>
              <w:rPr>
                <w:b/>
              </w:rPr>
            </w:pPr>
          </w:p>
          <w:p w14:paraId="31A39AB1" w14:textId="77777777" w:rsidR="00D72D60" w:rsidRDefault="00D72D60" w:rsidP="00B9143F">
            <w:pPr>
              <w:rPr>
                <w:b/>
              </w:rPr>
            </w:pPr>
          </w:p>
          <w:p w14:paraId="35738595" w14:textId="77777777" w:rsidR="00D72D60" w:rsidRDefault="00D72D60" w:rsidP="00B9143F">
            <w:pPr>
              <w:rPr>
                <w:b/>
              </w:rPr>
            </w:pPr>
          </w:p>
          <w:p w14:paraId="3933EF15" w14:textId="77777777" w:rsidR="00D72D60" w:rsidRDefault="00D72D60" w:rsidP="00B9143F">
            <w:pPr>
              <w:rPr>
                <w:b/>
              </w:rPr>
            </w:pPr>
          </w:p>
          <w:p w14:paraId="03166B9B" w14:textId="77777777" w:rsidR="00D72D60" w:rsidRDefault="00D72D60" w:rsidP="00B9143F">
            <w:pPr>
              <w:rPr>
                <w:b/>
              </w:rPr>
            </w:pPr>
          </w:p>
          <w:p w14:paraId="367FCA52" w14:textId="7F41318A" w:rsidR="00D72D60" w:rsidRDefault="00D72D60" w:rsidP="00B9143F">
            <w:pPr>
              <w:rPr>
                <w:b/>
              </w:rPr>
            </w:pPr>
          </w:p>
        </w:tc>
        <w:tc>
          <w:tcPr>
            <w:tcW w:w="8647" w:type="dxa"/>
            <w:gridSpan w:val="2"/>
          </w:tcPr>
          <w:p w14:paraId="04B43CE6" w14:textId="77777777" w:rsidR="002F6896" w:rsidRDefault="002F6896" w:rsidP="002F6896"/>
          <w:p w14:paraId="2444E832" w14:textId="77777777" w:rsidR="002F6896" w:rsidRDefault="002F6896" w:rsidP="002F6896"/>
          <w:p w14:paraId="028C9F08" w14:textId="77777777" w:rsidR="002F6896" w:rsidRDefault="002F6896" w:rsidP="002F6896"/>
          <w:p w14:paraId="67BDB9B7" w14:textId="77777777" w:rsidR="00A251A4" w:rsidRDefault="00A251A4" w:rsidP="002F6896"/>
          <w:p w14:paraId="748A8A14" w14:textId="77777777" w:rsidR="00A251A4" w:rsidRDefault="00A251A4" w:rsidP="002F6896"/>
          <w:p w14:paraId="01E027FE" w14:textId="77777777" w:rsidR="00A251A4" w:rsidRDefault="00A251A4" w:rsidP="002F6896"/>
          <w:p w14:paraId="0F6ADF2B" w14:textId="77777777" w:rsidR="00A251A4" w:rsidRDefault="00A251A4" w:rsidP="002F6896"/>
        </w:tc>
      </w:tr>
      <w:tr w:rsidR="00DE6CA1" w14:paraId="666B7358" w14:textId="77777777" w:rsidTr="009C6302">
        <w:trPr>
          <w:cantSplit/>
        </w:trPr>
        <w:tc>
          <w:tcPr>
            <w:tcW w:w="1838" w:type="dxa"/>
          </w:tcPr>
          <w:p w14:paraId="2F470CA8" w14:textId="77777777" w:rsidR="00DE6CA1" w:rsidRDefault="00DE6CA1" w:rsidP="00B9143F">
            <w:pPr>
              <w:rPr>
                <w:b/>
              </w:rPr>
            </w:pPr>
            <w:r>
              <w:rPr>
                <w:b/>
              </w:rPr>
              <w:t>Extern</w:t>
            </w:r>
          </w:p>
          <w:p w14:paraId="381FB336" w14:textId="77777777" w:rsidR="00952F01" w:rsidRDefault="00952F01" w:rsidP="00B9143F">
            <w:pPr>
              <w:rPr>
                <w:b/>
              </w:rPr>
            </w:pPr>
          </w:p>
          <w:p w14:paraId="2F47FB16" w14:textId="77777777" w:rsidR="00952F01" w:rsidRDefault="00952F01" w:rsidP="00B9143F">
            <w:pPr>
              <w:rPr>
                <w:b/>
              </w:rPr>
            </w:pPr>
          </w:p>
          <w:p w14:paraId="65017A51" w14:textId="77777777" w:rsidR="00952F01" w:rsidRDefault="00952F01" w:rsidP="00B9143F">
            <w:pPr>
              <w:rPr>
                <w:b/>
              </w:rPr>
            </w:pPr>
          </w:p>
          <w:p w14:paraId="5B2E00CB" w14:textId="77777777" w:rsidR="00952F01" w:rsidRDefault="00952F01" w:rsidP="00B9143F">
            <w:pPr>
              <w:rPr>
                <w:b/>
              </w:rPr>
            </w:pPr>
          </w:p>
          <w:p w14:paraId="0437BD07" w14:textId="77777777" w:rsidR="00952F01" w:rsidRDefault="00952F01" w:rsidP="00B9143F">
            <w:pPr>
              <w:rPr>
                <w:b/>
              </w:rPr>
            </w:pPr>
          </w:p>
          <w:p w14:paraId="7A5668BD" w14:textId="77777777" w:rsidR="00952F01" w:rsidRDefault="00952F01" w:rsidP="00B9143F">
            <w:pPr>
              <w:rPr>
                <w:b/>
              </w:rPr>
            </w:pPr>
          </w:p>
          <w:p w14:paraId="18C80244" w14:textId="53D7E9B4" w:rsidR="00952F01" w:rsidRDefault="00952F01" w:rsidP="00B9143F">
            <w:pPr>
              <w:rPr>
                <w:b/>
              </w:rPr>
            </w:pPr>
          </w:p>
          <w:p w14:paraId="1D2D7E4D" w14:textId="77777777" w:rsidR="00952F01" w:rsidRDefault="00952F01" w:rsidP="00B9143F">
            <w:pPr>
              <w:rPr>
                <w:b/>
              </w:rPr>
            </w:pPr>
          </w:p>
          <w:p w14:paraId="0C60B52A" w14:textId="77777777" w:rsidR="00952F01" w:rsidRDefault="00952F01" w:rsidP="00B9143F">
            <w:pPr>
              <w:rPr>
                <w:b/>
              </w:rPr>
            </w:pPr>
          </w:p>
          <w:p w14:paraId="45825EEB" w14:textId="77777777" w:rsidR="00952F01" w:rsidRDefault="00952F01" w:rsidP="00B9143F">
            <w:pPr>
              <w:rPr>
                <w:b/>
              </w:rPr>
            </w:pPr>
          </w:p>
          <w:p w14:paraId="13D78D57" w14:textId="77777777" w:rsidR="00952F01" w:rsidRDefault="00952F01" w:rsidP="00B9143F">
            <w:pPr>
              <w:rPr>
                <w:b/>
              </w:rPr>
            </w:pPr>
          </w:p>
          <w:p w14:paraId="1262B9BD" w14:textId="77777777" w:rsidR="00952F01" w:rsidRDefault="00952F01" w:rsidP="00B9143F">
            <w:pPr>
              <w:rPr>
                <w:b/>
              </w:rPr>
            </w:pPr>
          </w:p>
          <w:p w14:paraId="4E78EFE6" w14:textId="77777777" w:rsidR="00952F01" w:rsidRDefault="00952F01" w:rsidP="00B9143F">
            <w:pPr>
              <w:rPr>
                <w:b/>
              </w:rPr>
            </w:pPr>
          </w:p>
          <w:p w14:paraId="2578FF03" w14:textId="1B8B6A47" w:rsidR="00952F01" w:rsidRDefault="00952F01" w:rsidP="00B9143F">
            <w:pPr>
              <w:rPr>
                <w:b/>
              </w:rPr>
            </w:pPr>
          </w:p>
        </w:tc>
        <w:tc>
          <w:tcPr>
            <w:tcW w:w="8647" w:type="dxa"/>
            <w:gridSpan w:val="2"/>
          </w:tcPr>
          <w:p w14:paraId="73D1C014" w14:textId="77777777" w:rsidR="00DE6CA1" w:rsidRDefault="00DE6CA1" w:rsidP="00DE6CA1"/>
          <w:p w14:paraId="2753A134" w14:textId="77777777" w:rsidR="00DE6CA1" w:rsidRDefault="00DE6CA1" w:rsidP="00DE6CA1"/>
          <w:p w14:paraId="301D8F1F" w14:textId="77777777" w:rsidR="00DE6CA1" w:rsidRDefault="00DE6CA1" w:rsidP="00DE6CA1"/>
          <w:p w14:paraId="2DDBDAF3" w14:textId="56D47872" w:rsidR="00952F01" w:rsidRDefault="00952F01" w:rsidP="00DE6CA1"/>
        </w:tc>
      </w:tr>
      <w:tr w:rsidR="00103B30" w14:paraId="65C1E4E8" w14:textId="77777777" w:rsidTr="009C6302">
        <w:trPr>
          <w:cantSplit/>
        </w:trPr>
        <w:tc>
          <w:tcPr>
            <w:tcW w:w="1838" w:type="dxa"/>
          </w:tcPr>
          <w:p w14:paraId="12F8E7DC" w14:textId="77777777" w:rsidR="00103B30" w:rsidRDefault="00103B30" w:rsidP="00B9143F">
            <w:pPr>
              <w:rPr>
                <w:b/>
              </w:rPr>
            </w:pPr>
            <w:r>
              <w:rPr>
                <w:b/>
              </w:rPr>
              <w:t>Typecasting</w:t>
            </w:r>
          </w:p>
          <w:p w14:paraId="63438730" w14:textId="77777777" w:rsidR="00952F01" w:rsidRDefault="00952F01" w:rsidP="00B9143F">
            <w:pPr>
              <w:rPr>
                <w:b/>
              </w:rPr>
            </w:pPr>
          </w:p>
          <w:p w14:paraId="10924800" w14:textId="77777777" w:rsidR="00952F01" w:rsidRDefault="00952F01" w:rsidP="00B9143F">
            <w:pPr>
              <w:rPr>
                <w:b/>
              </w:rPr>
            </w:pPr>
          </w:p>
          <w:p w14:paraId="4A72E25D" w14:textId="77777777" w:rsidR="00952F01" w:rsidRDefault="00952F01" w:rsidP="00B9143F">
            <w:pPr>
              <w:rPr>
                <w:b/>
              </w:rPr>
            </w:pPr>
          </w:p>
          <w:p w14:paraId="64366E4B" w14:textId="77777777" w:rsidR="00952F01" w:rsidRDefault="00952F01" w:rsidP="00B9143F">
            <w:pPr>
              <w:rPr>
                <w:b/>
              </w:rPr>
            </w:pPr>
          </w:p>
          <w:p w14:paraId="265C9725" w14:textId="3C89635C" w:rsidR="00952F01" w:rsidRDefault="00952F01" w:rsidP="00B9143F">
            <w:pPr>
              <w:rPr>
                <w:b/>
              </w:rPr>
            </w:pPr>
          </w:p>
          <w:p w14:paraId="7DB592FD" w14:textId="7C0E27BA" w:rsidR="00952F01" w:rsidRDefault="00952F01" w:rsidP="00B9143F">
            <w:pPr>
              <w:rPr>
                <w:b/>
              </w:rPr>
            </w:pPr>
          </w:p>
          <w:p w14:paraId="4616FEA2" w14:textId="77777777" w:rsidR="00952F01" w:rsidRDefault="00952F01" w:rsidP="00B9143F">
            <w:pPr>
              <w:rPr>
                <w:b/>
              </w:rPr>
            </w:pPr>
          </w:p>
          <w:p w14:paraId="13E5F931" w14:textId="278B20B2" w:rsidR="00952F01" w:rsidRDefault="00952F01" w:rsidP="00B9143F">
            <w:pPr>
              <w:rPr>
                <w:b/>
              </w:rPr>
            </w:pPr>
          </w:p>
          <w:p w14:paraId="1F7217BF" w14:textId="77777777" w:rsidR="00952F01" w:rsidRDefault="00952F01" w:rsidP="00B9143F">
            <w:pPr>
              <w:rPr>
                <w:b/>
              </w:rPr>
            </w:pPr>
          </w:p>
          <w:p w14:paraId="0637500C" w14:textId="77777777" w:rsidR="00952F01" w:rsidRDefault="00952F01" w:rsidP="00B9143F">
            <w:pPr>
              <w:rPr>
                <w:b/>
              </w:rPr>
            </w:pPr>
          </w:p>
          <w:p w14:paraId="1E9A2D30" w14:textId="495F620A" w:rsidR="00952F01" w:rsidRDefault="00952F01" w:rsidP="00B9143F">
            <w:pPr>
              <w:rPr>
                <w:b/>
              </w:rPr>
            </w:pPr>
          </w:p>
          <w:p w14:paraId="6B40F26C" w14:textId="77777777" w:rsidR="00952F01" w:rsidRDefault="00952F01" w:rsidP="00B9143F">
            <w:pPr>
              <w:rPr>
                <w:b/>
              </w:rPr>
            </w:pPr>
          </w:p>
          <w:p w14:paraId="276FAB4A" w14:textId="77777777" w:rsidR="00952F01" w:rsidRDefault="00952F01" w:rsidP="00B9143F">
            <w:pPr>
              <w:rPr>
                <w:b/>
              </w:rPr>
            </w:pPr>
          </w:p>
          <w:p w14:paraId="2C25F77F" w14:textId="77777777" w:rsidR="00952F01" w:rsidRDefault="00952F01" w:rsidP="00B9143F">
            <w:pPr>
              <w:rPr>
                <w:b/>
              </w:rPr>
            </w:pPr>
          </w:p>
          <w:p w14:paraId="5DEEE867" w14:textId="77777777" w:rsidR="00952F01" w:rsidRDefault="00952F01" w:rsidP="00B9143F">
            <w:pPr>
              <w:rPr>
                <w:b/>
              </w:rPr>
            </w:pPr>
          </w:p>
          <w:p w14:paraId="170D3F19" w14:textId="77777777" w:rsidR="00952F01" w:rsidRDefault="00952F01" w:rsidP="00B9143F">
            <w:pPr>
              <w:rPr>
                <w:b/>
              </w:rPr>
            </w:pPr>
          </w:p>
          <w:p w14:paraId="543935B6" w14:textId="77777777" w:rsidR="00952F01" w:rsidRDefault="00952F01" w:rsidP="00B9143F">
            <w:pPr>
              <w:rPr>
                <w:b/>
              </w:rPr>
            </w:pPr>
          </w:p>
          <w:p w14:paraId="2B17CF5F" w14:textId="01D49A89" w:rsidR="00952F01" w:rsidRDefault="00952F01" w:rsidP="00B9143F">
            <w:pPr>
              <w:rPr>
                <w:b/>
              </w:rPr>
            </w:pPr>
          </w:p>
        </w:tc>
        <w:tc>
          <w:tcPr>
            <w:tcW w:w="8647" w:type="dxa"/>
            <w:gridSpan w:val="2"/>
          </w:tcPr>
          <w:p w14:paraId="08CBB910" w14:textId="432C9745" w:rsidR="00103B30" w:rsidRDefault="00103B30" w:rsidP="002F6896"/>
          <w:p w14:paraId="20B3FA3A" w14:textId="40396674" w:rsidR="00DE6CA1" w:rsidRDefault="00DE6CA1" w:rsidP="002F6896"/>
          <w:p w14:paraId="751C37FE" w14:textId="77777777" w:rsidR="00DE6CA1" w:rsidRDefault="00DE6CA1" w:rsidP="002F6896"/>
          <w:p w14:paraId="0A875ACE" w14:textId="77777777" w:rsidR="00A251A4" w:rsidRDefault="00A251A4" w:rsidP="002F6896"/>
          <w:p w14:paraId="05B348F6" w14:textId="77777777" w:rsidR="00A251A4" w:rsidRDefault="00A251A4" w:rsidP="002F6896"/>
          <w:p w14:paraId="4A02BAB7" w14:textId="77777777" w:rsidR="00A251A4" w:rsidRDefault="00A251A4" w:rsidP="002F6896"/>
        </w:tc>
      </w:tr>
    </w:tbl>
    <w:p w14:paraId="1C505DE4" w14:textId="77777777" w:rsidR="00D15799" w:rsidRDefault="00D15799" w:rsidP="00A3479A"/>
    <w:p w14:paraId="522EB923" w14:textId="77777777" w:rsidR="00D15799" w:rsidRDefault="00D15799" w:rsidP="00A3479A"/>
    <w:p w14:paraId="65814E3A" w14:textId="77777777" w:rsidR="00A3479A" w:rsidRPr="00A3479A" w:rsidRDefault="00A3479A" w:rsidP="00A3479A"/>
    <w:sectPr w:rsidR="00A3479A" w:rsidRPr="00A3479A" w:rsidSect="009C6302">
      <w:foot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7D45E5" w14:textId="77777777" w:rsidR="00D92158" w:rsidRDefault="00D92158" w:rsidP="00A57595">
      <w:pPr>
        <w:spacing w:after="0" w:line="240" w:lineRule="auto"/>
      </w:pPr>
      <w:r>
        <w:separator/>
      </w:r>
    </w:p>
  </w:endnote>
  <w:endnote w:type="continuationSeparator" w:id="0">
    <w:p w14:paraId="4DA90C96" w14:textId="77777777" w:rsidR="00D92158" w:rsidRDefault="00D92158" w:rsidP="00A575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B22D0F" w14:textId="76128F85" w:rsidR="00F02C9C" w:rsidRDefault="00F02C9C">
    <w:pPr>
      <w:pStyle w:val="Footer"/>
    </w:pPr>
    <w:r>
      <w:t>James Cook University</w:t>
    </w:r>
    <w:r>
      <w:ptab w:relativeTo="margin" w:alignment="center" w:leader="none"/>
    </w:r>
    <w:r>
      <w:t>C Language Reference</w:t>
    </w:r>
    <w:r>
      <w:ptab w:relativeTo="margin" w:alignment="right" w:leader="none"/>
    </w: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DD5323">
      <w:rPr>
        <w:noProof/>
      </w:rPr>
      <w:t>13</w:t>
    </w:r>
    <w:r>
      <w:fldChar w:fldCharType="end"/>
    </w:r>
    <w:r>
      <w:t xml:space="preserve"> of </w:t>
    </w:r>
    <w:fldSimple w:instr=" NUMPAGES   \* MERGEFORMAT ">
      <w:r w:rsidR="00DD5323">
        <w:rPr>
          <w:noProof/>
        </w:rPr>
        <w:t>1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96D3D3" w14:textId="77777777" w:rsidR="00D92158" w:rsidRDefault="00D92158" w:rsidP="00A57595">
      <w:pPr>
        <w:spacing w:after="0" w:line="240" w:lineRule="auto"/>
      </w:pPr>
      <w:r>
        <w:separator/>
      </w:r>
    </w:p>
  </w:footnote>
  <w:footnote w:type="continuationSeparator" w:id="0">
    <w:p w14:paraId="0FA84FA7" w14:textId="77777777" w:rsidR="00D92158" w:rsidRDefault="00D92158" w:rsidP="00A575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A7726B"/>
    <w:multiLevelType w:val="hybridMultilevel"/>
    <w:tmpl w:val="87542B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234208"/>
    <w:multiLevelType w:val="hybridMultilevel"/>
    <w:tmpl w:val="D28CD9F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325FF5"/>
    <w:multiLevelType w:val="hybridMultilevel"/>
    <w:tmpl w:val="2990DB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594F31"/>
    <w:multiLevelType w:val="hybridMultilevel"/>
    <w:tmpl w:val="A9CA20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8B31C2"/>
    <w:multiLevelType w:val="hybridMultilevel"/>
    <w:tmpl w:val="5B44AC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8761A8"/>
    <w:multiLevelType w:val="hybridMultilevel"/>
    <w:tmpl w:val="1898D6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931AB2"/>
    <w:multiLevelType w:val="hybridMultilevel"/>
    <w:tmpl w:val="50B466A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E54928"/>
    <w:multiLevelType w:val="hybridMultilevel"/>
    <w:tmpl w:val="6B8E9D3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2D2AC9"/>
    <w:multiLevelType w:val="hybridMultilevel"/>
    <w:tmpl w:val="2EC6C5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74502B"/>
    <w:multiLevelType w:val="hybridMultilevel"/>
    <w:tmpl w:val="D47E62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4702E8"/>
    <w:multiLevelType w:val="hybridMultilevel"/>
    <w:tmpl w:val="73E0C7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487265"/>
    <w:multiLevelType w:val="hybridMultilevel"/>
    <w:tmpl w:val="C7186D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4F324A"/>
    <w:multiLevelType w:val="hybridMultilevel"/>
    <w:tmpl w:val="20FE079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1369EC"/>
    <w:multiLevelType w:val="hybridMultilevel"/>
    <w:tmpl w:val="A7AAA9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856A4D"/>
    <w:multiLevelType w:val="hybridMultilevel"/>
    <w:tmpl w:val="75246E6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</w:num>
  <w:num w:numId="3">
    <w:abstractNumId w:val="4"/>
  </w:num>
  <w:num w:numId="4">
    <w:abstractNumId w:val="8"/>
  </w:num>
  <w:num w:numId="5">
    <w:abstractNumId w:val="14"/>
  </w:num>
  <w:num w:numId="6">
    <w:abstractNumId w:val="9"/>
  </w:num>
  <w:num w:numId="7">
    <w:abstractNumId w:val="3"/>
  </w:num>
  <w:num w:numId="8">
    <w:abstractNumId w:val="2"/>
  </w:num>
  <w:num w:numId="9">
    <w:abstractNumId w:val="5"/>
  </w:num>
  <w:num w:numId="10">
    <w:abstractNumId w:val="10"/>
  </w:num>
  <w:num w:numId="11">
    <w:abstractNumId w:val="11"/>
  </w:num>
  <w:num w:numId="12">
    <w:abstractNumId w:val="13"/>
  </w:num>
  <w:num w:numId="13">
    <w:abstractNumId w:val="0"/>
  </w:num>
  <w:num w:numId="14">
    <w:abstractNumId w:val="12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0sjA1MzU2sDAwNjVV0lEKTi0uzszPAykwrAUAst/SzSwAAAA="/>
  </w:docVars>
  <w:rsids>
    <w:rsidRoot w:val="00A3479A"/>
    <w:rsid w:val="00052EA3"/>
    <w:rsid w:val="00066063"/>
    <w:rsid w:val="000A0329"/>
    <w:rsid w:val="000E7D5D"/>
    <w:rsid w:val="00103B30"/>
    <w:rsid w:val="00120D85"/>
    <w:rsid w:val="00132F8A"/>
    <w:rsid w:val="00236B45"/>
    <w:rsid w:val="002A7CF2"/>
    <w:rsid w:val="002F0C10"/>
    <w:rsid w:val="002F6896"/>
    <w:rsid w:val="00324977"/>
    <w:rsid w:val="00386477"/>
    <w:rsid w:val="003B190C"/>
    <w:rsid w:val="003E2E7B"/>
    <w:rsid w:val="004B11EC"/>
    <w:rsid w:val="004D2758"/>
    <w:rsid w:val="005365AA"/>
    <w:rsid w:val="00583596"/>
    <w:rsid w:val="006150F1"/>
    <w:rsid w:val="00645F08"/>
    <w:rsid w:val="00664328"/>
    <w:rsid w:val="006D3920"/>
    <w:rsid w:val="006D7D15"/>
    <w:rsid w:val="00755819"/>
    <w:rsid w:val="00766805"/>
    <w:rsid w:val="00851C4C"/>
    <w:rsid w:val="00872F84"/>
    <w:rsid w:val="0088111B"/>
    <w:rsid w:val="008A1138"/>
    <w:rsid w:val="008C0836"/>
    <w:rsid w:val="00952F01"/>
    <w:rsid w:val="009745BA"/>
    <w:rsid w:val="009C6302"/>
    <w:rsid w:val="009D38B6"/>
    <w:rsid w:val="00A251A4"/>
    <w:rsid w:val="00A3037C"/>
    <w:rsid w:val="00A3479A"/>
    <w:rsid w:val="00A50097"/>
    <w:rsid w:val="00A57595"/>
    <w:rsid w:val="00A87D0E"/>
    <w:rsid w:val="00AD3BDF"/>
    <w:rsid w:val="00AE1677"/>
    <w:rsid w:val="00B8162F"/>
    <w:rsid w:val="00B8797A"/>
    <w:rsid w:val="00B9143F"/>
    <w:rsid w:val="00BF3CFF"/>
    <w:rsid w:val="00BF6FE3"/>
    <w:rsid w:val="00C22450"/>
    <w:rsid w:val="00C70D25"/>
    <w:rsid w:val="00D14660"/>
    <w:rsid w:val="00D15799"/>
    <w:rsid w:val="00D21785"/>
    <w:rsid w:val="00D44A0C"/>
    <w:rsid w:val="00D72D60"/>
    <w:rsid w:val="00D81AE1"/>
    <w:rsid w:val="00D92158"/>
    <w:rsid w:val="00DD5323"/>
    <w:rsid w:val="00DE6CA1"/>
    <w:rsid w:val="00E4232E"/>
    <w:rsid w:val="00E81CA5"/>
    <w:rsid w:val="00EE258D"/>
    <w:rsid w:val="00F02C9C"/>
    <w:rsid w:val="00FA67D7"/>
    <w:rsid w:val="00FB64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5C42F7"/>
  <w15:docId w15:val="{B080BB4C-B197-43C5-BBAD-034B9A3760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275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347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47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D146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3037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575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7595"/>
  </w:style>
  <w:style w:type="paragraph" w:styleId="Footer">
    <w:name w:val="footer"/>
    <w:basedOn w:val="Normal"/>
    <w:link w:val="FooterChar"/>
    <w:uiPriority w:val="99"/>
    <w:unhideWhenUsed/>
    <w:rsid w:val="00A575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7595"/>
  </w:style>
  <w:style w:type="character" w:styleId="CommentReference">
    <w:name w:val="annotation reference"/>
    <w:basedOn w:val="DefaultParagraphFont"/>
    <w:uiPriority w:val="99"/>
    <w:semiHidden/>
    <w:unhideWhenUsed/>
    <w:rsid w:val="000660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606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606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60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606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60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606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Garamond">
      <a:majorFont>
        <a:latin typeface="Garamond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aramond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6C3D97-04FF-40BD-9985-EF1DF4127F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3</Pages>
  <Words>656</Words>
  <Characters>374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ames Cook University</Company>
  <LinksUpToDate>false</LinksUpToDate>
  <CharactersWithSpaces>4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nson Philippa</dc:creator>
  <cp:keywords/>
  <dc:description/>
  <cp:lastModifiedBy>Bronson Philippa</cp:lastModifiedBy>
  <cp:revision>4</cp:revision>
  <dcterms:created xsi:type="dcterms:W3CDTF">2017-07-27T23:08:00Z</dcterms:created>
  <dcterms:modified xsi:type="dcterms:W3CDTF">2017-07-27T23:20:00Z</dcterms:modified>
</cp:coreProperties>
</file>